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4725DF" w:rsidRDefault="00063CFE">
      <w:pPr>
        <w:rPr>
          <w:b/>
        </w:rPr>
      </w:pPr>
    </w:p>
    <w:p w14:paraId="0C13B1D7" w14:textId="77777777" w:rsidR="00063CFE" w:rsidRPr="004725DF" w:rsidRDefault="00063CFE">
      <w:pPr>
        <w:rPr>
          <w:b/>
        </w:rPr>
      </w:pPr>
    </w:p>
    <w:p w14:paraId="614C145F" w14:textId="075B714F" w:rsidR="00063CFE" w:rsidRPr="004725DF" w:rsidRDefault="00063CFE">
      <w:pPr>
        <w:rPr>
          <w:b/>
        </w:rPr>
      </w:pPr>
    </w:p>
    <w:p w14:paraId="7602715D" w14:textId="62392B06" w:rsidR="00063CFE" w:rsidRPr="004725DF" w:rsidRDefault="00063CFE">
      <w:pPr>
        <w:rPr>
          <w:b/>
        </w:rPr>
      </w:pPr>
    </w:p>
    <w:p w14:paraId="638F2F63" w14:textId="77777777" w:rsidR="005F2845" w:rsidRPr="004725DF" w:rsidRDefault="005F2845" w:rsidP="00063CFE">
      <w:pPr>
        <w:jc w:val="right"/>
        <w:rPr>
          <w:b/>
          <w:i/>
          <w:sz w:val="36"/>
        </w:rPr>
      </w:pPr>
      <w:bookmarkStart w:id="1" w:name="_Hlk5118283"/>
      <w:bookmarkEnd w:id="1"/>
    </w:p>
    <w:p w14:paraId="0618FF0F" w14:textId="77777777" w:rsidR="005F2845" w:rsidRPr="004725DF" w:rsidRDefault="005F2845" w:rsidP="00063CFE">
      <w:pPr>
        <w:jc w:val="right"/>
        <w:rPr>
          <w:b/>
          <w:i/>
          <w:sz w:val="36"/>
        </w:rPr>
      </w:pPr>
    </w:p>
    <w:p w14:paraId="769FEE35" w14:textId="54CB80C0" w:rsidR="00063CFE" w:rsidRPr="00F50E65" w:rsidRDefault="00CB4C11" w:rsidP="00063CFE">
      <w:pPr>
        <w:jc w:val="right"/>
        <w:rPr>
          <w:b/>
          <w:i/>
          <w:sz w:val="36"/>
        </w:rPr>
      </w:pPr>
      <w:r w:rsidRPr="00F50E65">
        <w:rPr>
          <w:b/>
          <w:i/>
          <w:sz w:val="36"/>
        </w:rPr>
        <w:t>Introduction to Graphics and Mobile Gaming</w:t>
      </w:r>
    </w:p>
    <w:p w14:paraId="5C8C03FD" w14:textId="28E29ADF" w:rsidR="00063CFE" w:rsidRPr="00F50E65" w:rsidRDefault="00CB4C11" w:rsidP="00063CFE">
      <w:pPr>
        <w:jc w:val="right"/>
        <w:rPr>
          <w:b/>
          <w:sz w:val="52"/>
        </w:rPr>
      </w:pPr>
      <w:r w:rsidRPr="00F50E65">
        <w:rPr>
          <w:b/>
          <w:sz w:val="52"/>
        </w:rPr>
        <w:t xml:space="preserve">Unity </w:t>
      </w:r>
      <w:r w:rsidR="00433F1E" w:rsidRPr="00F50E65">
        <w:rPr>
          <w:b/>
          <w:sz w:val="52"/>
        </w:rPr>
        <w:t xml:space="preserve">LAB </w:t>
      </w:r>
      <w:r w:rsidRPr="00F50E65">
        <w:rPr>
          <w:b/>
          <w:sz w:val="52"/>
        </w:rPr>
        <w:t>3</w:t>
      </w:r>
      <w:r w:rsidR="006F5CDB" w:rsidRPr="00F50E65">
        <w:rPr>
          <w:b/>
          <w:sz w:val="52"/>
        </w:rPr>
        <w:t>:</w:t>
      </w:r>
      <w:r w:rsidR="0036398F" w:rsidRPr="00F50E65">
        <w:rPr>
          <w:b/>
          <w:sz w:val="52"/>
        </w:rPr>
        <w:t xml:space="preserve"> </w:t>
      </w:r>
      <w:r w:rsidRPr="00F50E65">
        <w:rPr>
          <w:b/>
          <w:sz w:val="52"/>
        </w:rPr>
        <w:t>Part</w:t>
      </w:r>
      <w:r w:rsidR="006F5CDB" w:rsidRPr="00F50E65">
        <w:rPr>
          <w:b/>
          <w:sz w:val="52"/>
        </w:rPr>
        <w:t xml:space="preserve"> </w:t>
      </w:r>
      <w:r w:rsidRPr="00F50E65">
        <w:rPr>
          <w:b/>
          <w:sz w:val="52"/>
        </w:rPr>
        <w:t>2</w:t>
      </w:r>
    </w:p>
    <w:p w14:paraId="36C0E033" w14:textId="05C6B4C7" w:rsidR="00CB4C11" w:rsidRPr="00F50E65" w:rsidRDefault="00CB4C11" w:rsidP="00063CFE">
      <w:pPr>
        <w:jc w:val="right"/>
        <w:rPr>
          <w:b/>
          <w:sz w:val="52"/>
        </w:rPr>
      </w:pPr>
      <w:r w:rsidRPr="00F50E65">
        <w:rPr>
          <w:b/>
          <w:sz w:val="52"/>
        </w:rPr>
        <w:t>Shadows</w:t>
      </w:r>
    </w:p>
    <w:p w14:paraId="4374E744" w14:textId="2911B9CB" w:rsidR="00063CFE" w:rsidRPr="00F50E65" w:rsidRDefault="00063CFE" w:rsidP="00063CFE">
      <w:pPr>
        <w:jc w:val="right"/>
        <w:rPr>
          <w:b/>
        </w:rPr>
      </w:pPr>
      <w:r w:rsidRPr="00F50E65">
        <w:rPr>
          <w:b/>
        </w:rPr>
        <w:t>Issue 1.0</w:t>
      </w:r>
    </w:p>
    <w:p w14:paraId="55BC45C4" w14:textId="62DBE806" w:rsidR="00063CFE" w:rsidRPr="00F50E65" w:rsidRDefault="00063CFE">
      <w:pPr>
        <w:rPr>
          <w:b/>
        </w:rPr>
      </w:pPr>
    </w:p>
    <w:p w14:paraId="529018B1" w14:textId="79F283AE" w:rsidR="00FB1EFB" w:rsidRPr="00F50E65" w:rsidRDefault="00FB1EFB" w:rsidP="005959A0">
      <w:pPr>
        <w:jc w:val="right"/>
        <w:rPr>
          <w:b/>
        </w:rPr>
      </w:pPr>
    </w:p>
    <w:p w14:paraId="192E4338" w14:textId="4B1CDCC4" w:rsidR="00063CFE" w:rsidRPr="00F50E65" w:rsidRDefault="00063CFE" w:rsidP="005959A0">
      <w:pPr>
        <w:jc w:val="right"/>
        <w:rPr>
          <w:b/>
        </w:rPr>
      </w:pPr>
      <w:r w:rsidRPr="00F50E65">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F50E65" w:rsidRDefault="00637284" w:rsidP="002B269C">
          <w:pPr>
            <w:pStyle w:val="TOCHeading"/>
            <w:numPr>
              <w:ilvl w:val="0"/>
              <w:numId w:val="0"/>
            </w:numPr>
            <w:ind w:left="360" w:hanging="360"/>
          </w:pPr>
          <w:r w:rsidRPr="00F50E65">
            <w:t>C</w:t>
          </w:r>
          <w:r w:rsidR="007032C9" w:rsidRPr="00F50E65">
            <w:t>ontents</w:t>
          </w:r>
        </w:p>
        <w:p w14:paraId="1A0C8A79" w14:textId="0CF29127" w:rsidR="0027292A" w:rsidRDefault="007032C9">
          <w:pPr>
            <w:pStyle w:val="TOC1"/>
            <w:rPr>
              <w:rFonts w:asciiTheme="minorHAnsi" w:hAnsiTheme="minorHAnsi"/>
              <w:b w:val="0"/>
              <w:color w:val="auto"/>
              <w:sz w:val="22"/>
            </w:rPr>
          </w:pPr>
          <w:r w:rsidRPr="00F50E65">
            <w:fldChar w:fldCharType="begin"/>
          </w:r>
          <w:r w:rsidRPr="00F50E65">
            <w:instrText xml:space="preserve"> TOC \o "1-3" \h \z \u </w:instrText>
          </w:r>
          <w:r w:rsidRPr="00F50E65">
            <w:fldChar w:fldCharType="separate"/>
          </w:r>
          <w:bookmarkStart w:id="2" w:name="_Hlk34697423"/>
          <w:r w:rsidR="0027292A" w:rsidRPr="008E6F5E">
            <w:rPr>
              <w:rStyle w:val="Hyperlink"/>
            </w:rPr>
            <w:fldChar w:fldCharType="begin"/>
          </w:r>
          <w:r w:rsidR="0027292A" w:rsidRPr="008E6F5E">
            <w:rPr>
              <w:rStyle w:val="Hyperlink"/>
            </w:rPr>
            <w:instrText xml:space="preserve"> </w:instrText>
          </w:r>
          <w:r w:rsidR="0027292A">
            <w:instrText>HYPERLINK \l "_Toc36120143"</w:instrText>
          </w:r>
          <w:r w:rsidR="0027292A" w:rsidRPr="008E6F5E">
            <w:rPr>
              <w:rStyle w:val="Hyperlink"/>
            </w:rPr>
            <w:instrText xml:space="preserve"> </w:instrText>
          </w:r>
          <w:r w:rsidR="0027292A" w:rsidRPr="008E6F5E">
            <w:rPr>
              <w:rStyle w:val="Hyperlink"/>
            </w:rPr>
            <w:fldChar w:fldCharType="separate"/>
          </w:r>
          <w:r w:rsidR="0027292A" w:rsidRPr="008E6F5E">
            <w:rPr>
              <w:rStyle w:val="Hyperlink"/>
            </w:rPr>
            <w:t>1</w:t>
          </w:r>
          <w:r w:rsidR="0027292A">
            <w:rPr>
              <w:rFonts w:asciiTheme="minorHAnsi" w:hAnsiTheme="minorHAnsi"/>
              <w:b w:val="0"/>
              <w:color w:val="auto"/>
              <w:sz w:val="22"/>
            </w:rPr>
            <w:tab/>
          </w:r>
          <w:r w:rsidR="0027292A" w:rsidRPr="008E6F5E">
            <w:rPr>
              <w:rStyle w:val="Hyperlink"/>
            </w:rPr>
            <w:t>Introduction</w:t>
          </w:r>
          <w:r w:rsidR="0027292A">
            <w:rPr>
              <w:webHidden/>
            </w:rPr>
            <w:tab/>
          </w:r>
          <w:r w:rsidR="0027292A">
            <w:rPr>
              <w:webHidden/>
            </w:rPr>
            <w:fldChar w:fldCharType="begin"/>
          </w:r>
          <w:r w:rsidR="0027292A">
            <w:rPr>
              <w:webHidden/>
            </w:rPr>
            <w:instrText xml:space="preserve"> PAGEREF _Toc36120143 \h </w:instrText>
          </w:r>
          <w:r w:rsidR="0027292A">
            <w:rPr>
              <w:webHidden/>
            </w:rPr>
          </w:r>
          <w:r w:rsidR="0027292A">
            <w:rPr>
              <w:webHidden/>
            </w:rPr>
            <w:fldChar w:fldCharType="separate"/>
          </w:r>
          <w:r w:rsidR="0027292A">
            <w:rPr>
              <w:webHidden/>
            </w:rPr>
            <w:t>1</w:t>
          </w:r>
          <w:r w:rsidR="0027292A">
            <w:rPr>
              <w:webHidden/>
            </w:rPr>
            <w:fldChar w:fldCharType="end"/>
          </w:r>
          <w:r w:rsidR="0027292A" w:rsidRPr="008E6F5E">
            <w:rPr>
              <w:rStyle w:val="Hyperlink"/>
            </w:rPr>
            <w:fldChar w:fldCharType="end"/>
          </w:r>
        </w:p>
        <w:p w14:paraId="6E291494" w14:textId="6EDED84C" w:rsidR="0027292A" w:rsidRDefault="00D83944">
          <w:pPr>
            <w:pStyle w:val="TOC1"/>
            <w:rPr>
              <w:rFonts w:asciiTheme="minorHAnsi" w:hAnsiTheme="minorHAnsi"/>
              <w:b w:val="0"/>
              <w:color w:val="auto"/>
              <w:sz w:val="22"/>
            </w:rPr>
          </w:pPr>
          <w:hyperlink w:anchor="_Toc36120144" w:history="1">
            <w:r w:rsidR="0027292A" w:rsidRPr="008E6F5E">
              <w:rPr>
                <w:rStyle w:val="Hyperlink"/>
              </w:rPr>
              <w:t>2</w:t>
            </w:r>
            <w:r w:rsidR="0027292A">
              <w:rPr>
                <w:rFonts w:asciiTheme="minorHAnsi" w:hAnsiTheme="minorHAnsi"/>
                <w:b w:val="0"/>
                <w:color w:val="auto"/>
                <w:sz w:val="22"/>
              </w:rPr>
              <w:tab/>
            </w:r>
            <w:r w:rsidR="0027292A" w:rsidRPr="008E6F5E">
              <w:rPr>
                <w:rStyle w:val="Hyperlink"/>
              </w:rPr>
              <w:t>Static shadows</w:t>
            </w:r>
            <w:r w:rsidR="0027292A">
              <w:rPr>
                <w:webHidden/>
              </w:rPr>
              <w:tab/>
            </w:r>
            <w:r w:rsidR="0027292A">
              <w:rPr>
                <w:webHidden/>
              </w:rPr>
              <w:fldChar w:fldCharType="begin"/>
            </w:r>
            <w:r w:rsidR="0027292A">
              <w:rPr>
                <w:webHidden/>
              </w:rPr>
              <w:instrText xml:space="preserve"> PAGEREF _Toc36120144 \h </w:instrText>
            </w:r>
            <w:r w:rsidR="0027292A">
              <w:rPr>
                <w:webHidden/>
              </w:rPr>
            </w:r>
            <w:r w:rsidR="0027292A">
              <w:rPr>
                <w:webHidden/>
              </w:rPr>
              <w:fldChar w:fldCharType="separate"/>
            </w:r>
            <w:r w:rsidR="0027292A">
              <w:rPr>
                <w:webHidden/>
              </w:rPr>
              <w:t>1</w:t>
            </w:r>
            <w:r w:rsidR="0027292A">
              <w:rPr>
                <w:webHidden/>
              </w:rPr>
              <w:fldChar w:fldCharType="end"/>
            </w:r>
          </w:hyperlink>
        </w:p>
        <w:p w14:paraId="39075CB0" w14:textId="6B1CFEB0" w:rsidR="0027292A" w:rsidRDefault="00D83944">
          <w:pPr>
            <w:pStyle w:val="TOC2"/>
            <w:tabs>
              <w:tab w:val="left" w:pos="880"/>
              <w:tab w:val="right" w:leader="dot" w:pos="9016"/>
            </w:tabs>
            <w:rPr>
              <w:rFonts w:asciiTheme="minorHAnsi" w:hAnsiTheme="minorHAnsi"/>
              <w:noProof/>
              <w:color w:val="auto"/>
            </w:rPr>
          </w:pPr>
          <w:hyperlink w:anchor="_Toc36120145" w:history="1">
            <w:r w:rsidR="0027292A" w:rsidRPr="008E6F5E">
              <w:rPr>
                <w:rStyle w:val="Hyperlink"/>
                <w:noProof/>
              </w:rPr>
              <w:t>2.1</w:t>
            </w:r>
            <w:r w:rsidR="0027292A">
              <w:rPr>
                <w:rFonts w:asciiTheme="minorHAnsi" w:hAnsiTheme="minorHAnsi"/>
                <w:noProof/>
                <w:color w:val="auto"/>
              </w:rPr>
              <w:tab/>
            </w:r>
            <w:r w:rsidR="0027292A" w:rsidRPr="008E6F5E">
              <w:rPr>
                <w:rStyle w:val="Hyperlink"/>
                <w:noProof/>
              </w:rPr>
              <w:t>Rendering the cube map</w:t>
            </w:r>
            <w:r w:rsidR="0027292A">
              <w:rPr>
                <w:noProof/>
                <w:webHidden/>
              </w:rPr>
              <w:tab/>
            </w:r>
            <w:r w:rsidR="0027292A">
              <w:rPr>
                <w:noProof/>
                <w:webHidden/>
              </w:rPr>
              <w:fldChar w:fldCharType="begin"/>
            </w:r>
            <w:r w:rsidR="0027292A">
              <w:rPr>
                <w:noProof/>
                <w:webHidden/>
              </w:rPr>
              <w:instrText xml:space="preserve"> PAGEREF _Toc36120145 \h </w:instrText>
            </w:r>
            <w:r w:rsidR="0027292A">
              <w:rPr>
                <w:noProof/>
                <w:webHidden/>
              </w:rPr>
            </w:r>
            <w:r w:rsidR="0027292A">
              <w:rPr>
                <w:noProof/>
                <w:webHidden/>
              </w:rPr>
              <w:fldChar w:fldCharType="separate"/>
            </w:r>
            <w:r w:rsidR="0027292A">
              <w:rPr>
                <w:noProof/>
                <w:webHidden/>
              </w:rPr>
              <w:t>1</w:t>
            </w:r>
            <w:r w:rsidR="0027292A">
              <w:rPr>
                <w:noProof/>
                <w:webHidden/>
              </w:rPr>
              <w:fldChar w:fldCharType="end"/>
            </w:r>
          </w:hyperlink>
        </w:p>
        <w:p w14:paraId="6A7BAD91" w14:textId="0BE19A8A" w:rsidR="0027292A" w:rsidRDefault="00D83944">
          <w:pPr>
            <w:pStyle w:val="TOC2"/>
            <w:tabs>
              <w:tab w:val="left" w:pos="880"/>
              <w:tab w:val="right" w:leader="dot" w:pos="9016"/>
            </w:tabs>
            <w:rPr>
              <w:rFonts w:asciiTheme="minorHAnsi" w:hAnsiTheme="minorHAnsi"/>
              <w:noProof/>
              <w:color w:val="auto"/>
            </w:rPr>
          </w:pPr>
          <w:hyperlink w:anchor="_Toc36120146" w:history="1">
            <w:r w:rsidR="0027292A" w:rsidRPr="008E6F5E">
              <w:rPr>
                <w:rStyle w:val="Hyperlink"/>
                <w:noProof/>
              </w:rPr>
              <w:t>2.2</w:t>
            </w:r>
            <w:r w:rsidR="0027292A">
              <w:rPr>
                <w:rFonts w:asciiTheme="minorHAnsi" w:hAnsiTheme="minorHAnsi"/>
                <w:noProof/>
                <w:color w:val="auto"/>
              </w:rPr>
              <w:tab/>
            </w:r>
            <w:r w:rsidR="0027292A" w:rsidRPr="008E6F5E">
              <w:rPr>
                <w:rStyle w:val="Hyperlink"/>
                <w:noProof/>
              </w:rPr>
              <w:t>Applying custom shaders</w:t>
            </w:r>
            <w:r w:rsidR="0027292A">
              <w:rPr>
                <w:noProof/>
                <w:webHidden/>
              </w:rPr>
              <w:tab/>
            </w:r>
            <w:r w:rsidR="0027292A">
              <w:rPr>
                <w:noProof/>
                <w:webHidden/>
              </w:rPr>
              <w:fldChar w:fldCharType="begin"/>
            </w:r>
            <w:r w:rsidR="0027292A">
              <w:rPr>
                <w:noProof/>
                <w:webHidden/>
              </w:rPr>
              <w:instrText xml:space="preserve"> PAGEREF _Toc36120146 \h </w:instrText>
            </w:r>
            <w:r w:rsidR="0027292A">
              <w:rPr>
                <w:noProof/>
                <w:webHidden/>
              </w:rPr>
            </w:r>
            <w:r w:rsidR="0027292A">
              <w:rPr>
                <w:noProof/>
                <w:webHidden/>
              </w:rPr>
              <w:fldChar w:fldCharType="separate"/>
            </w:r>
            <w:r w:rsidR="0027292A">
              <w:rPr>
                <w:noProof/>
                <w:webHidden/>
              </w:rPr>
              <w:t>5</w:t>
            </w:r>
            <w:r w:rsidR="0027292A">
              <w:rPr>
                <w:noProof/>
                <w:webHidden/>
              </w:rPr>
              <w:fldChar w:fldCharType="end"/>
            </w:r>
          </w:hyperlink>
        </w:p>
        <w:p w14:paraId="25BE8784" w14:textId="7E1ACBB3" w:rsidR="0027292A" w:rsidRDefault="00D83944">
          <w:pPr>
            <w:pStyle w:val="TOC1"/>
            <w:rPr>
              <w:rFonts w:asciiTheme="minorHAnsi" w:hAnsiTheme="minorHAnsi"/>
              <w:b w:val="0"/>
              <w:color w:val="auto"/>
              <w:sz w:val="22"/>
            </w:rPr>
          </w:pPr>
          <w:hyperlink w:anchor="_Toc36120147" w:history="1">
            <w:r w:rsidR="0027292A" w:rsidRPr="008E6F5E">
              <w:rPr>
                <w:rStyle w:val="Hyperlink"/>
              </w:rPr>
              <w:t>3</w:t>
            </w:r>
            <w:r w:rsidR="0027292A">
              <w:rPr>
                <w:rFonts w:asciiTheme="minorHAnsi" w:hAnsiTheme="minorHAnsi"/>
                <w:b w:val="0"/>
                <w:color w:val="auto"/>
                <w:sz w:val="22"/>
              </w:rPr>
              <w:tab/>
            </w:r>
            <w:r w:rsidR="0027292A" w:rsidRPr="008E6F5E">
              <w:rPr>
                <w:rStyle w:val="Hyperlink"/>
              </w:rPr>
              <w:t>Dynamic shadows</w:t>
            </w:r>
            <w:r w:rsidR="0027292A">
              <w:rPr>
                <w:webHidden/>
              </w:rPr>
              <w:tab/>
            </w:r>
            <w:r w:rsidR="0027292A">
              <w:rPr>
                <w:webHidden/>
              </w:rPr>
              <w:fldChar w:fldCharType="begin"/>
            </w:r>
            <w:r w:rsidR="0027292A">
              <w:rPr>
                <w:webHidden/>
              </w:rPr>
              <w:instrText xml:space="preserve"> PAGEREF _Toc36120147 \h </w:instrText>
            </w:r>
            <w:r w:rsidR="0027292A">
              <w:rPr>
                <w:webHidden/>
              </w:rPr>
            </w:r>
            <w:r w:rsidR="0027292A">
              <w:rPr>
                <w:webHidden/>
              </w:rPr>
              <w:fldChar w:fldCharType="separate"/>
            </w:r>
            <w:r w:rsidR="0027292A">
              <w:rPr>
                <w:webHidden/>
              </w:rPr>
              <w:t>5</w:t>
            </w:r>
            <w:r w:rsidR="0027292A">
              <w:rPr>
                <w:webHidden/>
              </w:rPr>
              <w:fldChar w:fldCharType="end"/>
            </w:r>
          </w:hyperlink>
        </w:p>
        <w:p w14:paraId="1961A5C0" w14:textId="1118D583" w:rsidR="0027292A" w:rsidRDefault="00D83944">
          <w:pPr>
            <w:pStyle w:val="TOC1"/>
            <w:rPr>
              <w:rFonts w:asciiTheme="minorHAnsi" w:hAnsiTheme="minorHAnsi"/>
              <w:b w:val="0"/>
              <w:color w:val="auto"/>
              <w:sz w:val="22"/>
            </w:rPr>
          </w:pPr>
          <w:hyperlink w:anchor="_Toc36120148" w:history="1">
            <w:r w:rsidR="0027292A" w:rsidRPr="008E6F5E">
              <w:rPr>
                <w:rStyle w:val="Hyperlink"/>
              </w:rPr>
              <w:t>4</w:t>
            </w:r>
            <w:r w:rsidR="0027292A">
              <w:rPr>
                <w:rFonts w:asciiTheme="minorHAnsi" w:hAnsiTheme="minorHAnsi"/>
                <w:b w:val="0"/>
                <w:color w:val="auto"/>
                <w:sz w:val="22"/>
              </w:rPr>
              <w:tab/>
            </w:r>
            <w:r w:rsidR="0027292A" w:rsidRPr="008E6F5E">
              <w:rPr>
                <w:rStyle w:val="Hyperlink"/>
              </w:rPr>
              <w:t>GUI elements</w:t>
            </w:r>
            <w:r w:rsidR="0027292A">
              <w:rPr>
                <w:webHidden/>
              </w:rPr>
              <w:tab/>
            </w:r>
            <w:r w:rsidR="0027292A">
              <w:rPr>
                <w:webHidden/>
              </w:rPr>
              <w:fldChar w:fldCharType="begin"/>
            </w:r>
            <w:r w:rsidR="0027292A">
              <w:rPr>
                <w:webHidden/>
              </w:rPr>
              <w:instrText xml:space="preserve"> PAGEREF _Toc36120148 \h </w:instrText>
            </w:r>
            <w:r w:rsidR="0027292A">
              <w:rPr>
                <w:webHidden/>
              </w:rPr>
            </w:r>
            <w:r w:rsidR="0027292A">
              <w:rPr>
                <w:webHidden/>
              </w:rPr>
              <w:fldChar w:fldCharType="separate"/>
            </w:r>
            <w:r w:rsidR="0027292A">
              <w:rPr>
                <w:webHidden/>
              </w:rPr>
              <w:t>7</w:t>
            </w:r>
            <w:r w:rsidR="0027292A">
              <w:rPr>
                <w:webHidden/>
              </w:rPr>
              <w:fldChar w:fldCharType="end"/>
            </w:r>
          </w:hyperlink>
        </w:p>
        <w:p w14:paraId="52208593" w14:textId="647D8323" w:rsidR="0027292A" w:rsidRDefault="00D83944">
          <w:pPr>
            <w:pStyle w:val="TOC2"/>
            <w:tabs>
              <w:tab w:val="left" w:pos="880"/>
              <w:tab w:val="right" w:leader="dot" w:pos="9016"/>
            </w:tabs>
            <w:rPr>
              <w:rFonts w:asciiTheme="minorHAnsi" w:hAnsiTheme="minorHAnsi"/>
              <w:noProof/>
              <w:color w:val="auto"/>
            </w:rPr>
          </w:pPr>
          <w:hyperlink w:anchor="_Toc36120149" w:history="1">
            <w:r w:rsidR="0027292A" w:rsidRPr="008E6F5E">
              <w:rPr>
                <w:rStyle w:val="Hyperlink"/>
                <w:noProof/>
              </w:rPr>
              <w:t>4.1</w:t>
            </w:r>
            <w:r w:rsidR="0027292A">
              <w:rPr>
                <w:rFonts w:asciiTheme="minorHAnsi" w:hAnsiTheme="minorHAnsi"/>
                <w:noProof/>
                <w:color w:val="auto"/>
              </w:rPr>
              <w:tab/>
            </w:r>
            <w:r w:rsidR="0027292A" w:rsidRPr="008E6F5E">
              <w:rPr>
                <w:rStyle w:val="Hyperlink"/>
                <w:noProof/>
              </w:rPr>
              <w:t>Changing the shadows dynamically</w:t>
            </w:r>
            <w:r w:rsidR="0027292A">
              <w:rPr>
                <w:noProof/>
                <w:webHidden/>
              </w:rPr>
              <w:tab/>
            </w:r>
            <w:r w:rsidR="0027292A">
              <w:rPr>
                <w:noProof/>
                <w:webHidden/>
              </w:rPr>
              <w:fldChar w:fldCharType="begin"/>
            </w:r>
            <w:r w:rsidR="0027292A">
              <w:rPr>
                <w:noProof/>
                <w:webHidden/>
              </w:rPr>
              <w:instrText xml:space="preserve"> PAGEREF _Toc36120149 \h </w:instrText>
            </w:r>
            <w:r w:rsidR="0027292A">
              <w:rPr>
                <w:noProof/>
                <w:webHidden/>
              </w:rPr>
            </w:r>
            <w:r w:rsidR="0027292A">
              <w:rPr>
                <w:noProof/>
                <w:webHidden/>
              </w:rPr>
              <w:fldChar w:fldCharType="separate"/>
            </w:r>
            <w:r w:rsidR="0027292A">
              <w:rPr>
                <w:noProof/>
                <w:webHidden/>
              </w:rPr>
              <w:t>7</w:t>
            </w:r>
            <w:r w:rsidR="0027292A">
              <w:rPr>
                <w:noProof/>
                <w:webHidden/>
              </w:rPr>
              <w:fldChar w:fldCharType="end"/>
            </w:r>
          </w:hyperlink>
        </w:p>
        <w:p w14:paraId="44B1358A" w14:textId="6F07D915" w:rsidR="0027292A" w:rsidRDefault="00D83944">
          <w:pPr>
            <w:pStyle w:val="TOC1"/>
            <w:rPr>
              <w:rFonts w:asciiTheme="minorHAnsi" w:hAnsiTheme="minorHAnsi"/>
              <w:b w:val="0"/>
              <w:color w:val="auto"/>
              <w:sz w:val="22"/>
            </w:rPr>
          </w:pPr>
          <w:hyperlink w:anchor="_Toc36120150" w:history="1">
            <w:r w:rsidR="0027292A" w:rsidRPr="008E6F5E">
              <w:rPr>
                <w:rStyle w:val="Hyperlink"/>
              </w:rPr>
              <w:t>5</w:t>
            </w:r>
            <w:r w:rsidR="0027292A">
              <w:rPr>
                <w:rFonts w:asciiTheme="minorHAnsi" w:hAnsiTheme="minorHAnsi"/>
                <w:b w:val="0"/>
                <w:color w:val="auto"/>
                <w:sz w:val="22"/>
              </w:rPr>
              <w:tab/>
            </w:r>
            <w:r w:rsidR="0027292A" w:rsidRPr="008E6F5E">
              <w:rPr>
                <w:rStyle w:val="Hyperlink"/>
              </w:rPr>
              <w:t>Scripts</w:t>
            </w:r>
            <w:r w:rsidR="0027292A">
              <w:rPr>
                <w:webHidden/>
              </w:rPr>
              <w:tab/>
            </w:r>
            <w:r w:rsidR="0027292A">
              <w:rPr>
                <w:webHidden/>
              </w:rPr>
              <w:fldChar w:fldCharType="begin"/>
            </w:r>
            <w:r w:rsidR="0027292A">
              <w:rPr>
                <w:webHidden/>
              </w:rPr>
              <w:instrText xml:space="preserve"> PAGEREF _Toc36120150 \h </w:instrText>
            </w:r>
            <w:r w:rsidR="0027292A">
              <w:rPr>
                <w:webHidden/>
              </w:rPr>
            </w:r>
            <w:r w:rsidR="0027292A">
              <w:rPr>
                <w:webHidden/>
              </w:rPr>
              <w:fldChar w:fldCharType="separate"/>
            </w:r>
            <w:r w:rsidR="0027292A">
              <w:rPr>
                <w:webHidden/>
              </w:rPr>
              <w:t>8</w:t>
            </w:r>
            <w:r w:rsidR="0027292A">
              <w:rPr>
                <w:webHidden/>
              </w:rPr>
              <w:fldChar w:fldCharType="end"/>
            </w:r>
          </w:hyperlink>
        </w:p>
        <w:p w14:paraId="5D5FC081" w14:textId="08E8619A" w:rsidR="0027292A" w:rsidRDefault="00D83944">
          <w:pPr>
            <w:pStyle w:val="TOC1"/>
            <w:rPr>
              <w:rFonts w:asciiTheme="minorHAnsi" w:hAnsiTheme="minorHAnsi"/>
              <w:b w:val="0"/>
              <w:color w:val="auto"/>
              <w:sz w:val="22"/>
            </w:rPr>
          </w:pPr>
          <w:hyperlink w:anchor="_Toc36120151" w:history="1">
            <w:r w:rsidR="0027292A" w:rsidRPr="008E6F5E">
              <w:rPr>
                <w:rStyle w:val="Hyperlink"/>
              </w:rPr>
              <w:t>6</w:t>
            </w:r>
            <w:r w:rsidR="0027292A">
              <w:rPr>
                <w:rFonts w:asciiTheme="minorHAnsi" w:hAnsiTheme="minorHAnsi"/>
                <w:b w:val="0"/>
                <w:color w:val="auto"/>
                <w:sz w:val="22"/>
              </w:rPr>
              <w:tab/>
            </w:r>
            <w:r w:rsidR="0027292A" w:rsidRPr="008E6F5E">
              <w:rPr>
                <w:rStyle w:val="Hyperlink"/>
              </w:rPr>
              <w:t>Installing the app</w:t>
            </w:r>
            <w:r w:rsidR="0027292A">
              <w:rPr>
                <w:webHidden/>
              </w:rPr>
              <w:tab/>
            </w:r>
            <w:r w:rsidR="0027292A">
              <w:rPr>
                <w:webHidden/>
              </w:rPr>
              <w:fldChar w:fldCharType="begin"/>
            </w:r>
            <w:r w:rsidR="0027292A">
              <w:rPr>
                <w:webHidden/>
              </w:rPr>
              <w:instrText xml:space="preserve"> PAGEREF _Toc36120151 \h </w:instrText>
            </w:r>
            <w:r w:rsidR="0027292A">
              <w:rPr>
                <w:webHidden/>
              </w:rPr>
            </w:r>
            <w:r w:rsidR="0027292A">
              <w:rPr>
                <w:webHidden/>
              </w:rPr>
              <w:fldChar w:fldCharType="separate"/>
            </w:r>
            <w:r w:rsidR="0027292A">
              <w:rPr>
                <w:webHidden/>
              </w:rPr>
              <w:t>8</w:t>
            </w:r>
            <w:r w:rsidR="0027292A">
              <w:rPr>
                <w:webHidden/>
              </w:rPr>
              <w:fldChar w:fldCharType="end"/>
            </w:r>
          </w:hyperlink>
        </w:p>
        <w:bookmarkEnd w:id="2"/>
        <w:p w14:paraId="3D32FD6B" w14:textId="0F6216FD" w:rsidR="007032C9" w:rsidRPr="00F50E65" w:rsidRDefault="007032C9">
          <w:r w:rsidRPr="00F50E65">
            <w:rPr>
              <w:b/>
              <w:bCs/>
              <w:noProof/>
            </w:rPr>
            <w:fldChar w:fldCharType="end"/>
          </w:r>
        </w:p>
      </w:sdtContent>
    </w:sdt>
    <w:p w14:paraId="29365190" w14:textId="0D92FCD5" w:rsidR="00475DEB" w:rsidRPr="00F50E65" w:rsidRDefault="007032C9">
      <w:pPr>
        <w:rPr>
          <w:b/>
        </w:rPr>
        <w:sectPr w:rsidR="00475DEB" w:rsidRPr="00F50E65"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F50E65">
        <w:rPr>
          <w:b/>
        </w:rPr>
        <w:br w:type="page"/>
      </w:r>
    </w:p>
    <w:p w14:paraId="2CBDC3B7" w14:textId="1FBBAF2E" w:rsidR="007B34F9" w:rsidRPr="00F50E65" w:rsidRDefault="0082607F" w:rsidP="00921A5B">
      <w:pPr>
        <w:pStyle w:val="Heading1"/>
      </w:pPr>
      <w:bookmarkStart w:id="3" w:name="_Toc36120143"/>
      <w:r w:rsidRPr="00F50E65">
        <w:lastRenderedPageBreak/>
        <w:t>Introduction</w:t>
      </w:r>
      <w:bookmarkEnd w:id="3"/>
    </w:p>
    <w:p w14:paraId="5F4796A4" w14:textId="185C28B1" w:rsidR="00CB4C11" w:rsidRPr="00995EDD" w:rsidRDefault="00CB4C11" w:rsidP="007B255A">
      <w:pPr>
        <w:spacing w:after="0" w:line="360" w:lineRule="auto"/>
        <w:jc w:val="both"/>
        <w:rPr>
          <w:color w:val="FF0000"/>
        </w:rPr>
      </w:pPr>
      <w:r w:rsidRPr="00995EDD">
        <w:rPr>
          <w:color w:val="FF0000"/>
        </w:rPr>
        <w:t>In this lab</w:t>
      </w:r>
      <w:r w:rsidR="006F5CDB" w:rsidRPr="00995EDD">
        <w:rPr>
          <w:color w:val="FF0000"/>
        </w:rPr>
        <w:t>,</w:t>
      </w:r>
      <w:r w:rsidRPr="00995EDD">
        <w:rPr>
          <w:color w:val="FF0000"/>
        </w:rPr>
        <w:t xml:space="preserve"> we will be continuing our work with shaders</w:t>
      </w:r>
      <w:r w:rsidR="005B4F57" w:rsidRPr="00995EDD">
        <w:rPr>
          <w:color w:val="FF0000"/>
        </w:rPr>
        <w:t>,</w:t>
      </w:r>
      <w:r w:rsidRPr="00995EDD">
        <w:rPr>
          <w:color w:val="FF0000"/>
        </w:rPr>
        <w:t xml:space="preserve"> putting the previous labs’ theory into practice.</w:t>
      </w:r>
    </w:p>
    <w:p w14:paraId="586B00EC" w14:textId="4E02CA52" w:rsidR="00CB4C11" w:rsidRPr="00995EDD" w:rsidRDefault="00CB4C11" w:rsidP="007B255A">
      <w:pPr>
        <w:spacing w:after="0" w:line="360" w:lineRule="auto"/>
        <w:jc w:val="both"/>
        <w:rPr>
          <w:color w:val="FF0000"/>
        </w:rPr>
      </w:pPr>
      <w:r w:rsidRPr="00995EDD">
        <w:rPr>
          <w:color w:val="FF0000"/>
        </w:rPr>
        <w:t>Load the previous lab up in Unity, and let’s get started.</w:t>
      </w:r>
    </w:p>
    <w:p w14:paraId="1C0F346E" w14:textId="2291D350" w:rsidR="00CB4C11" w:rsidRPr="00995EDD" w:rsidRDefault="00CB4C11" w:rsidP="007B255A">
      <w:pPr>
        <w:spacing w:after="0" w:line="360" w:lineRule="auto"/>
        <w:jc w:val="both"/>
        <w:rPr>
          <w:color w:val="FF0000"/>
        </w:rPr>
      </w:pPr>
      <w:r w:rsidRPr="00995EDD">
        <w:rPr>
          <w:color w:val="FF0000"/>
        </w:rPr>
        <w:t xml:space="preserve">The first thing we want to do is add a folder and re-name </w:t>
      </w:r>
      <w:proofErr w:type="gramStart"/>
      <w:r w:rsidRPr="00995EDD">
        <w:rPr>
          <w:color w:val="FF0000"/>
        </w:rPr>
        <w:t>it</w:t>
      </w:r>
      <w:proofErr w:type="gramEnd"/>
      <w:r w:rsidRPr="00995EDD">
        <w:rPr>
          <w:color w:val="FF0000"/>
        </w:rPr>
        <w:t xml:space="preserve"> “shaders”.</w:t>
      </w:r>
    </w:p>
    <w:p w14:paraId="57EE56E2" w14:textId="592B6789" w:rsidR="00CB4C11" w:rsidRPr="00995EDD" w:rsidRDefault="00CB4C11" w:rsidP="007B255A">
      <w:pPr>
        <w:spacing w:after="0" w:line="360" w:lineRule="auto"/>
        <w:jc w:val="both"/>
        <w:rPr>
          <w:color w:val="FF0000"/>
        </w:rPr>
      </w:pPr>
      <w:r w:rsidRPr="00995EDD">
        <w:rPr>
          <w:color w:val="FF0000"/>
        </w:rPr>
        <w:t xml:space="preserve">While in the new shaders folder, import the following </w:t>
      </w:r>
      <w:r w:rsidRPr="00995EDD">
        <w:rPr>
          <w:bCs/>
          <w:color w:val="FF0000"/>
        </w:rPr>
        <w:t>shaders</w:t>
      </w:r>
      <w:r w:rsidRPr="00995EDD">
        <w:rPr>
          <w:color w:val="FF0000"/>
        </w:rPr>
        <w:t>: (right</w:t>
      </w:r>
      <w:r w:rsidR="005B4F57" w:rsidRPr="00995EDD">
        <w:rPr>
          <w:color w:val="FF0000"/>
        </w:rPr>
        <w:t>-</w:t>
      </w:r>
      <w:r w:rsidRPr="00995EDD">
        <w:rPr>
          <w:color w:val="FF0000"/>
        </w:rPr>
        <w:t xml:space="preserve">click </w:t>
      </w:r>
      <w:r w:rsidR="005B4F57" w:rsidRPr="00995EDD">
        <w:rPr>
          <w:color w:val="FF0000"/>
        </w:rPr>
        <w:t xml:space="preserve">and </w:t>
      </w:r>
      <w:r w:rsidRPr="00995EDD">
        <w:rPr>
          <w:color w:val="FF0000"/>
        </w:rPr>
        <w:t>then select import new asset and select the provided ones from this lab folder)</w:t>
      </w:r>
    </w:p>
    <w:p w14:paraId="6D8800F4" w14:textId="77777777" w:rsidR="00CB4C11" w:rsidRPr="00995EDD" w:rsidRDefault="00CB4C11" w:rsidP="007B255A">
      <w:pPr>
        <w:pStyle w:val="ListParagraph"/>
        <w:numPr>
          <w:ilvl w:val="0"/>
          <w:numId w:val="25"/>
        </w:numPr>
        <w:spacing w:after="0" w:line="360" w:lineRule="auto"/>
        <w:jc w:val="both"/>
        <w:rPr>
          <w:b/>
          <w:bCs/>
          <w:i/>
          <w:iCs/>
          <w:color w:val="FF0000"/>
        </w:rPr>
      </w:pPr>
      <w:proofErr w:type="spellStart"/>
      <w:r w:rsidRPr="00995EDD">
        <w:rPr>
          <w:b/>
          <w:bCs/>
          <w:i/>
          <w:iCs/>
          <w:color w:val="FF0000"/>
        </w:rPr>
        <w:t>ChessPiece.shader</w:t>
      </w:r>
      <w:proofErr w:type="spellEnd"/>
    </w:p>
    <w:p w14:paraId="15997D37" w14:textId="77777777" w:rsidR="00CB4C11" w:rsidRPr="00995EDD" w:rsidRDefault="00CB4C11" w:rsidP="007B255A">
      <w:pPr>
        <w:pStyle w:val="ListParagraph"/>
        <w:numPr>
          <w:ilvl w:val="0"/>
          <w:numId w:val="25"/>
        </w:numPr>
        <w:spacing w:after="0" w:line="360" w:lineRule="auto"/>
        <w:jc w:val="both"/>
        <w:rPr>
          <w:b/>
          <w:bCs/>
          <w:i/>
          <w:iCs/>
          <w:color w:val="FF0000"/>
        </w:rPr>
      </w:pPr>
      <w:proofErr w:type="spellStart"/>
      <w:r w:rsidRPr="00995EDD">
        <w:rPr>
          <w:b/>
          <w:bCs/>
          <w:i/>
          <w:iCs/>
          <w:color w:val="FF0000"/>
        </w:rPr>
        <w:t>RoomShadows.shader</w:t>
      </w:r>
      <w:proofErr w:type="spellEnd"/>
    </w:p>
    <w:p w14:paraId="3C656219" w14:textId="77777777" w:rsidR="00CB4C11" w:rsidRPr="00995EDD" w:rsidRDefault="00CB4C11" w:rsidP="007B255A">
      <w:pPr>
        <w:pStyle w:val="ListParagraph"/>
        <w:numPr>
          <w:ilvl w:val="0"/>
          <w:numId w:val="25"/>
        </w:numPr>
        <w:spacing w:after="0" w:line="360" w:lineRule="auto"/>
        <w:jc w:val="both"/>
        <w:rPr>
          <w:b/>
          <w:bCs/>
          <w:i/>
          <w:iCs/>
          <w:color w:val="FF0000"/>
        </w:rPr>
      </w:pPr>
      <w:proofErr w:type="spellStart"/>
      <w:r w:rsidRPr="00995EDD">
        <w:rPr>
          <w:b/>
          <w:bCs/>
          <w:i/>
          <w:iCs/>
          <w:color w:val="FF0000"/>
        </w:rPr>
        <w:t>Common.cginc</w:t>
      </w:r>
      <w:proofErr w:type="spellEnd"/>
    </w:p>
    <w:p w14:paraId="18713EFD" w14:textId="77777777" w:rsidR="00CB4C11" w:rsidRPr="00995EDD" w:rsidRDefault="00CB4C11" w:rsidP="007B255A">
      <w:pPr>
        <w:pStyle w:val="ListParagraph"/>
        <w:numPr>
          <w:ilvl w:val="0"/>
          <w:numId w:val="25"/>
        </w:numPr>
        <w:spacing w:after="0" w:line="360" w:lineRule="auto"/>
        <w:jc w:val="both"/>
        <w:rPr>
          <w:b/>
          <w:bCs/>
          <w:i/>
          <w:iCs/>
          <w:color w:val="FF0000"/>
        </w:rPr>
      </w:pPr>
      <w:proofErr w:type="spellStart"/>
      <w:r w:rsidRPr="00995EDD">
        <w:rPr>
          <w:b/>
          <w:bCs/>
          <w:i/>
          <w:iCs/>
          <w:color w:val="FF0000"/>
        </w:rPr>
        <w:t>ShadowMap.shader</w:t>
      </w:r>
      <w:proofErr w:type="spellEnd"/>
    </w:p>
    <w:p w14:paraId="35F30ABB" w14:textId="77777777" w:rsidR="00CB4C11" w:rsidRPr="00995EDD" w:rsidRDefault="00CB4C11" w:rsidP="007B255A">
      <w:pPr>
        <w:spacing w:after="0" w:line="360" w:lineRule="auto"/>
        <w:jc w:val="both"/>
        <w:rPr>
          <w:color w:val="FF0000"/>
        </w:rPr>
      </w:pPr>
      <w:r w:rsidRPr="00995EDD">
        <w:rPr>
          <w:color w:val="FF0000"/>
        </w:rPr>
        <w:t>The first two shaders will be used for the chess pieces, and for other meshes that are placed in the room, the third shader is a file used by the first 2 to apply local correction when rendering.</w:t>
      </w:r>
    </w:p>
    <w:p w14:paraId="47EF885E" w14:textId="712FCBEE" w:rsidR="00CB4C11" w:rsidRPr="00995EDD" w:rsidRDefault="00CB4C11" w:rsidP="007B255A">
      <w:pPr>
        <w:spacing w:after="0" w:line="360" w:lineRule="auto"/>
        <w:jc w:val="both"/>
        <w:rPr>
          <w:color w:val="FF0000"/>
        </w:rPr>
      </w:pPr>
      <w:r w:rsidRPr="00995EDD">
        <w:rPr>
          <w:color w:val="FF0000"/>
        </w:rPr>
        <w:t>After having imported them, double</w:t>
      </w:r>
      <w:r w:rsidR="003C0776" w:rsidRPr="00995EDD">
        <w:rPr>
          <w:color w:val="FF0000"/>
        </w:rPr>
        <w:t>-</w:t>
      </w:r>
      <w:r w:rsidRPr="00995EDD">
        <w:rPr>
          <w:color w:val="FF0000"/>
        </w:rPr>
        <w:t xml:space="preserve">click on the first two and open them in </w:t>
      </w:r>
      <w:r w:rsidRPr="00995EDD">
        <w:rPr>
          <w:b/>
          <w:bCs/>
          <w:i/>
          <w:iCs/>
          <w:color w:val="FF0000"/>
        </w:rPr>
        <w:t>Visual Studio</w:t>
      </w:r>
      <w:r w:rsidRPr="00995EDD">
        <w:rPr>
          <w:color w:val="FF0000"/>
        </w:rPr>
        <w:t xml:space="preserve"> (which Unity uses by default), go through the </w:t>
      </w:r>
      <w:proofErr w:type="gramStart"/>
      <w:r w:rsidRPr="00995EDD">
        <w:rPr>
          <w:color w:val="FF0000"/>
        </w:rPr>
        <w:t>code</w:t>
      </w:r>
      <w:proofErr w:type="gramEnd"/>
      <w:r w:rsidRPr="00995EDD">
        <w:rPr>
          <w:color w:val="FF0000"/>
        </w:rPr>
        <w:t xml:space="preserve"> and see how it works.</w:t>
      </w:r>
    </w:p>
    <w:p w14:paraId="1835DD74" w14:textId="51AF6F82" w:rsidR="00CB4C11" w:rsidRPr="00F50E65" w:rsidRDefault="000818A8" w:rsidP="007B255A">
      <w:pPr>
        <w:pStyle w:val="Heading1"/>
        <w:jc w:val="both"/>
      </w:pPr>
      <w:bookmarkStart w:id="4" w:name="_Toc36120144"/>
      <w:r w:rsidRPr="00F50E65">
        <w:t xml:space="preserve">Static </w:t>
      </w:r>
      <w:r w:rsidR="003C0776" w:rsidRPr="00F50E65">
        <w:t>s</w:t>
      </w:r>
      <w:r w:rsidRPr="00F50E65">
        <w:t>hadows</w:t>
      </w:r>
      <w:bookmarkEnd w:id="4"/>
    </w:p>
    <w:p w14:paraId="47B80A1E" w14:textId="3F6E67F5" w:rsidR="000818A8" w:rsidRPr="00F50E65" w:rsidRDefault="000818A8" w:rsidP="007B255A">
      <w:pPr>
        <w:pStyle w:val="Heading2"/>
        <w:jc w:val="both"/>
      </w:pPr>
      <w:bookmarkStart w:id="5" w:name="_Toc36120145"/>
      <w:r w:rsidRPr="00F50E65">
        <w:t>Rendering the cube map</w:t>
      </w:r>
      <w:bookmarkEnd w:id="5"/>
    </w:p>
    <w:p w14:paraId="0C14C0C7" w14:textId="77777777" w:rsidR="00CB4C11" w:rsidRPr="00F50E65" w:rsidRDefault="00CB4C11" w:rsidP="007B255A">
      <w:pPr>
        <w:spacing w:after="0" w:line="360" w:lineRule="auto"/>
        <w:jc w:val="both"/>
      </w:pPr>
      <w:r w:rsidRPr="00F50E65">
        <w:t>Now, there is a list of things that we will have to do to implement the custom shaders correctly:</w:t>
      </w:r>
    </w:p>
    <w:p w14:paraId="13343BA8" w14:textId="46C58CE5" w:rsidR="00CB4C11" w:rsidRPr="00995EDD" w:rsidRDefault="00CB4C11" w:rsidP="007B255A">
      <w:pPr>
        <w:pStyle w:val="ListParagraph"/>
        <w:numPr>
          <w:ilvl w:val="0"/>
          <w:numId w:val="26"/>
        </w:numPr>
        <w:spacing w:after="0" w:line="360" w:lineRule="auto"/>
        <w:jc w:val="both"/>
        <w:rPr>
          <w:color w:val="FF0000"/>
        </w:rPr>
      </w:pPr>
      <w:r w:rsidRPr="00995EDD">
        <w:rPr>
          <w:color w:val="FF0000"/>
        </w:rPr>
        <w:t xml:space="preserve">In the assets folder-&gt;new folder-&gt; name </w:t>
      </w:r>
      <w:proofErr w:type="gramStart"/>
      <w:r w:rsidRPr="00995EDD">
        <w:rPr>
          <w:color w:val="FF0000"/>
        </w:rPr>
        <w:t>it</w:t>
      </w:r>
      <w:proofErr w:type="gramEnd"/>
      <w:r w:rsidRPr="00995EDD">
        <w:rPr>
          <w:color w:val="FF0000"/>
        </w:rPr>
        <w:t xml:space="preserve"> </w:t>
      </w:r>
      <w:r w:rsidRPr="00995EDD">
        <w:rPr>
          <w:b/>
          <w:bCs/>
          <w:i/>
          <w:color w:val="FF0000"/>
        </w:rPr>
        <w:t>Editor</w:t>
      </w:r>
      <w:r w:rsidRPr="00995EDD">
        <w:rPr>
          <w:color w:val="FF0000"/>
        </w:rPr>
        <w:t xml:space="preserve"> and import </w:t>
      </w:r>
      <w:proofErr w:type="spellStart"/>
      <w:r w:rsidRPr="00995EDD">
        <w:rPr>
          <w:i/>
          <w:color w:val="FF0000"/>
        </w:rPr>
        <w:t>GenerateStaticCubemap.cs</w:t>
      </w:r>
      <w:proofErr w:type="spellEnd"/>
      <w:r w:rsidRPr="00995EDD">
        <w:rPr>
          <w:color w:val="FF0000"/>
        </w:rPr>
        <w:t xml:space="preserve"> from the </w:t>
      </w:r>
      <w:r w:rsidR="004F2D7E">
        <w:rPr>
          <w:color w:val="FF0000"/>
        </w:rPr>
        <w:t>assets/</w:t>
      </w:r>
      <w:r w:rsidR="0054188A" w:rsidRPr="00995EDD">
        <w:rPr>
          <w:color w:val="FF0000"/>
        </w:rPr>
        <w:t>editor</w:t>
      </w:r>
      <w:r w:rsidRPr="00995EDD">
        <w:rPr>
          <w:color w:val="FF0000"/>
        </w:rPr>
        <w:t xml:space="preserve"> folder.</w:t>
      </w:r>
    </w:p>
    <w:p w14:paraId="413AEE4F" w14:textId="14FDACC4" w:rsidR="00CB4C11" w:rsidRPr="00995EDD" w:rsidRDefault="00CB4C11" w:rsidP="007B255A">
      <w:pPr>
        <w:spacing w:after="0" w:line="360" w:lineRule="auto"/>
        <w:ind w:left="696"/>
        <w:jc w:val="both"/>
        <w:rPr>
          <w:color w:val="FF0000"/>
        </w:rPr>
      </w:pPr>
      <w:r w:rsidRPr="00995EDD">
        <w:rPr>
          <w:color w:val="FF0000"/>
        </w:rPr>
        <w:t xml:space="preserve">This will add the </w:t>
      </w:r>
      <w:r w:rsidRPr="00995EDD">
        <w:rPr>
          <w:b/>
          <w:bCs/>
          <w:color w:val="FF0000"/>
        </w:rPr>
        <w:t>Tools</w:t>
      </w:r>
      <w:r w:rsidRPr="00995EDD">
        <w:rPr>
          <w:color w:val="FF0000"/>
        </w:rPr>
        <w:t xml:space="preserve"> option tab on top of the scene window (next to </w:t>
      </w:r>
      <w:proofErr w:type="spellStart"/>
      <w:r w:rsidRPr="00995EDD">
        <w:rPr>
          <w:color w:val="FF0000"/>
        </w:rPr>
        <w:t>GameObject</w:t>
      </w:r>
      <w:proofErr w:type="spellEnd"/>
      <w:r w:rsidRPr="00995EDD">
        <w:rPr>
          <w:color w:val="FF0000"/>
        </w:rPr>
        <w:t xml:space="preserve"> and Component)</w:t>
      </w:r>
    </w:p>
    <w:p w14:paraId="6A61F4B7" w14:textId="7110211F" w:rsidR="00CB4C11" w:rsidRPr="00995EDD" w:rsidRDefault="00CB4C11" w:rsidP="007B255A">
      <w:pPr>
        <w:pStyle w:val="ListParagraph"/>
        <w:numPr>
          <w:ilvl w:val="0"/>
          <w:numId w:val="26"/>
        </w:numPr>
        <w:spacing w:after="0" w:line="360" w:lineRule="auto"/>
        <w:jc w:val="both"/>
        <w:rPr>
          <w:color w:val="FF0000"/>
        </w:rPr>
      </w:pPr>
      <w:r w:rsidRPr="00995EDD">
        <w:rPr>
          <w:color w:val="FF0000"/>
        </w:rPr>
        <w:t>Then</w:t>
      </w:r>
      <w:r w:rsidR="009163F1" w:rsidRPr="00995EDD">
        <w:rPr>
          <w:color w:val="FF0000"/>
        </w:rPr>
        <w:t>,</w:t>
      </w:r>
      <w:r w:rsidRPr="00995EDD">
        <w:rPr>
          <w:color w:val="FF0000"/>
        </w:rPr>
        <w:t xml:space="preserve"> go to Assets, then new folder and name it “</w:t>
      </w:r>
      <w:r w:rsidRPr="00995EDD">
        <w:rPr>
          <w:b/>
          <w:bCs/>
          <w:i/>
          <w:color w:val="FF0000"/>
        </w:rPr>
        <w:t>scripts</w:t>
      </w:r>
      <w:r w:rsidRPr="00995EDD">
        <w:rPr>
          <w:i/>
          <w:color w:val="FF0000"/>
        </w:rPr>
        <w:t>”</w:t>
      </w:r>
      <w:r w:rsidRPr="00995EDD">
        <w:rPr>
          <w:color w:val="FF0000"/>
        </w:rPr>
        <w:t xml:space="preserve"> -&gt;import all scripts by opening the folder in the explorer, then copying the scripts from the provided lab folder.</w:t>
      </w:r>
    </w:p>
    <w:p w14:paraId="580593A2" w14:textId="47171E33" w:rsidR="00CB4C11" w:rsidRPr="00F50E65" w:rsidRDefault="00CB4C11" w:rsidP="007B255A">
      <w:pPr>
        <w:pStyle w:val="ListParagraph"/>
        <w:numPr>
          <w:ilvl w:val="0"/>
          <w:numId w:val="26"/>
        </w:numPr>
        <w:spacing w:after="0" w:line="360" w:lineRule="auto"/>
        <w:jc w:val="both"/>
      </w:pPr>
      <w:r w:rsidRPr="00F50E65">
        <w:t xml:space="preserve">Then, we add a </w:t>
      </w:r>
      <w:r w:rsidRPr="00F50E65">
        <w:rPr>
          <w:b/>
          <w:bCs/>
        </w:rPr>
        <w:t>point light</w:t>
      </w:r>
      <w:r w:rsidRPr="00F50E65">
        <w:t xml:space="preserve"> (</w:t>
      </w:r>
      <w:proofErr w:type="spellStart"/>
      <w:r w:rsidRPr="00F50E65">
        <w:t>GameObject</w:t>
      </w:r>
      <w:proofErr w:type="spellEnd"/>
      <w:r w:rsidRPr="00F50E65">
        <w:t xml:space="preserve">-&gt;Lights) and place it in front of the windows (be sure to delete all present types of lights first). We will add all lighting to the scene </w:t>
      </w:r>
      <w:proofErr w:type="gramStart"/>
      <w:r w:rsidRPr="00F50E65">
        <w:t>at a later time</w:t>
      </w:r>
      <w:proofErr w:type="gramEnd"/>
      <w:r w:rsidRPr="00F50E65">
        <w:t>, so we’ll ignore how dark the room looks for now.</w:t>
      </w:r>
    </w:p>
    <w:p w14:paraId="68FD80F2" w14:textId="79253721" w:rsidR="00CB4C11" w:rsidRPr="00F50E65" w:rsidRDefault="00CB4C11" w:rsidP="007B255A">
      <w:pPr>
        <w:pStyle w:val="ListParagraph"/>
        <w:numPr>
          <w:ilvl w:val="0"/>
          <w:numId w:val="26"/>
        </w:numPr>
        <w:spacing w:after="0" w:line="360" w:lineRule="auto"/>
        <w:jc w:val="both"/>
      </w:pPr>
      <w:r w:rsidRPr="00F50E65">
        <w:t>Next</w:t>
      </w:r>
      <w:r w:rsidR="00E13C35" w:rsidRPr="00F50E65">
        <w:t>,</w:t>
      </w:r>
      <w:r w:rsidRPr="00F50E65">
        <w:t xml:space="preserve"> we need to </w:t>
      </w:r>
      <w:r w:rsidRPr="00F50E65">
        <w:rPr>
          <w:b/>
          <w:bCs/>
        </w:rPr>
        <w:t>create dynamic and static layers</w:t>
      </w:r>
      <w:r w:rsidRPr="00F50E65">
        <w:t>:</w:t>
      </w:r>
    </w:p>
    <w:p w14:paraId="6048AE9C" w14:textId="23C0ED6B" w:rsidR="00CB4C11" w:rsidRPr="00F50E65" w:rsidRDefault="00CB4C11" w:rsidP="007B255A">
      <w:pPr>
        <w:pStyle w:val="ListParagraph"/>
        <w:numPr>
          <w:ilvl w:val="1"/>
          <w:numId w:val="27"/>
        </w:numPr>
        <w:spacing w:after="0" w:line="360" w:lineRule="auto"/>
        <w:jc w:val="both"/>
      </w:pPr>
      <w:r w:rsidRPr="00F50E65">
        <w:t>To do so</w:t>
      </w:r>
      <w:r w:rsidR="00EE3DA4" w:rsidRPr="00F50E65">
        <w:t>,</w:t>
      </w:r>
      <w:r w:rsidRPr="00F50E65">
        <w:t xml:space="preserve"> double</w:t>
      </w:r>
      <w:r w:rsidR="00EE3DA4" w:rsidRPr="00F50E65">
        <w:t>-</w:t>
      </w:r>
      <w:r w:rsidRPr="00F50E65">
        <w:t xml:space="preserve">click on the door (or any other wall), then inspector, then layer, then click </w:t>
      </w:r>
      <w:r w:rsidRPr="00F50E65">
        <w:rPr>
          <w:i/>
        </w:rPr>
        <w:t>default</w:t>
      </w:r>
      <w:r w:rsidR="00EE3DA4" w:rsidRPr="00F50E65">
        <w:rPr>
          <w:i/>
        </w:rPr>
        <w:t>,</w:t>
      </w:r>
      <w:r w:rsidRPr="00F50E65">
        <w:t xml:space="preserve"> then add layer</w:t>
      </w:r>
      <w:r w:rsidR="00EE3DA4" w:rsidRPr="00F50E65">
        <w:t>,</w:t>
      </w:r>
      <w:r w:rsidRPr="00F50E65">
        <w:t xml:space="preserve"> and then first.</w:t>
      </w:r>
    </w:p>
    <w:p w14:paraId="5F5F89AF" w14:textId="38255F55" w:rsidR="00CB4C11" w:rsidRPr="00F50E65" w:rsidRDefault="00CB4C11" w:rsidP="007B255A">
      <w:pPr>
        <w:pStyle w:val="ListParagraph"/>
        <w:numPr>
          <w:ilvl w:val="1"/>
          <w:numId w:val="27"/>
        </w:numPr>
        <w:spacing w:after="0" w:line="360" w:lineRule="auto"/>
        <w:jc w:val="both"/>
      </w:pPr>
      <w:r w:rsidRPr="00F50E65">
        <w:lastRenderedPageBreak/>
        <w:t>Then</w:t>
      </w:r>
      <w:r w:rsidR="00EC5A59" w:rsidRPr="00F50E65">
        <w:t>,</w:t>
      </w:r>
      <w:r w:rsidRPr="00F50E65">
        <w:t xml:space="preserve"> select a free slot</w:t>
      </w:r>
    </w:p>
    <w:p w14:paraId="6F31F7CE" w14:textId="77777777" w:rsidR="00CB4C11" w:rsidRPr="00F50E65" w:rsidRDefault="00CB4C11" w:rsidP="007B255A">
      <w:pPr>
        <w:pStyle w:val="ListParagraph"/>
        <w:numPr>
          <w:ilvl w:val="1"/>
          <w:numId w:val="27"/>
        </w:numPr>
        <w:spacing w:after="0" w:line="360" w:lineRule="auto"/>
        <w:jc w:val="both"/>
      </w:pPr>
      <w:r w:rsidRPr="00F50E65">
        <w:t xml:space="preserve">Add a </w:t>
      </w:r>
      <w:proofErr w:type="spellStart"/>
      <w:r w:rsidRPr="00F50E65">
        <w:rPr>
          <w:i/>
        </w:rPr>
        <w:t>staticObj</w:t>
      </w:r>
      <w:proofErr w:type="spellEnd"/>
    </w:p>
    <w:p w14:paraId="6AFC95FD" w14:textId="77777777" w:rsidR="00CB4C11" w:rsidRPr="00F50E65" w:rsidRDefault="00CB4C11" w:rsidP="007B255A">
      <w:pPr>
        <w:pStyle w:val="ListParagraph"/>
        <w:numPr>
          <w:ilvl w:val="1"/>
          <w:numId w:val="27"/>
        </w:numPr>
        <w:spacing w:after="0" w:line="360" w:lineRule="auto"/>
        <w:jc w:val="both"/>
      </w:pPr>
      <w:r w:rsidRPr="00F50E65">
        <w:t xml:space="preserve">Add a </w:t>
      </w:r>
      <w:proofErr w:type="spellStart"/>
      <w:r w:rsidRPr="00F50E65">
        <w:rPr>
          <w:i/>
        </w:rPr>
        <w:t>dynObj</w:t>
      </w:r>
      <w:proofErr w:type="spellEnd"/>
    </w:p>
    <w:p w14:paraId="77130A5C" w14:textId="4D70A933" w:rsidR="00CB4C11" w:rsidRPr="00F50E65" w:rsidRDefault="00CB4C11" w:rsidP="007B255A">
      <w:pPr>
        <w:pStyle w:val="ListParagraph"/>
        <w:numPr>
          <w:ilvl w:val="1"/>
          <w:numId w:val="27"/>
        </w:numPr>
        <w:spacing w:after="0" w:line="360" w:lineRule="auto"/>
        <w:jc w:val="both"/>
      </w:pPr>
      <w:r w:rsidRPr="00F50E65">
        <w:t xml:space="preserve">For all objects that do not move, we will apply the </w:t>
      </w:r>
      <w:proofErr w:type="spellStart"/>
      <w:r w:rsidRPr="00F50E65">
        <w:t>staticObj</w:t>
      </w:r>
      <w:proofErr w:type="spellEnd"/>
      <w:r w:rsidRPr="00F50E65">
        <w:t xml:space="preserve"> layer, for others</w:t>
      </w:r>
      <w:r w:rsidR="002721E9" w:rsidRPr="00F50E65">
        <w:t>, we</w:t>
      </w:r>
      <w:r w:rsidRPr="00F50E65">
        <w:t xml:space="preserve"> use </w:t>
      </w:r>
      <w:proofErr w:type="spellStart"/>
      <w:r w:rsidRPr="00F50E65">
        <w:t>dynObj</w:t>
      </w:r>
      <w:proofErr w:type="spellEnd"/>
    </w:p>
    <w:p w14:paraId="30816A94" w14:textId="7617DB45" w:rsidR="00CB4C11" w:rsidRPr="00F50E65" w:rsidRDefault="00CB4C11" w:rsidP="007B255A">
      <w:pPr>
        <w:pStyle w:val="ListParagraph"/>
        <w:numPr>
          <w:ilvl w:val="1"/>
          <w:numId w:val="27"/>
        </w:numPr>
        <w:spacing w:after="0" w:line="360" w:lineRule="auto"/>
        <w:jc w:val="both"/>
      </w:pPr>
      <w:r w:rsidRPr="00F50E65">
        <w:t>Now</w:t>
      </w:r>
      <w:r w:rsidR="00D93AAD" w:rsidRPr="00F50E65">
        <w:t>,</w:t>
      </w:r>
      <w:r w:rsidRPr="00F50E65">
        <w:t xml:space="preserve"> select all static objects and apply a static layer to them from the inspector panel changing</w:t>
      </w:r>
    </w:p>
    <w:p w14:paraId="5602C25A" w14:textId="77777777" w:rsidR="00CB4C11" w:rsidRPr="00F50E65" w:rsidRDefault="00CB4C11" w:rsidP="007B255A">
      <w:pPr>
        <w:pStyle w:val="ListParagraph"/>
        <w:numPr>
          <w:ilvl w:val="1"/>
          <w:numId w:val="27"/>
        </w:numPr>
        <w:spacing w:after="0" w:line="360" w:lineRule="auto"/>
        <w:jc w:val="both"/>
      </w:pPr>
      <w:r w:rsidRPr="00F50E65">
        <w:t>Do the same for dynamic objects as well (chess pieces are dynamic because they could move position)</w:t>
      </w:r>
    </w:p>
    <w:p w14:paraId="394443CB" w14:textId="0C43ECCA" w:rsidR="00A9234E" w:rsidRPr="00F50E65" w:rsidRDefault="00CB4C11" w:rsidP="007B255A">
      <w:pPr>
        <w:spacing w:after="0" w:line="360" w:lineRule="auto"/>
        <w:ind w:left="709"/>
        <w:jc w:val="both"/>
        <w:rPr>
          <w:bCs/>
        </w:rPr>
      </w:pPr>
      <w:r w:rsidRPr="00F50E65">
        <w:t>You can select more than one object using shift and control in the Hierarchy panel</w:t>
      </w:r>
      <w:r w:rsidR="00D14DBD" w:rsidRPr="00F50E65">
        <w:rPr>
          <w:bCs/>
        </w:rPr>
        <w:t>.</w:t>
      </w:r>
    </w:p>
    <w:p w14:paraId="217991B0" w14:textId="77777777" w:rsidR="00D14DBD" w:rsidRPr="00F50E65" w:rsidRDefault="00D14DBD" w:rsidP="007B255A">
      <w:pPr>
        <w:spacing w:after="0" w:line="360" w:lineRule="auto"/>
        <w:ind w:left="709"/>
        <w:jc w:val="both"/>
      </w:pPr>
    </w:p>
    <w:p w14:paraId="3C2403DA" w14:textId="38940648" w:rsidR="00A9234E" w:rsidRPr="00F50E65" w:rsidRDefault="00A9234E" w:rsidP="007B255A">
      <w:pPr>
        <w:pStyle w:val="ListParagraph"/>
        <w:numPr>
          <w:ilvl w:val="0"/>
          <w:numId w:val="26"/>
        </w:numPr>
        <w:spacing w:after="0" w:line="360" w:lineRule="auto"/>
        <w:jc w:val="both"/>
      </w:pPr>
      <w:r w:rsidRPr="00F50E65">
        <w:t>Create a</w:t>
      </w:r>
      <w:r w:rsidRPr="00F50E65">
        <w:rPr>
          <w:b/>
          <w:bCs/>
        </w:rPr>
        <w:t xml:space="preserve"> cube</w:t>
      </w:r>
      <w:r w:rsidRPr="00F50E65">
        <w:t xml:space="preserve">: </w:t>
      </w:r>
      <w:r w:rsidR="00485E55" w:rsidRPr="00F50E65">
        <w:t xml:space="preserve">go to </w:t>
      </w:r>
      <w:proofErr w:type="spellStart"/>
      <w:r w:rsidRPr="00F50E65">
        <w:t>GameObject</w:t>
      </w:r>
      <w:proofErr w:type="spellEnd"/>
      <w:r w:rsidR="00485E55" w:rsidRPr="00F50E65">
        <w:t xml:space="preserve"> &gt; </w:t>
      </w:r>
      <w:r w:rsidRPr="00F50E65">
        <w:t>then 3D Object</w:t>
      </w:r>
      <w:r w:rsidR="00485E55" w:rsidRPr="00F50E65">
        <w:t xml:space="preserve"> &gt; </w:t>
      </w:r>
      <w:r w:rsidRPr="00F50E65">
        <w:t>then cube</w:t>
      </w:r>
    </w:p>
    <w:p w14:paraId="4CB48E52" w14:textId="7F507584" w:rsidR="00A9234E" w:rsidRPr="00F50E65" w:rsidRDefault="00A9234E" w:rsidP="007B255A">
      <w:pPr>
        <w:pStyle w:val="ListParagraph"/>
        <w:numPr>
          <w:ilvl w:val="1"/>
          <w:numId w:val="28"/>
        </w:numPr>
        <w:spacing w:after="0" w:line="360" w:lineRule="auto"/>
        <w:jc w:val="both"/>
      </w:pPr>
      <w:r w:rsidRPr="00F50E65">
        <w:t xml:space="preserve">Re-name it </w:t>
      </w:r>
      <w:r w:rsidRPr="00F50E65">
        <w:rPr>
          <w:b/>
          <w:bCs/>
        </w:rPr>
        <w:t>“</w:t>
      </w:r>
      <w:proofErr w:type="spellStart"/>
      <w:r w:rsidRPr="00F50E65">
        <w:rPr>
          <w:b/>
          <w:bCs/>
          <w:i/>
        </w:rPr>
        <w:t>boundingBox</w:t>
      </w:r>
      <w:proofErr w:type="spellEnd"/>
      <w:r w:rsidRPr="00F50E65">
        <w:rPr>
          <w:b/>
          <w:bCs/>
          <w:i/>
        </w:rPr>
        <w:t>”</w:t>
      </w:r>
    </w:p>
    <w:p w14:paraId="45C4CE9C" w14:textId="21C1B85F" w:rsidR="00A9234E" w:rsidRDefault="00A9234E" w:rsidP="007B255A">
      <w:pPr>
        <w:pStyle w:val="ListParagraph"/>
        <w:numPr>
          <w:ilvl w:val="1"/>
          <w:numId w:val="28"/>
        </w:numPr>
        <w:spacing w:after="0" w:line="360" w:lineRule="auto"/>
        <w:jc w:val="both"/>
      </w:pPr>
      <w:r w:rsidRPr="00F50E65">
        <w:t>Set the scale so that it surrounds the room and move it to encase the room structure as we have exampled in the image below.</w:t>
      </w:r>
    </w:p>
    <w:p w14:paraId="1FCAE18A" w14:textId="3BE2B5A2" w:rsidR="003C3A36" w:rsidRPr="00F50E65" w:rsidRDefault="003C3A36" w:rsidP="007B255A">
      <w:pPr>
        <w:pStyle w:val="ListParagraph"/>
        <w:numPr>
          <w:ilvl w:val="1"/>
          <w:numId w:val="28"/>
        </w:numPr>
        <w:spacing w:after="0" w:line="360" w:lineRule="auto"/>
        <w:jc w:val="both"/>
      </w:pPr>
      <w:r>
        <w:t>The plane scale has changed from 100 -&gt; 30.</w:t>
      </w:r>
    </w:p>
    <w:p w14:paraId="649277C6" w14:textId="34C1DBFA" w:rsidR="00831B76" w:rsidRPr="00F50E65" w:rsidRDefault="00831B76" w:rsidP="00831B76">
      <w:pPr>
        <w:spacing w:after="0" w:line="360" w:lineRule="auto"/>
        <w:jc w:val="both"/>
      </w:pPr>
      <w:r w:rsidRPr="00F50E65">
        <w:rPr>
          <w:noProof/>
          <w:lang w:eastAsia="en-GB"/>
        </w:rPr>
        <w:drawing>
          <wp:anchor distT="0" distB="0" distL="114300" distR="114300" simplePos="0" relativeHeight="251657216" behindDoc="0" locked="0" layoutInCell="1" allowOverlap="1" wp14:anchorId="710D77DA" wp14:editId="42F96226">
            <wp:simplePos x="0" y="0"/>
            <wp:positionH relativeFrom="margin">
              <wp:posOffset>37465</wp:posOffset>
            </wp:positionH>
            <wp:positionV relativeFrom="paragraph">
              <wp:posOffset>182245</wp:posOffset>
            </wp:positionV>
            <wp:extent cx="5722620" cy="30099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22620" cy="3009900"/>
                    </a:xfrm>
                    <a:prstGeom prst="rect">
                      <a:avLst/>
                    </a:prstGeom>
                  </pic:spPr>
                </pic:pic>
              </a:graphicData>
            </a:graphic>
            <wp14:sizeRelH relativeFrom="margin">
              <wp14:pctWidth>0</wp14:pctWidth>
            </wp14:sizeRelH>
            <wp14:sizeRelV relativeFrom="margin">
              <wp14:pctHeight>0</wp14:pctHeight>
            </wp14:sizeRelV>
          </wp:anchor>
        </w:drawing>
      </w:r>
      <w:r w:rsidRPr="00F50E65">
        <w:t xml:space="preserve"> </w:t>
      </w:r>
    </w:p>
    <w:p w14:paraId="49FE126B" w14:textId="39C4EF7C" w:rsidR="00831B76" w:rsidRPr="00F50E65" w:rsidRDefault="00831B76" w:rsidP="00831B76">
      <w:pPr>
        <w:spacing w:after="0" w:line="360" w:lineRule="auto"/>
        <w:jc w:val="both"/>
      </w:pPr>
    </w:p>
    <w:p w14:paraId="045A3819" w14:textId="578A73AC" w:rsidR="00831B76" w:rsidRPr="00F50E65" w:rsidRDefault="00831B76" w:rsidP="00831B76">
      <w:pPr>
        <w:spacing w:after="0" w:line="360" w:lineRule="auto"/>
        <w:jc w:val="both"/>
      </w:pPr>
    </w:p>
    <w:p w14:paraId="75847A81" w14:textId="765C8BB7" w:rsidR="00831B76" w:rsidRPr="00F50E65" w:rsidRDefault="00831B76" w:rsidP="00831B76">
      <w:pPr>
        <w:spacing w:after="0" w:line="360" w:lineRule="auto"/>
        <w:jc w:val="both"/>
      </w:pPr>
    </w:p>
    <w:p w14:paraId="5768D833" w14:textId="77777777" w:rsidR="00831B76" w:rsidRPr="00F50E65" w:rsidRDefault="00831B76" w:rsidP="00831B76">
      <w:pPr>
        <w:spacing w:after="0" w:line="360" w:lineRule="auto"/>
        <w:jc w:val="both"/>
      </w:pPr>
    </w:p>
    <w:p w14:paraId="56886457" w14:textId="4AB333DB" w:rsidR="00831B76" w:rsidRPr="00F50E65" w:rsidRDefault="00831B76" w:rsidP="00831B76">
      <w:pPr>
        <w:spacing w:after="0" w:line="360" w:lineRule="auto"/>
        <w:jc w:val="both"/>
      </w:pPr>
    </w:p>
    <w:p w14:paraId="0E607134" w14:textId="3039AFD1" w:rsidR="00831B76" w:rsidRPr="00F50E65" w:rsidRDefault="00831B76" w:rsidP="00831B76">
      <w:pPr>
        <w:spacing w:after="0" w:line="360" w:lineRule="auto"/>
        <w:jc w:val="both"/>
      </w:pPr>
    </w:p>
    <w:p w14:paraId="4A99CD79" w14:textId="096C7241" w:rsidR="00831B76" w:rsidRPr="00F50E65" w:rsidRDefault="00831B76" w:rsidP="00831B76">
      <w:pPr>
        <w:spacing w:after="0" w:line="360" w:lineRule="auto"/>
        <w:jc w:val="both"/>
      </w:pPr>
    </w:p>
    <w:p w14:paraId="2067CC2E" w14:textId="0B84D47C" w:rsidR="00831B76" w:rsidRPr="00F50E65" w:rsidRDefault="00831B76" w:rsidP="00831B76">
      <w:pPr>
        <w:spacing w:after="0" w:line="360" w:lineRule="auto"/>
        <w:jc w:val="both"/>
      </w:pPr>
    </w:p>
    <w:p w14:paraId="248C3CB1" w14:textId="110C2BF8" w:rsidR="00831B76" w:rsidRPr="00F50E65" w:rsidRDefault="00831B76" w:rsidP="00831B76">
      <w:pPr>
        <w:spacing w:after="0" w:line="360" w:lineRule="auto"/>
        <w:jc w:val="both"/>
      </w:pPr>
    </w:p>
    <w:p w14:paraId="4D9D030B" w14:textId="1B8AAAEB" w:rsidR="00831B76" w:rsidRPr="00F50E65" w:rsidRDefault="00831B76" w:rsidP="00831B76">
      <w:pPr>
        <w:spacing w:after="0" w:line="360" w:lineRule="auto"/>
        <w:jc w:val="both"/>
      </w:pPr>
    </w:p>
    <w:p w14:paraId="31CBBEC2" w14:textId="034DF5C8" w:rsidR="00831B76" w:rsidRPr="00F50E65" w:rsidRDefault="00831B76" w:rsidP="003C3A36">
      <w:pPr>
        <w:spacing w:after="0" w:line="360" w:lineRule="auto"/>
        <w:jc w:val="both"/>
      </w:pPr>
    </w:p>
    <w:p w14:paraId="0B355C86" w14:textId="339CC775" w:rsidR="00A9234E" w:rsidRPr="00F50E65" w:rsidRDefault="00A9234E" w:rsidP="00A9234E">
      <w:pPr>
        <w:spacing w:after="0" w:line="360" w:lineRule="auto"/>
      </w:pPr>
    </w:p>
    <w:p w14:paraId="192B3176" w14:textId="55992263" w:rsidR="00A9234E" w:rsidRPr="00F50E65" w:rsidRDefault="00A9234E" w:rsidP="00A9234E">
      <w:pPr>
        <w:pStyle w:val="ListParagraph"/>
        <w:spacing w:after="0" w:line="360" w:lineRule="auto"/>
        <w:ind w:left="1069"/>
      </w:pPr>
    </w:p>
    <w:p w14:paraId="6EC901DC" w14:textId="30594338" w:rsidR="001A336B" w:rsidRPr="00F50E65" w:rsidRDefault="001A336B" w:rsidP="00A9234E">
      <w:pPr>
        <w:pStyle w:val="ListParagraph"/>
        <w:spacing w:after="0" w:line="360" w:lineRule="auto"/>
        <w:ind w:left="1069"/>
      </w:pPr>
    </w:p>
    <w:p w14:paraId="6B747D34" w14:textId="6EF42721" w:rsidR="001A336B" w:rsidRPr="00F50E65" w:rsidRDefault="001A336B" w:rsidP="00A9234E">
      <w:pPr>
        <w:pStyle w:val="ListParagraph"/>
        <w:spacing w:after="0" w:line="360" w:lineRule="auto"/>
        <w:ind w:left="1069"/>
      </w:pPr>
    </w:p>
    <w:p w14:paraId="278E04EA" w14:textId="0E5F5C74" w:rsidR="001A336B" w:rsidRPr="00F50E65" w:rsidRDefault="001A336B" w:rsidP="00A9234E">
      <w:pPr>
        <w:pStyle w:val="ListParagraph"/>
        <w:spacing w:after="0" w:line="360" w:lineRule="auto"/>
        <w:ind w:left="1069"/>
      </w:pPr>
    </w:p>
    <w:p w14:paraId="7B6A80A4" w14:textId="50092BB1" w:rsidR="001A336B" w:rsidRPr="00F50E65" w:rsidRDefault="001A336B" w:rsidP="00A9234E">
      <w:pPr>
        <w:pStyle w:val="ListParagraph"/>
        <w:spacing w:after="0" w:line="360" w:lineRule="auto"/>
        <w:ind w:left="1069"/>
      </w:pPr>
    </w:p>
    <w:p w14:paraId="70518774" w14:textId="2D60B349" w:rsidR="001A336B" w:rsidRPr="00F50E65" w:rsidRDefault="001A336B" w:rsidP="003C3A36">
      <w:pPr>
        <w:spacing w:after="0" w:line="360" w:lineRule="auto"/>
      </w:pPr>
    </w:p>
    <w:p w14:paraId="0E1080BE" w14:textId="619CB318" w:rsidR="001A336B" w:rsidRPr="00F50E65" w:rsidRDefault="00226A54" w:rsidP="00A9234E">
      <w:pPr>
        <w:pStyle w:val="ListParagraph"/>
        <w:spacing w:after="0" w:line="360" w:lineRule="auto"/>
        <w:ind w:left="1069"/>
      </w:pPr>
      <w:r w:rsidRPr="00F50E65">
        <w:rPr>
          <w:noProof/>
        </w:rPr>
        <mc:AlternateContent>
          <mc:Choice Requires="wpg">
            <w:drawing>
              <wp:anchor distT="0" distB="0" distL="114300" distR="114300" simplePos="0" relativeHeight="251671552" behindDoc="0" locked="0" layoutInCell="1" allowOverlap="1" wp14:anchorId="261CF3AF" wp14:editId="7437326B">
                <wp:simplePos x="0" y="0"/>
                <wp:positionH relativeFrom="column">
                  <wp:posOffset>-103762</wp:posOffset>
                </wp:positionH>
                <wp:positionV relativeFrom="paragraph">
                  <wp:posOffset>46801</wp:posOffset>
                </wp:positionV>
                <wp:extent cx="5787390" cy="2847975"/>
                <wp:effectExtent l="0" t="0" r="41910" b="9525"/>
                <wp:wrapNone/>
                <wp:docPr id="14" name="Group 14"/>
                <wp:cNvGraphicFramePr/>
                <a:graphic xmlns:a="http://schemas.openxmlformats.org/drawingml/2006/main">
                  <a:graphicData uri="http://schemas.microsoft.com/office/word/2010/wordprocessingGroup">
                    <wpg:wgp>
                      <wpg:cNvGrpSpPr/>
                      <wpg:grpSpPr>
                        <a:xfrm>
                          <a:off x="0" y="0"/>
                          <a:ext cx="5787390" cy="2847975"/>
                          <a:chOff x="0" y="0"/>
                          <a:chExt cx="5787390" cy="2847975"/>
                        </a:xfrm>
                      </wpg:grpSpPr>
                      <pic:pic xmlns:pic="http://schemas.openxmlformats.org/drawingml/2006/picture">
                        <pic:nvPicPr>
                          <pic:cNvPr id="8" name="Picture 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47975"/>
                          </a:xfrm>
                          <a:prstGeom prst="rect">
                            <a:avLst/>
                          </a:prstGeom>
                        </pic:spPr>
                      </pic:pic>
                      <wps:wsp>
                        <wps:cNvPr id="9" name="Straight Arrow Connector 9"/>
                        <wps:cNvCnPr/>
                        <wps:spPr>
                          <a:xfrm flipH="1" flipV="1">
                            <a:off x="5667375" y="1981200"/>
                            <a:ext cx="120015" cy="1085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E3EA5B4" id="Group 14" o:spid="_x0000_s1026" style="position:absolute;margin-left:-8.15pt;margin-top:3.7pt;width:455.7pt;height:224.25pt;z-index:251671552" coordsize="57873,284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57315;height:28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">
                  <v:imagedata r:id="rId18" o:title=""/>
                </v:shape>
                <v:shapetype id="_x0000_t32" coordsize="21600,21600" o:spt="32" o:oned="t" path="m,l21600,21600e" filled="f">
                  <v:path arrowok="t" fillok="f" o:connecttype="none"/>
                  <o:lock v:ext="edit" shapetype="t"/>
                </v:shapetype>
                <v:shape id="Straight Arrow Connector 9" o:spid="_x0000_s1028" type="#_x0000_t32" style="position:absolute;left:56673;top:19812;width:1200;height:1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" strokecolor="black [3200]" strokeweight=".5pt">
                  <v:stroke endarrow="block" joinstyle="miter"/>
                </v:shape>
              </v:group>
            </w:pict>
          </mc:Fallback>
        </mc:AlternateContent>
      </w:r>
    </w:p>
    <w:p w14:paraId="4DA48399" w14:textId="7205011D" w:rsidR="001A336B" w:rsidRPr="00F50E65" w:rsidRDefault="001A336B" w:rsidP="00A9234E">
      <w:pPr>
        <w:pStyle w:val="ListParagraph"/>
        <w:spacing w:after="0" w:line="360" w:lineRule="auto"/>
        <w:ind w:left="1069"/>
      </w:pPr>
    </w:p>
    <w:p w14:paraId="70CCCCC8" w14:textId="1DD49678" w:rsidR="001A336B" w:rsidRPr="00F50E65" w:rsidRDefault="001A336B" w:rsidP="00A9234E">
      <w:pPr>
        <w:pStyle w:val="ListParagraph"/>
        <w:spacing w:after="0" w:line="360" w:lineRule="auto"/>
        <w:ind w:left="1069"/>
      </w:pPr>
    </w:p>
    <w:p w14:paraId="4DEBBCBE" w14:textId="6ECD9ED4" w:rsidR="001A336B" w:rsidRPr="00F50E65" w:rsidRDefault="001A336B" w:rsidP="00A9234E">
      <w:pPr>
        <w:pStyle w:val="ListParagraph"/>
        <w:spacing w:after="0" w:line="360" w:lineRule="auto"/>
        <w:ind w:left="1069"/>
      </w:pPr>
    </w:p>
    <w:p w14:paraId="0F74976E" w14:textId="1E1511A0" w:rsidR="001A336B" w:rsidRPr="00F50E65" w:rsidRDefault="001A336B" w:rsidP="00A9234E">
      <w:pPr>
        <w:pStyle w:val="ListParagraph"/>
        <w:spacing w:after="0" w:line="360" w:lineRule="auto"/>
        <w:ind w:left="1069"/>
      </w:pPr>
    </w:p>
    <w:p w14:paraId="2951D6B5" w14:textId="43A69E58" w:rsidR="002477EA" w:rsidRPr="00F50E65" w:rsidRDefault="002477EA" w:rsidP="00A9234E">
      <w:pPr>
        <w:pStyle w:val="ListParagraph"/>
        <w:spacing w:after="0" w:line="360" w:lineRule="auto"/>
        <w:ind w:left="1069"/>
      </w:pPr>
    </w:p>
    <w:p w14:paraId="6A155F79" w14:textId="77777777" w:rsidR="002477EA" w:rsidRPr="00F50E65" w:rsidRDefault="002477EA" w:rsidP="00A9234E">
      <w:pPr>
        <w:pStyle w:val="ListParagraph"/>
        <w:spacing w:after="0" w:line="360" w:lineRule="auto"/>
        <w:ind w:left="1069"/>
      </w:pPr>
    </w:p>
    <w:p w14:paraId="274A2CC9" w14:textId="384F1E44" w:rsidR="001A336B" w:rsidRPr="00F50E65" w:rsidRDefault="001A336B" w:rsidP="00A9234E">
      <w:pPr>
        <w:pStyle w:val="ListParagraph"/>
        <w:spacing w:after="0" w:line="360" w:lineRule="auto"/>
        <w:ind w:left="1069"/>
      </w:pPr>
    </w:p>
    <w:p w14:paraId="4E48F7F6" w14:textId="605D695D" w:rsidR="006E1C1B" w:rsidRPr="00F50E65" w:rsidRDefault="006E1C1B" w:rsidP="00A9234E">
      <w:pPr>
        <w:pStyle w:val="ListParagraph"/>
        <w:spacing w:after="0" w:line="360" w:lineRule="auto"/>
        <w:ind w:left="1069"/>
      </w:pPr>
    </w:p>
    <w:p w14:paraId="7A9FFC2F" w14:textId="669A8A63" w:rsidR="006E1C1B" w:rsidRPr="00F50E65" w:rsidRDefault="006E1C1B" w:rsidP="00A9234E">
      <w:pPr>
        <w:pStyle w:val="ListParagraph"/>
        <w:spacing w:after="0" w:line="360" w:lineRule="auto"/>
        <w:ind w:left="1069"/>
      </w:pPr>
    </w:p>
    <w:p w14:paraId="51BBE6C8" w14:textId="77777777" w:rsidR="006E1C1B" w:rsidRPr="00F50E65" w:rsidRDefault="006E1C1B" w:rsidP="00A9234E">
      <w:pPr>
        <w:pStyle w:val="ListParagraph"/>
        <w:spacing w:after="0" w:line="360" w:lineRule="auto"/>
        <w:ind w:left="1069"/>
      </w:pPr>
    </w:p>
    <w:p w14:paraId="020755B3" w14:textId="77777777" w:rsidR="006E1C1B" w:rsidRPr="00F50E65" w:rsidRDefault="006E1C1B" w:rsidP="00A9234E">
      <w:pPr>
        <w:pStyle w:val="ListParagraph"/>
        <w:spacing w:after="0" w:line="360" w:lineRule="auto"/>
        <w:ind w:left="1069"/>
      </w:pPr>
    </w:p>
    <w:p w14:paraId="291538DC" w14:textId="3A6ECB83" w:rsidR="00A9234E" w:rsidRPr="00F50E65" w:rsidRDefault="00CD1102" w:rsidP="00A9234E">
      <w:pPr>
        <w:pStyle w:val="ListParagraph"/>
        <w:numPr>
          <w:ilvl w:val="0"/>
          <w:numId w:val="29"/>
        </w:numPr>
        <w:spacing w:after="0" w:line="360" w:lineRule="auto"/>
      </w:pPr>
      <w:r w:rsidRPr="00F50E65">
        <w:t xml:space="preserve">Change </w:t>
      </w:r>
      <w:proofErr w:type="gramStart"/>
      <w:r w:rsidRPr="00F50E65">
        <w:t xml:space="preserve">the </w:t>
      </w:r>
      <w:r w:rsidR="00A9234E" w:rsidRPr="00F50E65">
        <w:t xml:space="preserve"> </w:t>
      </w:r>
      <w:r w:rsidRPr="00F50E65">
        <w:t>“</w:t>
      </w:r>
      <w:proofErr w:type="gramEnd"/>
      <w:r w:rsidR="00A9234E" w:rsidRPr="00F50E65">
        <w:t>light probes</w:t>
      </w:r>
      <w:r w:rsidRPr="00F50E65">
        <w:t>” from</w:t>
      </w:r>
      <w:r w:rsidR="00A9234E" w:rsidRPr="00F50E65">
        <w:t xml:space="preserve"> </w:t>
      </w:r>
      <w:r w:rsidRPr="00F50E65">
        <w:t xml:space="preserve">Blend proves to off </w:t>
      </w:r>
      <w:r w:rsidR="00A9234E" w:rsidRPr="00F50E65">
        <w:t xml:space="preserve">in the inspector </w:t>
      </w:r>
    </w:p>
    <w:p w14:paraId="2E332438" w14:textId="2ADBBEBC" w:rsidR="00A9234E" w:rsidRPr="00F50E65" w:rsidRDefault="00A9234E" w:rsidP="00A9234E">
      <w:pPr>
        <w:pStyle w:val="ListParagraph"/>
        <w:numPr>
          <w:ilvl w:val="0"/>
          <w:numId w:val="29"/>
        </w:numPr>
        <w:spacing w:after="0" w:line="360" w:lineRule="auto"/>
      </w:pPr>
      <w:r w:rsidRPr="00F50E65">
        <w:t>Box collider, click on the small gear symbol and then click remove component</w:t>
      </w:r>
    </w:p>
    <w:p w14:paraId="26DC08F7" w14:textId="7A3EBCCE" w:rsidR="00A9234E" w:rsidRPr="00F50E65" w:rsidRDefault="00A9234E" w:rsidP="00A9234E">
      <w:pPr>
        <w:pStyle w:val="ListParagraph"/>
        <w:numPr>
          <w:ilvl w:val="0"/>
          <w:numId w:val="29"/>
        </w:numPr>
        <w:spacing w:after="0" w:line="360" w:lineRule="auto"/>
      </w:pPr>
      <w:r w:rsidRPr="00F50E65">
        <w:t>Untick mesh renderer, this way</w:t>
      </w:r>
      <w:r w:rsidR="00170F96" w:rsidRPr="00F50E65">
        <w:t>,</w:t>
      </w:r>
      <w:r w:rsidRPr="00F50E65">
        <w:t xml:space="preserve"> you won’t see the box anymore, but it’s still there.</w:t>
      </w:r>
    </w:p>
    <w:p w14:paraId="682237AB" w14:textId="77777777" w:rsidR="007B255A" w:rsidRPr="00F50E65" w:rsidRDefault="007B255A" w:rsidP="007B255A">
      <w:pPr>
        <w:spacing w:after="0" w:line="360" w:lineRule="auto"/>
      </w:pPr>
    </w:p>
    <w:p w14:paraId="5177357A" w14:textId="47822992" w:rsidR="00A9234E" w:rsidRPr="00F50E65" w:rsidRDefault="00A9234E" w:rsidP="007B255A">
      <w:pPr>
        <w:pStyle w:val="ListParagraph"/>
        <w:numPr>
          <w:ilvl w:val="0"/>
          <w:numId w:val="26"/>
        </w:numPr>
        <w:spacing w:after="0" w:line="360" w:lineRule="auto"/>
        <w:jc w:val="both"/>
      </w:pPr>
      <w:r w:rsidRPr="00F50E65">
        <w:t xml:space="preserve">Create an </w:t>
      </w:r>
      <w:r w:rsidRPr="00F50E65">
        <w:rPr>
          <w:b/>
          <w:bCs/>
        </w:rPr>
        <w:t>empty object</w:t>
      </w:r>
      <w:r w:rsidRPr="00F50E65">
        <w:t xml:space="preserve">: select </w:t>
      </w:r>
      <w:proofErr w:type="spellStart"/>
      <w:r w:rsidRPr="00F50E65">
        <w:rPr>
          <w:i/>
        </w:rPr>
        <w:t>GameObject</w:t>
      </w:r>
      <w:proofErr w:type="spellEnd"/>
      <w:r w:rsidRPr="00F50E65">
        <w:rPr>
          <w:i/>
        </w:rPr>
        <w:t xml:space="preserve"> </w:t>
      </w:r>
      <w:r w:rsidRPr="00F50E65">
        <w:rPr>
          <w:iCs/>
        </w:rPr>
        <w:t xml:space="preserve">and then </w:t>
      </w:r>
      <w:r w:rsidRPr="00F50E65">
        <w:rPr>
          <w:i/>
        </w:rPr>
        <w:t>Create Empty</w:t>
      </w:r>
    </w:p>
    <w:p w14:paraId="654B7A89" w14:textId="1460E6CB" w:rsidR="00A9234E" w:rsidRPr="00F50E65" w:rsidRDefault="00A9234E" w:rsidP="007B255A">
      <w:pPr>
        <w:pStyle w:val="ListParagraph"/>
        <w:numPr>
          <w:ilvl w:val="1"/>
          <w:numId w:val="30"/>
        </w:numPr>
        <w:spacing w:after="0" w:line="360" w:lineRule="auto"/>
        <w:jc w:val="both"/>
        <w:rPr>
          <w:i/>
        </w:rPr>
      </w:pPr>
      <w:r w:rsidRPr="00F50E65">
        <w:t xml:space="preserve">Rename it </w:t>
      </w:r>
      <w:r w:rsidRPr="00F50E65">
        <w:rPr>
          <w:b/>
          <w:bCs/>
        </w:rPr>
        <w:t>“</w:t>
      </w:r>
      <w:proofErr w:type="spellStart"/>
      <w:r w:rsidRPr="00F50E65">
        <w:rPr>
          <w:b/>
          <w:bCs/>
          <w:i/>
        </w:rPr>
        <w:t>unifiedShaderController</w:t>
      </w:r>
      <w:proofErr w:type="spellEnd"/>
      <w:r w:rsidR="00754FA2" w:rsidRPr="00F50E65">
        <w:rPr>
          <w:b/>
          <w:bCs/>
          <w:i/>
        </w:rPr>
        <w:t>.</w:t>
      </w:r>
      <w:r w:rsidRPr="00F50E65">
        <w:rPr>
          <w:b/>
          <w:bCs/>
          <w:i/>
        </w:rPr>
        <w:t>”</w:t>
      </w:r>
    </w:p>
    <w:p w14:paraId="1BA8C538" w14:textId="67819CBB" w:rsidR="00A9234E" w:rsidRPr="00F50E65" w:rsidRDefault="00A9234E" w:rsidP="007B255A">
      <w:pPr>
        <w:pStyle w:val="ListParagraph"/>
        <w:numPr>
          <w:ilvl w:val="1"/>
          <w:numId w:val="30"/>
        </w:numPr>
        <w:spacing w:after="0" w:line="360" w:lineRule="auto"/>
        <w:jc w:val="both"/>
      </w:pPr>
      <w:r w:rsidRPr="00F50E65">
        <w:t>Open the scripts folder from the Project tab</w:t>
      </w:r>
      <w:r w:rsidR="00754FA2" w:rsidRPr="00F50E65">
        <w:t xml:space="preserve"> and</w:t>
      </w:r>
      <w:r w:rsidRPr="00F50E65">
        <w:t xml:space="preserve"> then click on the object we just created and drag the </w:t>
      </w:r>
      <w:proofErr w:type="spellStart"/>
      <w:r w:rsidRPr="00F50E65">
        <w:rPr>
          <w:i/>
        </w:rPr>
        <w:t>unifiedShaderController</w:t>
      </w:r>
      <w:proofErr w:type="spellEnd"/>
      <w:r w:rsidRPr="00F50E65">
        <w:rPr>
          <w:i/>
        </w:rPr>
        <w:t xml:space="preserve"> </w:t>
      </w:r>
      <w:r w:rsidRPr="00F50E65">
        <w:t>script into the Inspector tab.</w:t>
      </w:r>
    </w:p>
    <w:p w14:paraId="34A2BAF4" w14:textId="04B7CFD2" w:rsidR="00A9234E" w:rsidRPr="00F50E65" w:rsidRDefault="00A9234E" w:rsidP="007B255A">
      <w:pPr>
        <w:pStyle w:val="ListParagraph"/>
        <w:numPr>
          <w:ilvl w:val="1"/>
          <w:numId w:val="30"/>
        </w:numPr>
        <w:spacing w:after="0" w:line="360" w:lineRule="auto"/>
        <w:jc w:val="both"/>
      </w:pPr>
      <w:r w:rsidRPr="00F50E65">
        <w:t>In inspector</w:t>
      </w:r>
      <w:r w:rsidR="00754FA2" w:rsidRPr="00F50E65">
        <w:t>,</w:t>
      </w:r>
      <w:r w:rsidRPr="00F50E65">
        <w:t xml:space="preserve"> click on the </w:t>
      </w:r>
      <w:r w:rsidRPr="00F50E65">
        <w:rPr>
          <w:iCs/>
        </w:rPr>
        <w:t>scene materials</w:t>
      </w:r>
      <w:r w:rsidRPr="00F50E65">
        <w:t xml:space="preserve"> arrow</w:t>
      </w:r>
      <w:r w:rsidR="00754FA2" w:rsidRPr="00F50E65">
        <w:t>.</w:t>
      </w:r>
    </w:p>
    <w:p w14:paraId="55AD45D6" w14:textId="688AFA8D" w:rsidR="00A9234E" w:rsidRPr="00F50E65" w:rsidRDefault="00A9234E" w:rsidP="007B255A">
      <w:pPr>
        <w:pStyle w:val="ListParagraph"/>
        <w:numPr>
          <w:ilvl w:val="1"/>
          <w:numId w:val="30"/>
        </w:numPr>
        <w:spacing w:after="0" w:line="360" w:lineRule="auto"/>
        <w:jc w:val="both"/>
      </w:pPr>
      <w:r w:rsidRPr="00F50E65">
        <w:t>Set the size to 16</w:t>
      </w:r>
      <w:r w:rsidR="000B3839" w:rsidRPr="00F50E65">
        <w:t>;</w:t>
      </w:r>
      <w:r w:rsidRPr="00F50E65">
        <w:t xml:space="preserve"> this will allow us to add materials to each scene. These are all the materials that can appear in the scene.</w:t>
      </w:r>
    </w:p>
    <w:p w14:paraId="0D6C3D4D" w14:textId="3B33A420" w:rsidR="00A9234E" w:rsidRPr="00F50E65" w:rsidRDefault="00A9234E" w:rsidP="007B255A">
      <w:pPr>
        <w:pStyle w:val="ListParagraph"/>
        <w:numPr>
          <w:ilvl w:val="1"/>
          <w:numId w:val="30"/>
        </w:numPr>
        <w:spacing w:after="0" w:line="360" w:lineRule="auto"/>
        <w:jc w:val="both"/>
      </w:pPr>
      <w:r w:rsidRPr="00F50E65">
        <w:t>On the right of each element</w:t>
      </w:r>
      <w:r w:rsidR="00964A8B" w:rsidRPr="00F50E65">
        <w:t>,</w:t>
      </w:r>
      <w:r w:rsidRPr="00F50E65">
        <w:t xml:space="preserve"> click on the circle and select the material, </w:t>
      </w:r>
      <w:r w:rsidR="00964A8B" w:rsidRPr="00F50E65">
        <w:t xml:space="preserve">and </w:t>
      </w:r>
      <w:r w:rsidRPr="00F50E65">
        <w:t>make sure we add all materials for walls, doors, chessboard, ceiling, floor, doorsteps</w:t>
      </w:r>
      <w:r w:rsidR="00964A8B" w:rsidRPr="00F50E65">
        <w:t>,</w:t>
      </w:r>
      <w:r w:rsidRPr="00F50E65">
        <w:t xml:space="preserve"> and chess pieces.</w:t>
      </w:r>
    </w:p>
    <w:p w14:paraId="5855E327" w14:textId="298A0683" w:rsidR="00A9234E" w:rsidRPr="00995EDD" w:rsidRDefault="00E070C8" w:rsidP="007B255A">
      <w:pPr>
        <w:pStyle w:val="ListParagraph"/>
        <w:spacing w:after="0" w:line="360" w:lineRule="auto"/>
        <w:ind w:left="1069"/>
        <w:jc w:val="both"/>
        <w:rPr>
          <w:color w:val="FF0000"/>
        </w:rPr>
      </w:pPr>
      <w:r w:rsidRPr="00995EDD">
        <w:rPr>
          <w:noProof/>
          <w:color w:val="FF0000"/>
          <w:lang w:eastAsia="en-GB"/>
        </w:rPr>
        <w:lastRenderedPageBreak/>
        <w:drawing>
          <wp:anchor distT="0" distB="0" distL="114300" distR="114300" simplePos="0" relativeHeight="251656192" behindDoc="1" locked="0" layoutInCell="1" allowOverlap="1" wp14:anchorId="3D943F0C" wp14:editId="04961688">
            <wp:simplePos x="0" y="0"/>
            <wp:positionH relativeFrom="margin">
              <wp:align>right</wp:align>
            </wp:positionH>
            <wp:positionV relativeFrom="paragraph">
              <wp:posOffset>66675</wp:posOffset>
            </wp:positionV>
            <wp:extent cx="1983740" cy="2973070"/>
            <wp:effectExtent l="0" t="0" r="0" b="0"/>
            <wp:wrapTight wrapText="bothSides">
              <wp:wrapPolygon edited="0">
                <wp:start x="0" y="0"/>
                <wp:lineTo x="0" y="21452"/>
                <wp:lineTo x="21365" y="21452"/>
                <wp:lineTo x="2136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983740" cy="2973070"/>
                    </a:xfrm>
                    <a:prstGeom prst="rect">
                      <a:avLst/>
                    </a:prstGeom>
                  </pic:spPr>
                </pic:pic>
              </a:graphicData>
            </a:graphic>
            <wp14:sizeRelH relativeFrom="page">
              <wp14:pctWidth>0</wp14:pctWidth>
            </wp14:sizeRelH>
            <wp14:sizeRelV relativeFrom="page">
              <wp14:pctHeight>0</wp14:pctHeight>
            </wp14:sizeRelV>
          </wp:anchor>
        </w:drawing>
      </w:r>
      <w:r w:rsidR="00A9234E" w:rsidRPr="00995EDD">
        <w:rPr>
          <w:color w:val="FF0000"/>
        </w:rPr>
        <w:t xml:space="preserve">You might notice you can’t find some of them because we have not used them yet. Create a new folder </w:t>
      </w:r>
      <w:r w:rsidR="00A9234E" w:rsidRPr="00995EDD">
        <w:rPr>
          <w:i/>
          <w:iCs/>
          <w:color w:val="FF0000"/>
        </w:rPr>
        <w:t>‘advanced’</w:t>
      </w:r>
      <w:r w:rsidR="00A9234E" w:rsidRPr="00995EDD">
        <w:rPr>
          <w:color w:val="FF0000"/>
        </w:rPr>
        <w:t xml:space="preserve"> in you</w:t>
      </w:r>
      <w:r w:rsidR="0052749E" w:rsidRPr="00995EDD">
        <w:rPr>
          <w:color w:val="FF0000"/>
        </w:rPr>
        <w:t>r</w:t>
      </w:r>
      <w:r w:rsidR="00A9234E" w:rsidRPr="00995EDD">
        <w:rPr>
          <w:color w:val="FF0000"/>
        </w:rPr>
        <w:t xml:space="preserve"> Assets folder and copy-paste all the contents from the Assets&gt;advanced</w:t>
      </w:r>
      <w:r w:rsidR="00C474FE" w:rsidRPr="00995EDD">
        <w:rPr>
          <w:color w:val="FF0000"/>
        </w:rPr>
        <w:t xml:space="preserve"> in the </w:t>
      </w:r>
      <w:proofErr w:type="spellStart"/>
      <w:r w:rsidR="00C474FE" w:rsidRPr="00995EDD">
        <w:rPr>
          <w:color w:val="FF0000"/>
        </w:rPr>
        <w:t>FileExplorer</w:t>
      </w:r>
      <w:proofErr w:type="spellEnd"/>
      <w:r w:rsidR="00A9234E" w:rsidRPr="00995EDD">
        <w:rPr>
          <w:color w:val="FF0000"/>
        </w:rPr>
        <w:t>.</w:t>
      </w:r>
    </w:p>
    <w:p w14:paraId="0C7868C6" w14:textId="7CCB83C9" w:rsidR="00A9234E" w:rsidRPr="00F50E65" w:rsidRDefault="00A9234E" w:rsidP="007B255A">
      <w:pPr>
        <w:pStyle w:val="ListParagraph"/>
        <w:numPr>
          <w:ilvl w:val="1"/>
          <w:numId w:val="30"/>
        </w:numPr>
        <w:spacing w:after="0" w:line="360" w:lineRule="auto"/>
        <w:jc w:val="both"/>
      </w:pPr>
      <w:r w:rsidRPr="00F50E65">
        <w:t>When adding assets in the future, they may have come out black</w:t>
      </w:r>
      <w:r w:rsidR="000C6529" w:rsidRPr="00F50E65">
        <w:t>;</w:t>
      </w:r>
      <w:r w:rsidRPr="00F50E65">
        <w:t xml:space="preserve"> this is because the material hasn’t been set here.</w:t>
      </w:r>
    </w:p>
    <w:p w14:paraId="02583772" w14:textId="268BB759" w:rsidR="00A9234E" w:rsidRPr="00F50E65" w:rsidRDefault="00A9234E" w:rsidP="007B255A">
      <w:pPr>
        <w:pStyle w:val="ListParagraph"/>
        <w:numPr>
          <w:ilvl w:val="1"/>
          <w:numId w:val="30"/>
        </w:numPr>
        <w:spacing w:after="0" w:line="360" w:lineRule="auto"/>
        <w:jc w:val="both"/>
      </w:pPr>
      <w:r w:rsidRPr="00F50E65">
        <w:t xml:space="preserve">Ambient </w:t>
      </w:r>
      <w:proofErr w:type="spellStart"/>
      <w:r w:rsidRPr="00F50E65">
        <w:t>colour</w:t>
      </w:r>
      <w:proofErr w:type="spellEnd"/>
      <w:r w:rsidRPr="00F50E65">
        <w:t xml:space="preserve"> set to a light yellow (e.g.</w:t>
      </w:r>
      <w:r w:rsidR="00AF6E4B" w:rsidRPr="00F50E65">
        <w:t>,</w:t>
      </w:r>
      <w:r w:rsidRPr="00F50E65">
        <w:t xml:space="preserve"> a RGBA of 84-78-59-0)</w:t>
      </w:r>
      <w:r w:rsidR="005F72E0" w:rsidRPr="00F50E65">
        <w:t>.</w:t>
      </w:r>
    </w:p>
    <w:p w14:paraId="0D53B6C8" w14:textId="2DF25BF6" w:rsidR="00A9234E" w:rsidRPr="00F50E65" w:rsidRDefault="00A9234E" w:rsidP="007B255A">
      <w:pPr>
        <w:pStyle w:val="ListParagraph"/>
        <w:numPr>
          <w:ilvl w:val="1"/>
          <w:numId w:val="30"/>
        </w:numPr>
        <w:spacing w:after="0" w:line="360" w:lineRule="auto"/>
        <w:jc w:val="both"/>
      </w:pPr>
      <w:r w:rsidRPr="00F50E65">
        <w:t xml:space="preserve">Set the Shadows Lod factor </w:t>
      </w:r>
      <w:r w:rsidR="003175BC" w:rsidRPr="00F50E65">
        <w:t xml:space="preserve">to </w:t>
      </w:r>
      <w:r w:rsidRPr="00F50E65">
        <w:t>2.5</w:t>
      </w:r>
      <w:r w:rsidR="005F72E0" w:rsidRPr="00F50E65">
        <w:t>.</w:t>
      </w:r>
    </w:p>
    <w:p w14:paraId="5F97CA22" w14:textId="5FFD18A3" w:rsidR="00A9234E" w:rsidRPr="00F50E65" w:rsidRDefault="00A9234E" w:rsidP="007B255A">
      <w:pPr>
        <w:pStyle w:val="ListParagraph"/>
        <w:numPr>
          <w:ilvl w:val="1"/>
          <w:numId w:val="30"/>
        </w:numPr>
        <w:spacing w:after="0" w:line="360" w:lineRule="auto"/>
        <w:jc w:val="both"/>
      </w:pPr>
      <w:r w:rsidRPr="00F50E65">
        <w:t>Shadows control = 4.9</w:t>
      </w:r>
      <w:r w:rsidR="005F72E0" w:rsidRPr="00F50E65">
        <w:t>.</w:t>
      </w:r>
    </w:p>
    <w:p w14:paraId="411DFCA1" w14:textId="0BA70966" w:rsidR="00A9234E" w:rsidRPr="00F50E65" w:rsidRDefault="00A9234E" w:rsidP="007B255A">
      <w:pPr>
        <w:pStyle w:val="ListParagraph"/>
        <w:numPr>
          <w:ilvl w:val="1"/>
          <w:numId w:val="30"/>
        </w:numPr>
        <w:spacing w:after="0" w:line="360" w:lineRule="auto"/>
        <w:jc w:val="both"/>
      </w:pPr>
      <w:r w:rsidRPr="00F50E65">
        <w:t>Shadow tint to white (e.g.</w:t>
      </w:r>
      <w:r w:rsidR="003B175C" w:rsidRPr="00F50E65">
        <w:t>,</w:t>
      </w:r>
      <w:r w:rsidRPr="00F50E65">
        <w:t xml:space="preserve"> a RGBA of 182-154-84-0)</w:t>
      </w:r>
      <w:r w:rsidR="005F72E0" w:rsidRPr="00F50E65">
        <w:t>.</w:t>
      </w:r>
    </w:p>
    <w:p w14:paraId="251A82A8" w14:textId="77777777" w:rsidR="00D14DBD" w:rsidRPr="00F50E65" w:rsidRDefault="00D14DBD" w:rsidP="007B255A">
      <w:pPr>
        <w:pStyle w:val="ListParagraph"/>
        <w:spacing w:after="0" w:line="360" w:lineRule="auto"/>
        <w:ind w:left="1069"/>
        <w:jc w:val="both"/>
      </w:pPr>
    </w:p>
    <w:p w14:paraId="43B7FDC9" w14:textId="46BBA8BB" w:rsidR="00A9234E" w:rsidRPr="00F50E65" w:rsidRDefault="00A9234E" w:rsidP="007B255A">
      <w:pPr>
        <w:pStyle w:val="ListParagraph"/>
        <w:numPr>
          <w:ilvl w:val="0"/>
          <w:numId w:val="26"/>
        </w:numPr>
        <w:spacing w:after="0" w:line="360" w:lineRule="auto"/>
        <w:jc w:val="both"/>
      </w:pPr>
      <w:r w:rsidRPr="00F50E65">
        <w:t xml:space="preserve">Create an </w:t>
      </w:r>
      <w:r w:rsidRPr="00F50E65">
        <w:rPr>
          <w:b/>
          <w:bCs/>
        </w:rPr>
        <w:t>empty object</w:t>
      </w:r>
      <w:r w:rsidRPr="00F50E65">
        <w:t xml:space="preserve">: select </w:t>
      </w:r>
      <w:proofErr w:type="spellStart"/>
      <w:r w:rsidRPr="00F50E65">
        <w:rPr>
          <w:iCs/>
        </w:rPr>
        <w:t>GameObject</w:t>
      </w:r>
      <w:proofErr w:type="spellEnd"/>
      <w:r w:rsidR="003B175C" w:rsidRPr="00F50E65">
        <w:rPr>
          <w:iCs/>
        </w:rPr>
        <w:t xml:space="preserve"> and</w:t>
      </w:r>
      <w:r w:rsidRPr="00F50E65">
        <w:rPr>
          <w:iCs/>
        </w:rPr>
        <w:t xml:space="preserve"> then create empty</w:t>
      </w:r>
    </w:p>
    <w:p w14:paraId="048FEFCD" w14:textId="2844D98A" w:rsidR="00A9234E" w:rsidRPr="00F50E65" w:rsidRDefault="00A9234E" w:rsidP="007B255A">
      <w:pPr>
        <w:pStyle w:val="ListParagraph"/>
        <w:numPr>
          <w:ilvl w:val="1"/>
          <w:numId w:val="31"/>
        </w:numPr>
        <w:spacing w:after="0" w:line="360" w:lineRule="auto"/>
        <w:jc w:val="both"/>
        <w:rPr>
          <w:i/>
        </w:rPr>
      </w:pPr>
      <w:r w:rsidRPr="00F50E65">
        <w:t>Rename it “</w:t>
      </w:r>
      <w:proofErr w:type="spellStart"/>
      <w:r w:rsidRPr="00F50E65">
        <w:rPr>
          <w:b/>
          <w:bCs/>
          <w:i/>
        </w:rPr>
        <w:t>infoToShaders</w:t>
      </w:r>
      <w:proofErr w:type="spellEnd"/>
      <w:r w:rsidRPr="00F50E65">
        <w:rPr>
          <w:b/>
          <w:bCs/>
          <w:i/>
        </w:rPr>
        <w:t>”</w:t>
      </w:r>
    </w:p>
    <w:p w14:paraId="20EF2E8B" w14:textId="745A412C" w:rsidR="00A9234E" w:rsidRPr="00F50E65" w:rsidRDefault="00A9234E" w:rsidP="007B255A">
      <w:pPr>
        <w:pStyle w:val="ListParagraph"/>
        <w:numPr>
          <w:ilvl w:val="1"/>
          <w:numId w:val="31"/>
        </w:numPr>
        <w:spacing w:after="0" w:line="360" w:lineRule="auto"/>
        <w:jc w:val="both"/>
      </w:pPr>
      <w:r w:rsidRPr="00F50E65">
        <w:t xml:space="preserve">Open the scripts folder from the Project tab and then click on the object we just created and drag the </w:t>
      </w:r>
      <w:proofErr w:type="spellStart"/>
      <w:r w:rsidRPr="00F50E65">
        <w:rPr>
          <w:i/>
        </w:rPr>
        <w:t>InfoToShaders</w:t>
      </w:r>
      <w:proofErr w:type="spellEnd"/>
      <w:r w:rsidRPr="00F50E65">
        <w:rPr>
          <w:i/>
        </w:rPr>
        <w:t xml:space="preserve"> </w:t>
      </w:r>
      <w:r w:rsidRPr="00F50E65">
        <w:t>script in</w:t>
      </w:r>
      <w:r w:rsidR="007A5AD9" w:rsidRPr="00F50E65">
        <w:t>to</w:t>
      </w:r>
      <w:r w:rsidRPr="00F50E65">
        <w:t xml:space="preserve"> the Inspector tab.</w:t>
      </w:r>
    </w:p>
    <w:p w14:paraId="78C5453F" w14:textId="5226EC04" w:rsidR="00A9234E" w:rsidRPr="00F50E65" w:rsidRDefault="00A9234E" w:rsidP="007B255A">
      <w:pPr>
        <w:pStyle w:val="ListParagraph"/>
        <w:numPr>
          <w:ilvl w:val="1"/>
          <w:numId w:val="31"/>
        </w:numPr>
        <w:spacing w:after="0" w:line="360" w:lineRule="auto"/>
        <w:jc w:val="both"/>
      </w:pPr>
      <w:r w:rsidRPr="00F50E65">
        <w:t>In the Inspector tab, click on the Shadow Mats arrow and set the number to 16 again</w:t>
      </w:r>
      <w:r w:rsidR="007A5AD9" w:rsidRPr="00F50E65">
        <w:t>;</w:t>
      </w:r>
      <w:r w:rsidRPr="00F50E65">
        <w:t xml:space="preserve"> then</w:t>
      </w:r>
      <w:r w:rsidR="007A5AD9" w:rsidRPr="00F50E65">
        <w:t>,</w:t>
      </w:r>
      <w:r w:rsidRPr="00F50E65">
        <w:t xml:space="preserve"> proceed to load all elements as before.</w:t>
      </w:r>
    </w:p>
    <w:p w14:paraId="3336CA9D" w14:textId="7634160B" w:rsidR="00A9234E" w:rsidRPr="00F50E65" w:rsidRDefault="00A9234E" w:rsidP="007B255A">
      <w:pPr>
        <w:pStyle w:val="ListParagraph"/>
        <w:numPr>
          <w:ilvl w:val="1"/>
          <w:numId w:val="31"/>
        </w:numPr>
        <w:spacing w:after="0" w:line="360" w:lineRule="auto"/>
        <w:jc w:val="both"/>
      </w:pPr>
      <w:r w:rsidRPr="00F50E65">
        <w:t>To add the Shadow light, add the point light by dragging and dropping to the inspector from the Hierarchy panel</w:t>
      </w:r>
      <w:r w:rsidR="00F72E0D" w:rsidRPr="00F50E65">
        <w:t>.</w:t>
      </w:r>
    </w:p>
    <w:p w14:paraId="5807B1F0" w14:textId="49A739C7" w:rsidR="00A9234E" w:rsidRPr="00F50E65" w:rsidRDefault="00A9234E" w:rsidP="007B255A">
      <w:pPr>
        <w:pStyle w:val="ListParagraph"/>
        <w:numPr>
          <w:ilvl w:val="1"/>
          <w:numId w:val="31"/>
        </w:numPr>
        <w:spacing w:after="0" w:line="360" w:lineRule="auto"/>
        <w:jc w:val="both"/>
      </w:pPr>
      <w:r w:rsidRPr="00F50E65">
        <w:t>For the Room B Box</w:t>
      </w:r>
      <w:r w:rsidR="00E070C8" w:rsidRPr="00F50E65">
        <w:t>,</w:t>
      </w:r>
      <w:r w:rsidRPr="00F50E65">
        <w:t xml:space="preserve"> drag the </w:t>
      </w:r>
      <w:proofErr w:type="spellStart"/>
      <w:r w:rsidRPr="00F50E65">
        <w:rPr>
          <w:i/>
        </w:rPr>
        <w:t>boundingBox</w:t>
      </w:r>
      <w:proofErr w:type="spellEnd"/>
      <w:r w:rsidRPr="00F50E65">
        <w:rPr>
          <w:i/>
        </w:rPr>
        <w:t xml:space="preserve"> </w:t>
      </w:r>
      <w:r w:rsidRPr="00F50E65">
        <w:rPr>
          <w:iCs/>
        </w:rPr>
        <w:t>object</w:t>
      </w:r>
      <w:r w:rsidRPr="00F50E65">
        <w:rPr>
          <w:i/>
        </w:rPr>
        <w:t xml:space="preserve"> </w:t>
      </w:r>
      <w:r w:rsidRPr="00F50E65">
        <w:t>in as done for the point light</w:t>
      </w:r>
      <w:r w:rsidR="005F72E0" w:rsidRPr="00F50E65">
        <w:t>.</w:t>
      </w:r>
    </w:p>
    <w:p w14:paraId="3A423A46" w14:textId="77777777" w:rsidR="00A9234E" w:rsidRPr="00F50E65" w:rsidRDefault="00A9234E" w:rsidP="007B255A">
      <w:pPr>
        <w:spacing w:after="0" w:line="360" w:lineRule="auto"/>
        <w:jc w:val="both"/>
      </w:pPr>
    </w:p>
    <w:p w14:paraId="19C27376" w14:textId="77777777" w:rsidR="00A9234E" w:rsidRPr="00F50E65" w:rsidRDefault="00A9234E" w:rsidP="007B255A">
      <w:pPr>
        <w:spacing w:after="0" w:line="360" w:lineRule="auto"/>
        <w:jc w:val="both"/>
      </w:pPr>
    </w:p>
    <w:p w14:paraId="53D43C26" w14:textId="3AE86E0E" w:rsidR="00A9234E" w:rsidRPr="00F50E65" w:rsidRDefault="00A9234E" w:rsidP="007B255A">
      <w:pPr>
        <w:pStyle w:val="ListParagraph"/>
        <w:numPr>
          <w:ilvl w:val="0"/>
          <w:numId w:val="26"/>
        </w:numPr>
        <w:spacing w:after="0" w:line="360" w:lineRule="auto"/>
        <w:jc w:val="both"/>
      </w:pPr>
      <w:r w:rsidRPr="00F50E65">
        <w:t>Next</w:t>
      </w:r>
      <w:r w:rsidR="005F72E0" w:rsidRPr="00F50E65">
        <w:t>,</w:t>
      </w:r>
      <w:r w:rsidRPr="00F50E65">
        <w:t xml:space="preserve"> we are going to create a </w:t>
      </w:r>
      <w:proofErr w:type="spellStart"/>
      <w:r w:rsidRPr="00F50E65">
        <w:rPr>
          <w:b/>
          <w:bCs/>
        </w:rPr>
        <w:t>Cubemap</w:t>
      </w:r>
      <w:proofErr w:type="spellEnd"/>
      <w:r w:rsidRPr="00F50E65">
        <w:t>:</w:t>
      </w:r>
    </w:p>
    <w:p w14:paraId="1014662F" w14:textId="757EC33F" w:rsidR="00A9234E" w:rsidRPr="00F50E65" w:rsidRDefault="00A9234E" w:rsidP="007B255A">
      <w:pPr>
        <w:pStyle w:val="ListParagraph"/>
        <w:numPr>
          <w:ilvl w:val="0"/>
          <w:numId w:val="32"/>
        </w:numPr>
        <w:spacing w:after="0" w:line="360" w:lineRule="auto"/>
        <w:jc w:val="both"/>
      </w:pPr>
      <w:r w:rsidRPr="00F50E65">
        <w:t xml:space="preserve">Go to our Room folder and then to our </w:t>
      </w:r>
      <w:proofErr w:type="spellStart"/>
      <w:r w:rsidR="00553707" w:rsidRPr="00F50E65">
        <w:t>roomT</w:t>
      </w:r>
      <w:r w:rsidRPr="00F50E65">
        <w:t>extures</w:t>
      </w:r>
      <w:proofErr w:type="spellEnd"/>
      <w:r w:rsidRPr="00F50E65">
        <w:t xml:space="preserve"> folder</w:t>
      </w:r>
      <w:r w:rsidR="00C57DB5" w:rsidRPr="00F50E65">
        <w:t>.</w:t>
      </w:r>
    </w:p>
    <w:p w14:paraId="79A0CD85" w14:textId="3A39391C" w:rsidR="00A9234E" w:rsidRPr="00F50E65" w:rsidRDefault="00A9234E" w:rsidP="007B255A">
      <w:pPr>
        <w:pStyle w:val="ListParagraph"/>
        <w:numPr>
          <w:ilvl w:val="0"/>
          <w:numId w:val="32"/>
        </w:numPr>
        <w:spacing w:after="0" w:line="360" w:lineRule="auto"/>
        <w:jc w:val="both"/>
      </w:pPr>
      <w:r w:rsidRPr="00F50E65">
        <w:t>Right</w:t>
      </w:r>
      <w:r w:rsidR="00C57DB5" w:rsidRPr="00F50E65">
        <w:t>-</w:t>
      </w:r>
      <w:r w:rsidRPr="00F50E65">
        <w:t>click on the textures folder and select create and then legacy and finally cube map</w:t>
      </w:r>
      <w:r w:rsidR="00C57DB5" w:rsidRPr="00F50E65">
        <w:t>.</w:t>
      </w:r>
    </w:p>
    <w:p w14:paraId="28F96D37" w14:textId="11B154B3" w:rsidR="00A9234E" w:rsidRPr="00F50E65" w:rsidRDefault="00A9234E" w:rsidP="007B255A">
      <w:pPr>
        <w:pStyle w:val="ListParagraph"/>
        <w:numPr>
          <w:ilvl w:val="0"/>
          <w:numId w:val="32"/>
        </w:numPr>
        <w:spacing w:after="0" w:line="360" w:lineRule="auto"/>
        <w:jc w:val="both"/>
        <w:rPr>
          <w:i/>
        </w:rPr>
      </w:pPr>
      <w:r w:rsidRPr="00F50E65">
        <w:t>Rename the new object “</w:t>
      </w:r>
      <w:r w:rsidRPr="00F50E65">
        <w:rPr>
          <w:i/>
        </w:rPr>
        <w:t>cube map”</w:t>
      </w:r>
    </w:p>
    <w:p w14:paraId="03DFA13D" w14:textId="5B0B00C3" w:rsidR="00A9234E" w:rsidRPr="00F50E65" w:rsidRDefault="00A9234E" w:rsidP="007B255A">
      <w:pPr>
        <w:pStyle w:val="ListParagraph"/>
        <w:numPr>
          <w:ilvl w:val="0"/>
          <w:numId w:val="32"/>
        </w:numPr>
        <w:spacing w:after="0" w:line="360" w:lineRule="auto"/>
        <w:jc w:val="both"/>
      </w:pPr>
      <w:r w:rsidRPr="00F50E65">
        <w:t>In the inspector panel for the cube map</w:t>
      </w:r>
      <w:r w:rsidR="00442A02" w:rsidRPr="00F50E65">
        <w:t>,</w:t>
      </w:r>
      <w:r w:rsidRPr="00F50E65">
        <w:t xml:space="preserve"> set the face size to 512, set the mipmaps to yes, untick linear, and finally</w:t>
      </w:r>
      <w:r w:rsidR="00442A02" w:rsidRPr="00F50E65">
        <w:t>,</w:t>
      </w:r>
      <w:r w:rsidRPr="00F50E65">
        <w:t xml:space="preserve"> tick readable.</w:t>
      </w:r>
    </w:p>
    <w:p w14:paraId="771B1882" w14:textId="713A816F" w:rsidR="00553707" w:rsidRPr="00F50E65" w:rsidRDefault="00553707" w:rsidP="007B255A">
      <w:pPr>
        <w:pStyle w:val="ListParagraph"/>
        <w:spacing w:after="0" w:line="360" w:lineRule="auto"/>
        <w:ind w:left="1069"/>
        <w:jc w:val="both"/>
      </w:pPr>
    </w:p>
    <w:p w14:paraId="5C79CDF5" w14:textId="77777777" w:rsidR="00553707" w:rsidRPr="00F50E65" w:rsidRDefault="00553707" w:rsidP="007B255A">
      <w:pPr>
        <w:pStyle w:val="ListParagraph"/>
        <w:numPr>
          <w:ilvl w:val="0"/>
          <w:numId w:val="26"/>
        </w:numPr>
        <w:spacing w:after="0" w:line="360" w:lineRule="auto"/>
        <w:jc w:val="both"/>
      </w:pPr>
      <w:r w:rsidRPr="00F50E65">
        <w:t xml:space="preserve">Next, we want to </w:t>
      </w:r>
      <w:r w:rsidRPr="00F50E65">
        <w:rPr>
          <w:b/>
          <w:bCs/>
        </w:rPr>
        <w:t xml:space="preserve">render </w:t>
      </w:r>
      <w:r w:rsidRPr="00F50E65">
        <w:t xml:space="preserve">our scene to our </w:t>
      </w:r>
      <w:proofErr w:type="spellStart"/>
      <w:r w:rsidRPr="00F50E65">
        <w:t>cubemap</w:t>
      </w:r>
      <w:proofErr w:type="spellEnd"/>
      <w:r w:rsidRPr="00F50E65">
        <w:t xml:space="preserve"> to allow our lighting to be based on a local </w:t>
      </w:r>
      <w:proofErr w:type="spellStart"/>
      <w:r w:rsidRPr="00F50E65">
        <w:t>cubemap</w:t>
      </w:r>
      <w:proofErr w:type="spellEnd"/>
      <w:r w:rsidRPr="00F50E65">
        <w:t>:</w:t>
      </w:r>
    </w:p>
    <w:p w14:paraId="47DF0832" w14:textId="09758591" w:rsidR="00553707" w:rsidRPr="00F50E65" w:rsidRDefault="00553707" w:rsidP="007B255A">
      <w:pPr>
        <w:pStyle w:val="ListParagraph"/>
        <w:numPr>
          <w:ilvl w:val="1"/>
          <w:numId w:val="33"/>
        </w:numPr>
        <w:spacing w:after="0" w:line="360" w:lineRule="auto"/>
        <w:jc w:val="both"/>
        <w:rPr>
          <w:i/>
        </w:rPr>
      </w:pPr>
      <w:r w:rsidRPr="00F50E65">
        <w:lastRenderedPageBreak/>
        <w:t xml:space="preserve">Go to Tools and then select </w:t>
      </w:r>
      <w:r w:rsidRPr="00F50E65">
        <w:rPr>
          <w:iCs/>
        </w:rPr>
        <w:t>Render</w:t>
      </w:r>
      <w:r w:rsidRPr="00F50E65">
        <w:rPr>
          <w:i/>
        </w:rPr>
        <w:t xml:space="preserve"> </w:t>
      </w:r>
      <w:r w:rsidRPr="00F50E65">
        <w:rPr>
          <w:iCs/>
        </w:rPr>
        <w:t xml:space="preserve">into </w:t>
      </w:r>
      <w:proofErr w:type="spellStart"/>
      <w:r w:rsidRPr="00F50E65">
        <w:rPr>
          <w:iCs/>
        </w:rPr>
        <w:t>Cubemap</w:t>
      </w:r>
      <w:proofErr w:type="spellEnd"/>
    </w:p>
    <w:p w14:paraId="524A37FC" w14:textId="6C8478A1" w:rsidR="00553707" w:rsidRPr="00F50E65" w:rsidRDefault="00553707" w:rsidP="007B255A">
      <w:pPr>
        <w:pStyle w:val="ListParagraph"/>
        <w:numPr>
          <w:ilvl w:val="1"/>
          <w:numId w:val="33"/>
        </w:numPr>
        <w:spacing w:after="0" w:line="360" w:lineRule="auto"/>
        <w:jc w:val="both"/>
      </w:pPr>
      <w:r w:rsidRPr="00F50E65">
        <w:t>In the window that pops up</w:t>
      </w:r>
      <w:r w:rsidR="00442A02" w:rsidRPr="00F50E65">
        <w:t>,</w:t>
      </w:r>
      <w:r w:rsidRPr="00F50E65">
        <w:t xml:space="preserve"> select Render </w:t>
      </w:r>
      <w:proofErr w:type="gramStart"/>
      <w:r w:rsidRPr="00F50E65">
        <w:t>position</w:t>
      </w:r>
      <w:proofErr w:type="gramEnd"/>
      <w:r w:rsidRPr="00F50E65">
        <w:t xml:space="preserve"> and drag the bounding box object from Hierarchy panel</w:t>
      </w:r>
    </w:p>
    <w:p w14:paraId="0452A5E1" w14:textId="50291959" w:rsidR="00553707" w:rsidRPr="00F50E65" w:rsidRDefault="00553707" w:rsidP="007B255A">
      <w:pPr>
        <w:pStyle w:val="ListParagraph"/>
        <w:numPr>
          <w:ilvl w:val="1"/>
          <w:numId w:val="33"/>
        </w:numPr>
        <w:spacing w:after="0" w:line="360" w:lineRule="auto"/>
        <w:jc w:val="both"/>
      </w:pPr>
      <w:r w:rsidRPr="00F50E65">
        <w:t xml:space="preserve">Under </w:t>
      </w:r>
      <w:proofErr w:type="spellStart"/>
      <w:r w:rsidRPr="00F50E65">
        <w:t>Cubemap</w:t>
      </w:r>
      <w:proofErr w:type="spellEnd"/>
      <w:r w:rsidRPr="00F50E65">
        <w:t xml:space="preserve">, drag the </w:t>
      </w:r>
      <w:proofErr w:type="spellStart"/>
      <w:r w:rsidRPr="00F50E65">
        <w:t>cubemap</w:t>
      </w:r>
      <w:proofErr w:type="spellEnd"/>
      <w:r w:rsidRPr="00F50E65">
        <w:t xml:space="preserve"> object from the Project panel (room textures folder)</w:t>
      </w:r>
    </w:p>
    <w:p w14:paraId="71B2485B" w14:textId="77777777" w:rsidR="00553707" w:rsidRPr="00F50E65" w:rsidRDefault="00553707" w:rsidP="007B255A">
      <w:pPr>
        <w:pStyle w:val="ListParagraph"/>
        <w:numPr>
          <w:ilvl w:val="1"/>
          <w:numId w:val="33"/>
        </w:numPr>
        <w:spacing w:after="0" w:line="360" w:lineRule="auto"/>
        <w:jc w:val="both"/>
      </w:pPr>
      <w:r w:rsidRPr="00F50E65">
        <w:t xml:space="preserve">Under Camera layer mask, all unticked apart from </w:t>
      </w:r>
      <w:proofErr w:type="spellStart"/>
      <w:r w:rsidRPr="00F50E65">
        <w:rPr>
          <w:iCs/>
        </w:rPr>
        <w:t>staticObj</w:t>
      </w:r>
      <w:proofErr w:type="spellEnd"/>
      <w:r w:rsidRPr="00F50E65">
        <w:t xml:space="preserve"> (easy to click </w:t>
      </w:r>
      <w:r w:rsidRPr="00F50E65">
        <w:rPr>
          <w:i/>
        </w:rPr>
        <w:t>nothing</w:t>
      </w:r>
      <w:r w:rsidRPr="00F50E65">
        <w:t xml:space="preserve"> and then </w:t>
      </w:r>
      <w:proofErr w:type="spellStart"/>
      <w:r w:rsidRPr="00F50E65">
        <w:rPr>
          <w:iCs/>
        </w:rPr>
        <w:t>staticObj</w:t>
      </w:r>
      <w:proofErr w:type="spellEnd"/>
      <w:r w:rsidRPr="00F50E65">
        <w:t>)</w:t>
      </w:r>
    </w:p>
    <w:p w14:paraId="5F8EBDEC" w14:textId="326E9CEA" w:rsidR="00553707" w:rsidRPr="00F50E65" w:rsidRDefault="00553707" w:rsidP="007B255A">
      <w:pPr>
        <w:pStyle w:val="ListParagraph"/>
        <w:numPr>
          <w:ilvl w:val="1"/>
          <w:numId w:val="33"/>
        </w:numPr>
        <w:spacing w:after="0" w:line="360" w:lineRule="auto"/>
        <w:jc w:val="both"/>
      </w:pPr>
      <w:r w:rsidRPr="00F50E65">
        <w:t xml:space="preserve">Press Play and then select </w:t>
      </w:r>
      <w:proofErr w:type="spellStart"/>
      <w:r w:rsidRPr="00F50E65">
        <w:rPr>
          <w:i/>
        </w:rPr>
        <w:t>unifiedShaderController</w:t>
      </w:r>
      <w:proofErr w:type="spellEnd"/>
      <w:r w:rsidRPr="00F50E65">
        <w:t xml:space="preserve"> from hierarchy panel</w:t>
      </w:r>
    </w:p>
    <w:p w14:paraId="0218F21C" w14:textId="7D9B95A1" w:rsidR="00553707" w:rsidRPr="00F50E65" w:rsidRDefault="00553707" w:rsidP="007B255A">
      <w:pPr>
        <w:pStyle w:val="ListParagraph"/>
        <w:numPr>
          <w:ilvl w:val="1"/>
          <w:numId w:val="33"/>
        </w:numPr>
        <w:spacing w:after="0" w:line="360" w:lineRule="auto"/>
        <w:jc w:val="both"/>
      </w:pPr>
      <w:r w:rsidRPr="00F50E65">
        <w:t xml:space="preserve">Tick </w:t>
      </w:r>
      <w:r w:rsidRPr="00F50E65">
        <w:rPr>
          <w:i/>
        </w:rPr>
        <w:t xml:space="preserve">rendering </w:t>
      </w:r>
      <w:proofErr w:type="spellStart"/>
      <w:r w:rsidRPr="00F50E65">
        <w:rPr>
          <w:i/>
        </w:rPr>
        <w:t>cubemap</w:t>
      </w:r>
      <w:proofErr w:type="spellEnd"/>
      <w:r w:rsidRPr="00F50E65">
        <w:t xml:space="preserve"> in the Inspector tab for this element</w:t>
      </w:r>
    </w:p>
    <w:p w14:paraId="120CDAD1" w14:textId="31708D19" w:rsidR="00553707" w:rsidRPr="00F50E65" w:rsidRDefault="00553707" w:rsidP="007B255A">
      <w:pPr>
        <w:pStyle w:val="ListParagraph"/>
        <w:numPr>
          <w:ilvl w:val="1"/>
          <w:numId w:val="33"/>
        </w:numPr>
        <w:spacing w:after="0" w:line="360" w:lineRule="auto"/>
        <w:jc w:val="both"/>
      </w:pPr>
      <w:r w:rsidRPr="00F50E65">
        <w:t xml:space="preserve">Click “Render!” in “Render to </w:t>
      </w:r>
      <w:proofErr w:type="spellStart"/>
      <w:r w:rsidRPr="00F50E65">
        <w:t>cubemap</w:t>
      </w:r>
      <w:proofErr w:type="spellEnd"/>
      <w:r w:rsidRPr="00F50E65">
        <w:t>” window that’s just been filled in</w:t>
      </w:r>
    </w:p>
    <w:p w14:paraId="123331B6" w14:textId="77777777" w:rsidR="00553707" w:rsidRPr="00F50E65" w:rsidRDefault="00553707" w:rsidP="007B255A">
      <w:pPr>
        <w:pStyle w:val="ListParagraph"/>
        <w:numPr>
          <w:ilvl w:val="1"/>
          <w:numId w:val="33"/>
        </w:numPr>
        <w:spacing w:after="0" w:line="360" w:lineRule="auto"/>
        <w:jc w:val="both"/>
      </w:pPr>
      <w:r w:rsidRPr="00F50E65">
        <w:t xml:space="preserve">Our </w:t>
      </w:r>
      <w:proofErr w:type="spellStart"/>
      <w:r w:rsidRPr="00F50E65">
        <w:t>cubemap</w:t>
      </w:r>
      <w:proofErr w:type="spellEnd"/>
      <w:r w:rsidRPr="00F50E65">
        <w:t xml:space="preserve"> has now been rendered!</w:t>
      </w:r>
    </w:p>
    <w:p w14:paraId="5106DCEC" w14:textId="73000F7A" w:rsidR="00553707" w:rsidRPr="00F50E65" w:rsidRDefault="00553707" w:rsidP="007B255A">
      <w:pPr>
        <w:pStyle w:val="ListParagraph"/>
        <w:numPr>
          <w:ilvl w:val="1"/>
          <w:numId w:val="33"/>
        </w:numPr>
        <w:spacing w:after="0" w:line="360" w:lineRule="auto"/>
        <w:jc w:val="both"/>
      </w:pPr>
      <w:r w:rsidRPr="00F50E65">
        <w:t>Press again on Play button to stop the rendering process</w:t>
      </w:r>
    </w:p>
    <w:p w14:paraId="0F56205B" w14:textId="0EF1CBB7" w:rsidR="00553707" w:rsidRPr="00F50E65" w:rsidRDefault="00553707" w:rsidP="007B255A">
      <w:pPr>
        <w:pStyle w:val="ListParagraph"/>
        <w:numPr>
          <w:ilvl w:val="1"/>
          <w:numId w:val="33"/>
        </w:numPr>
        <w:spacing w:after="0" w:line="360" w:lineRule="auto"/>
        <w:jc w:val="both"/>
      </w:pPr>
      <w:r w:rsidRPr="00F50E65">
        <w:t xml:space="preserve">If there is an object in the scene that does not display properly, ensure that the object’s shader has been set to Mobile bump/diffuse. You might need to render the </w:t>
      </w:r>
      <w:proofErr w:type="spellStart"/>
      <w:r w:rsidRPr="00F50E65">
        <w:t>cubemap</w:t>
      </w:r>
      <w:proofErr w:type="spellEnd"/>
      <w:r w:rsidRPr="00F50E65">
        <w:t xml:space="preserve"> again if you forgot to set any of the shaders.</w:t>
      </w:r>
    </w:p>
    <w:p w14:paraId="7623F5A2" w14:textId="645EAB90" w:rsidR="00553707" w:rsidRPr="00F50E65" w:rsidRDefault="00553707" w:rsidP="007B255A">
      <w:pPr>
        <w:pStyle w:val="ListParagraph"/>
        <w:numPr>
          <w:ilvl w:val="1"/>
          <w:numId w:val="33"/>
        </w:numPr>
        <w:spacing w:after="0" w:line="360" w:lineRule="auto"/>
        <w:jc w:val="both"/>
      </w:pPr>
      <w:r w:rsidRPr="00F50E65">
        <w:t xml:space="preserve">Open the </w:t>
      </w:r>
      <w:proofErr w:type="spellStart"/>
      <w:r w:rsidRPr="00F50E65">
        <w:t>cubemap</w:t>
      </w:r>
      <w:proofErr w:type="spellEnd"/>
      <w:r w:rsidR="0080018F" w:rsidRPr="00F50E65">
        <w:t>,</w:t>
      </w:r>
      <w:r w:rsidRPr="00F50E65">
        <w:t xml:space="preserve"> </w:t>
      </w:r>
      <w:r w:rsidR="008C789A" w:rsidRPr="00F50E65">
        <w:t>which should be in your folder</w:t>
      </w:r>
      <w:r w:rsidR="0080018F" w:rsidRPr="00F50E65">
        <w:t>,</w:t>
      </w:r>
      <w:r w:rsidR="008C789A" w:rsidRPr="00F50E65">
        <w:t xml:space="preserve"> </w:t>
      </w:r>
      <w:r w:rsidRPr="00F50E65">
        <w:t>and expand the tab on the right; next to “cube map” at the top of the panel, click on RGB stripes. This is showing the alpha channel of the room as seen from above.</w:t>
      </w:r>
    </w:p>
    <w:p w14:paraId="276FA7DD" w14:textId="37417958" w:rsidR="0006088E" w:rsidRPr="00F50E65" w:rsidRDefault="0006088E" w:rsidP="007B255A">
      <w:pPr>
        <w:pStyle w:val="Heading2"/>
        <w:jc w:val="both"/>
      </w:pPr>
      <w:bookmarkStart w:id="6" w:name="_Toc36120146"/>
      <w:r w:rsidRPr="00F50E65">
        <w:t>Applying custom shaders</w:t>
      </w:r>
      <w:bookmarkEnd w:id="6"/>
    </w:p>
    <w:p w14:paraId="14742E4C" w14:textId="1EE8910D" w:rsidR="0006088E" w:rsidRPr="00F50E65" w:rsidRDefault="0006088E" w:rsidP="007B255A">
      <w:pPr>
        <w:spacing w:after="0" w:line="360" w:lineRule="auto"/>
        <w:jc w:val="both"/>
        <w:rPr>
          <w:bCs/>
        </w:rPr>
      </w:pPr>
      <w:r w:rsidRPr="00F50E65">
        <w:rPr>
          <w:bCs/>
        </w:rPr>
        <w:t>Now we need to go through our meshes one by one and change the material shader from mobile to custom/</w:t>
      </w:r>
      <w:proofErr w:type="spellStart"/>
      <w:r w:rsidRPr="00F50E65">
        <w:rPr>
          <w:bCs/>
        </w:rPr>
        <w:t>roomSh</w:t>
      </w:r>
      <w:r w:rsidR="000818A8" w:rsidRPr="00F50E65">
        <w:rPr>
          <w:bCs/>
        </w:rPr>
        <w:t>adows</w:t>
      </w:r>
      <w:proofErr w:type="spellEnd"/>
      <w:r w:rsidRPr="00F50E65">
        <w:rPr>
          <w:bCs/>
        </w:rPr>
        <w:t>, and for the chess pieces</w:t>
      </w:r>
      <w:r w:rsidR="003175BC" w:rsidRPr="00F50E65">
        <w:rPr>
          <w:bCs/>
        </w:rPr>
        <w:t>,</w:t>
      </w:r>
      <w:r w:rsidRPr="00F50E65">
        <w:rPr>
          <w:bCs/>
        </w:rPr>
        <w:t xml:space="preserve"> use custom/</w:t>
      </w:r>
      <w:proofErr w:type="spellStart"/>
      <w:r w:rsidRPr="00F50E65">
        <w:rPr>
          <w:bCs/>
        </w:rPr>
        <w:t>chessPiece</w:t>
      </w:r>
      <w:proofErr w:type="spellEnd"/>
      <w:r w:rsidRPr="00F50E65">
        <w:rPr>
          <w:bCs/>
        </w:rPr>
        <w:t>.</w:t>
      </w:r>
    </w:p>
    <w:p w14:paraId="4820D9AC" w14:textId="4AF6D123" w:rsidR="0006088E" w:rsidRPr="00F50E65" w:rsidRDefault="00D14DBD" w:rsidP="007B255A">
      <w:pPr>
        <w:pStyle w:val="ListParagraph"/>
        <w:numPr>
          <w:ilvl w:val="0"/>
          <w:numId w:val="34"/>
        </w:numPr>
        <w:spacing w:after="0" w:line="360" w:lineRule="auto"/>
        <w:jc w:val="both"/>
        <w:rPr>
          <w:bCs/>
        </w:rPr>
      </w:pPr>
      <w:r w:rsidRPr="00F50E65">
        <w:rPr>
          <w:bCs/>
          <w:noProof/>
        </w:rPr>
        <w:drawing>
          <wp:anchor distT="0" distB="0" distL="114300" distR="114300" simplePos="0" relativeHeight="251667456" behindDoc="0" locked="0" layoutInCell="1" allowOverlap="1" wp14:anchorId="0CDDE443" wp14:editId="0CEB0300">
            <wp:simplePos x="0" y="0"/>
            <wp:positionH relativeFrom="margin">
              <wp:align>right</wp:align>
            </wp:positionH>
            <wp:positionV relativeFrom="paragraph">
              <wp:posOffset>7620</wp:posOffset>
            </wp:positionV>
            <wp:extent cx="2364105" cy="1897380"/>
            <wp:effectExtent l="0" t="0" r="0" b="7620"/>
            <wp:wrapThrough wrapText="bothSides">
              <wp:wrapPolygon edited="0">
                <wp:start x="0" y="0"/>
                <wp:lineTo x="0" y="21470"/>
                <wp:lineTo x="21409" y="21470"/>
                <wp:lineTo x="21409" y="0"/>
                <wp:lineTo x="0" y="0"/>
              </wp:wrapPolygon>
            </wp:wrapThrough>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ityCustomshader.png"/>
                    <pic:cNvPicPr/>
                  </pic:nvPicPr>
                  <pic:blipFill>
                    <a:blip r:embed="rId20">
                      <a:extLst>
                        <a:ext uri="{28A0092B-C50C-407E-A947-70E740481C1C}">
                          <a14:useLocalDpi xmlns:a14="http://schemas.microsoft.com/office/drawing/2010/main" val="0"/>
                        </a:ext>
                      </a:extLst>
                    </a:blip>
                    <a:stretch>
                      <a:fillRect/>
                    </a:stretch>
                  </pic:blipFill>
                  <pic:spPr>
                    <a:xfrm>
                      <a:off x="0" y="0"/>
                      <a:ext cx="2364105" cy="1897380"/>
                    </a:xfrm>
                    <a:prstGeom prst="rect">
                      <a:avLst/>
                    </a:prstGeom>
                  </pic:spPr>
                </pic:pic>
              </a:graphicData>
            </a:graphic>
          </wp:anchor>
        </w:drawing>
      </w:r>
      <w:r w:rsidR="0006088E" w:rsidRPr="00F50E65">
        <w:rPr>
          <w:bCs/>
        </w:rPr>
        <w:t xml:space="preserve">Pass the </w:t>
      </w:r>
      <w:proofErr w:type="spellStart"/>
      <w:r w:rsidR="0006088E" w:rsidRPr="00F50E65">
        <w:rPr>
          <w:bCs/>
        </w:rPr>
        <w:t>cubemap</w:t>
      </w:r>
      <w:proofErr w:type="spellEnd"/>
      <w:r w:rsidR="0006088E" w:rsidRPr="00F50E65">
        <w:rPr>
          <w:bCs/>
        </w:rPr>
        <w:t xml:space="preserve"> to the </w:t>
      </w:r>
      <w:r w:rsidRPr="00F50E65">
        <w:rPr>
          <w:bCs/>
        </w:rPr>
        <w:t>S</w:t>
      </w:r>
      <w:r w:rsidR="0006088E" w:rsidRPr="00F50E65">
        <w:rPr>
          <w:bCs/>
        </w:rPr>
        <w:t xml:space="preserve">tatic </w:t>
      </w:r>
      <w:r w:rsidRPr="00F50E65">
        <w:rPr>
          <w:bCs/>
        </w:rPr>
        <w:t>S</w:t>
      </w:r>
      <w:r w:rsidR="0006088E" w:rsidRPr="00F50E65">
        <w:rPr>
          <w:bCs/>
        </w:rPr>
        <w:t xml:space="preserve">hadow </w:t>
      </w:r>
      <w:r w:rsidRPr="00F50E65">
        <w:rPr>
          <w:bCs/>
        </w:rPr>
        <w:t>M</w:t>
      </w:r>
      <w:r w:rsidR="0006088E" w:rsidRPr="00F50E65">
        <w:rPr>
          <w:bCs/>
        </w:rPr>
        <w:t>ap section</w:t>
      </w:r>
    </w:p>
    <w:p w14:paraId="2F4B80F0" w14:textId="31C997F9" w:rsidR="0006088E" w:rsidRPr="00F50E65" w:rsidRDefault="0006088E" w:rsidP="007B255A">
      <w:pPr>
        <w:pStyle w:val="ListParagraph"/>
        <w:numPr>
          <w:ilvl w:val="0"/>
          <w:numId w:val="34"/>
        </w:numPr>
        <w:spacing w:after="0" w:line="360" w:lineRule="auto"/>
        <w:jc w:val="both"/>
        <w:rPr>
          <w:bCs/>
        </w:rPr>
      </w:pPr>
      <w:r w:rsidRPr="00F50E65">
        <w:rPr>
          <w:bCs/>
        </w:rPr>
        <w:t xml:space="preserve">Set the </w:t>
      </w:r>
      <w:r w:rsidR="00D14DBD" w:rsidRPr="00F50E65">
        <w:rPr>
          <w:bCs/>
        </w:rPr>
        <w:t>S</w:t>
      </w:r>
      <w:r w:rsidRPr="00F50E65">
        <w:rPr>
          <w:bCs/>
        </w:rPr>
        <w:t xml:space="preserve">tatic </w:t>
      </w:r>
      <w:r w:rsidR="00D14DBD" w:rsidRPr="00F50E65">
        <w:rPr>
          <w:bCs/>
        </w:rPr>
        <w:t>S</w:t>
      </w:r>
      <w:r w:rsidRPr="00F50E65">
        <w:rPr>
          <w:bCs/>
        </w:rPr>
        <w:t xml:space="preserve">hadow </w:t>
      </w:r>
      <w:r w:rsidR="00D14DBD" w:rsidRPr="00F50E65">
        <w:rPr>
          <w:bCs/>
        </w:rPr>
        <w:t>F</w:t>
      </w:r>
      <w:r w:rsidRPr="00F50E65">
        <w:rPr>
          <w:bCs/>
        </w:rPr>
        <w:t>actor to 0.5</w:t>
      </w:r>
    </w:p>
    <w:p w14:paraId="7E9E4EC6" w14:textId="5B115C1D" w:rsidR="0006088E" w:rsidRPr="00F50E65" w:rsidRDefault="0006088E" w:rsidP="007B255A">
      <w:pPr>
        <w:pStyle w:val="ListParagraph"/>
        <w:numPr>
          <w:ilvl w:val="0"/>
          <w:numId w:val="34"/>
        </w:numPr>
        <w:spacing w:after="0" w:line="240" w:lineRule="auto"/>
        <w:jc w:val="both"/>
        <w:rPr>
          <w:bCs/>
        </w:rPr>
      </w:pPr>
      <w:r w:rsidRPr="00F50E65">
        <w:rPr>
          <w:bCs/>
        </w:rPr>
        <w:t xml:space="preserve">Set the </w:t>
      </w:r>
      <w:r w:rsidR="00D14DBD" w:rsidRPr="00F50E65">
        <w:rPr>
          <w:bCs/>
        </w:rPr>
        <w:t>S</w:t>
      </w:r>
      <w:r w:rsidRPr="00F50E65">
        <w:rPr>
          <w:bCs/>
        </w:rPr>
        <w:t xml:space="preserve">tatic </w:t>
      </w:r>
      <w:r w:rsidR="00D14DBD" w:rsidRPr="00F50E65">
        <w:rPr>
          <w:bCs/>
        </w:rPr>
        <w:t>S</w:t>
      </w:r>
      <w:r w:rsidRPr="00F50E65">
        <w:rPr>
          <w:bCs/>
        </w:rPr>
        <w:t xml:space="preserve">hadow </w:t>
      </w:r>
      <w:r w:rsidR="00D14DBD" w:rsidRPr="00F50E65">
        <w:rPr>
          <w:bCs/>
        </w:rPr>
        <w:t>A</w:t>
      </w:r>
      <w:r w:rsidRPr="00F50E65">
        <w:rPr>
          <w:bCs/>
        </w:rPr>
        <w:t xml:space="preserve">ngle </w:t>
      </w:r>
      <w:r w:rsidR="00D14DBD" w:rsidRPr="00F50E65">
        <w:rPr>
          <w:bCs/>
        </w:rPr>
        <w:t>T</w:t>
      </w:r>
      <w:r w:rsidRPr="00F50E65">
        <w:rPr>
          <w:bCs/>
        </w:rPr>
        <w:t xml:space="preserve">hreshold to </w:t>
      </w:r>
      <w:r w:rsidR="00E41D6E" w:rsidRPr="00F50E65">
        <w:rPr>
          <w:rFonts w:ascii="Times New Roman" w:hAnsi="Times New Roman" w:cs="Times New Roman"/>
          <w:bCs/>
        </w:rPr>
        <w:t>−</w:t>
      </w:r>
      <w:r w:rsidRPr="00F50E65">
        <w:rPr>
          <w:bCs/>
        </w:rPr>
        <w:t>0.01</w:t>
      </w:r>
    </w:p>
    <w:p w14:paraId="1A410F19" w14:textId="4407ADCF" w:rsidR="0006088E" w:rsidRPr="00F50E65" w:rsidRDefault="0006088E" w:rsidP="007B255A">
      <w:pPr>
        <w:pStyle w:val="ListParagraph"/>
        <w:numPr>
          <w:ilvl w:val="0"/>
          <w:numId w:val="34"/>
        </w:numPr>
        <w:spacing w:after="0" w:line="240" w:lineRule="auto"/>
        <w:jc w:val="both"/>
      </w:pPr>
      <w:r w:rsidRPr="00F50E65">
        <w:t xml:space="preserve">Try to move the point light to see the shadows </w:t>
      </w:r>
      <w:r w:rsidR="00E41D6E" w:rsidRPr="00F50E65">
        <w:t xml:space="preserve">better </w:t>
      </w:r>
      <w:r w:rsidRPr="00F50E65">
        <w:t xml:space="preserve">in the room </w:t>
      </w:r>
    </w:p>
    <w:p w14:paraId="4191DBB7" w14:textId="75A3BFE7" w:rsidR="000818A8" w:rsidRPr="00F50E65" w:rsidRDefault="000818A8" w:rsidP="007B255A">
      <w:pPr>
        <w:pStyle w:val="Heading1"/>
        <w:jc w:val="both"/>
      </w:pPr>
      <w:bookmarkStart w:id="7" w:name="_Toc36120147"/>
      <w:r w:rsidRPr="00F50E65">
        <w:t xml:space="preserve">Dynamic </w:t>
      </w:r>
      <w:r w:rsidR="00E41D6E" w:rsidRPr="00F50E65">
        <w:t>s</w:t>
      </w:r>
      <w:r w:rsidRPr="00F50E65">
        <w:t>hadows</w:t>
      </w:r>
      <w:bookmarkEnd w:id="7"/>
    </w:p>
    <w:p w14:paraId="204352BB" w14:textId="2605FBBA" w:rsidR="000818A8" w:rsidRPr="00F50E65" w:rsidRDefault="000818A8" w:rsidP="007B255A">
      <w:pPr>
        <w:spacing w:after="0" w:line="360" w:lineRule="auto"/>
        <w:jc w:val="both"/>
      </w:pPr>
      <w:r w:rsidRPr="00F50E65">
        <w:t>Now we need to enable our dynamic objects to have shadows as well</w:t>
      </w:r>
      <w:r w:rsidR="0024110E" w:rsidRPr="00F50E65">
        <w:t>;</w:t>
      </w:r>
      <w:r w:rsidRPr="00F50E65">
        <w:t xml:space="preserve"> this will be for our in-game interactable objects like our chess pieces.</w:t>
      </w:r>
    </w:p>
    <w:p w14:paraId="51C9A1D4" w14:textId="1160E4A8" w:rsidR="000818A8" w:rsidRPr="00F50E65" w:rsidRDefault="000818A8" w:rsidP="007B255A">
      <w:pPr>
        <w:spacing w:after="0" w:line="360" w:lineRule="auto"/>
        <w:jc w:val="both"/>
      </w:pPr>
      <w:r w:rsidRPr="00F50E65">
        <w:rPr>
          <w:bCs/>
          <w:noProof/>
          <w:lang w:eastAsia="en-GB"/>
        </w:rPr>
        <w:lastRenderedPageBreak/>
        <w:drawing>
          <wp:anchor distT="0" distB="0" distL="114300" distR="114300" simplePos="0" relativeHeight="251659264" behindDoc="1" locked="0" layoutInCell="1" allowOverlap="1" wp14:anchorId="7CEEBCC5" wp14:editId="2EDED531">
            <wp:simplePos x="0" y="0"/>
            <wp:positionH relativeFrom="margin">
              <wp:align>right</wp:align>
            </wp:positionH>
            <wp:positionV relativeFrom="paragraph">
              <wp:posOffset>11430</wp:posOffset>
            </wp:positionV>
            <wp:extent cx="1735455" cy="975360"/>
            <wp:effectExtent l="0" t="0" r="0" b="0"/>
            <wp:wrapTight wrapText="bothSides">
              <wp:wrapPolygon edited="0">
                <wp:start x="0" y="0"/>
                <wp:lineTo x="0" y="21094"/>
                <wp:lineTo x="21339" y="21094"/>
                <wp:lineTo x="2133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t="71709"/>
                    <a:stretch/>
                  </pic:blipFill>
                  <pic:spPr bwMode="auto">
                    <a:xfrm>
                      <a:off x="0" y="0"/>
                      <a:ext cx="1735455" cy="975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EA5E37" w14:textId="4E96DD52" w:rsidR="000818A8" w:rsidRPr="00F50E65" w:rsidRDefault="000818A8" w:rsidP="007B255A">
      <w:pPr>
        <w:pStyle w:val="ListParagraph"/>
        <w:numPr>
          <w:ilvl w:val="0"/>
          <w:numId w:val="35"/>
        </w:numPr>
        <w:spacing w:after="0" w:line="360" w:lineRule="auto"/>
        <w:jc w:val="both"/>
      </w:pPr>
      <w:r w:rsidRPr="00F50E65">
        <w:rPr>
          <w:bCs/>
        </w:rPr>
        <w:t>Attach</w:t>
      </w:r>
      <w:r w:rsidRPr="00F50E65">
        <w:rPr>
          <w:b/>
        </w:rPr>
        <w:t xml:space="preserve"> </w:t>
      </w:r>
      <w:r w:rsidRPr="00F50E65">
        <w:t xml:space="preserve">the </w:t>
      </w:r>
      <w:proofErr w:type="spellStart"/>
      <w:r w:rsidRPr="00F50E65">
        <w:rPr>
          <w:i/>
        </w:rPr>
        <w:t>dynamicShadowCreator</w:t>
      </w:r>
      <w:proofErr w:type="spellEnd"/>
      <w:r w:rsidRPr="00F50E65">
        <w:t xml:space="preserve"> script to </w:t>
      </w:r>
      <w:proofErr w:type="spellStart"/>
      <w:r w:rsidR="002006EF" w:rsidRPr="00F50E65">
        <w:t>PointLight</w:t>
      </w:r>
      <w:proofErr w:type="spellEnd"/>
      <w:r w:rsidRPr="00F50E65">
        <w:t xml:space="preserve"> by dragging it from the </w:t>
      </w:r>
      <w:r w:rsidR="002006EF" w:rsidRPr="00F50E65">
        <w:t>P</w:t>
      </w:r>
      <w:r w:rsidRPr="00F50E65">
        <w:t>roject panel to the Inspector of the point light.</w:t>
      </w:r>
    </w:p>
    <w:p w14:paraId="4F142EED" w14:textId="0CB568F6" w:rsidR="000818A8" w:rsidRPr="00F50E65" w:rsidRDefault="000818A8" w:rsidP="007B255A">
      <w:pPr>
        <w:pStyle w:val="ListParagraph"/>
        <w:numPr>
          <w:ilvl w:val="0"/>
          <w:numId w:val="37"/>
        </w:numPr>
        <w:spacing w:after="0" w:line="360" w:lineRule="auto"/>
        <w:jc w:val="both"/>
      </w:pPr>
      <w:r w:rsidRPr="00F50E65">
        <w:t>This will attach the camera to the light and create a run time shadow camera at the light position.</w:t>
      </w:r>
    </w:p>
    <w:p w14:paraId="545906F9" w14:textId="77777777" w:rsidR="000818A8" w:rsidRPr="00F50E65" w:rsidRDefault="000818A8" w:rsidP="007B255A">
      <w:pPr>
        <w:pStyle w:val="ListParagraph"/>
        <w:numPr>
          <w:ilvl w:val="0"/>
          <w:numId w:val="37"/>
        </w:numPr>
        <w:spacing w:after="0" w:line="360" w:lineRule="auto"/>
        <w:jc w:val="both"/>
      </w:pPr>
      <w:r w:rsidRPr="00F50E65">
        <w:rPr>
          <w:bCs/>
        </w:rPr>
        <w:t>Set</w:t>
      </w:r>
      <w:r w:rsidRPr="00F50E65">
        <w:t xml:space="preserve"> the Layer mask to </w:t>
      </w:r>
      <w:proofErr w:type="spellStart"/>
      <w:r w:rsidRPr="00F50E65">
        <w:rPr>
          <w:i/>
          <w:iCs/>
        </w:rPr>
        <w:t>dynObj</w:t>
      </w:r>
      <w:proofErr w:type="spellEnd"/>
      <w:r w:rsidRPr="00F50E65">
        <w:t>.</w:t>
      </w:r>
    </w:p>
    <w:p w14:paraId="766D663B" w14:textId="6CAA84BB" w:rsidR="000818A8" w:rsidRPr="00F50E65" w:rsidRDefault="000818A8" w:rsidP="007B255A">
      <w:pPr>
        <w:pStyle w:val="ListParagraph"/>
        <w:numPr>
          <w:ilvl w:val="0"/>
          <w:numId w:val="37"/>
        </w:numPr>
        <w:spacing w:after="0" w:line="360" w:lineRule="auto"/>
        <w:jc w:val="both"/>
      </w:pPr>
      <w:r w:rsidRPr="00F50E65">
        <w:t xml:space="preserve">In the Shadow map shader field for this script, drag the </w:t>
      </w:r>
      <w:proofErr w:type="spellStart"/>
      <w:r w:rsidRPr="00F50E65">
        <w:rPr>
          <w:i/>
        </w:rPr>
        <w:t>ShadowMap</w:t>
      </w:r>
      <w:proofErr w:type="spellEnd"/>
      <w:r w:rsidRPr="00F50E65">
        <w:rPr>
          <w:i/>
        </w:rPr>
        <w:t xml:space="preserve"> </w:t>
      </w:r>
      <w:r w:rsidRPr="00F50E65">
        <w:t>shader from the shaders folder</w:t>
      </w:r>
      <w:r w:rsidR="00312F07" w:rsidRPr="00F50E65">
        <w:t>.</w:t>
      </w:r>
    </w:p>
    <w:p w14:paraId="07BBEC36" w14:textId="64B2E8FA" w:rsidR="000818A8" w:rsidRPr="00F50E65" w:rsidRDefault="000818A8" w:rsidP="007B255A">
      <w:pPr>
        <w:pStyle w:val="ListParagraph"/>
        <w:numPr>
          <w:ilvl w:val="0"/>
          <w:numId w:val="37"/>
        </w:numPr>
        <w:spacing w:after="0" w:line="360" w:lineRule="auto"/>
        <w:jc w:val="both"/>
      </w:pPr>
      <w:r w:rsidRPr="00F50E65">
        <w:rPr>
          <w:noProof/>
          <w:lang w:eastAsia="en-GB"/>
        </w:rPr>
        <w:drawing>
          <wp:anchor distT="0" distB="0" distL="114300" distR="114300" simplePos="0" relativeHeight="251661312" behindDoc="1" locked="0" layoutInCell="1" allowOverlap="1" wp14:anchorId="647E90FC" wp14:editId="35A58980">
            <wp:simplePos x="0" y="0"/>
            <wp:positionH relativeFrom="margin">
              <wp:posOffset>3761105</wp:posOffset>
            </wp:positionH>
            <wp:positionV relativeFrom="paragraph">
              <wp:posOffset>254635</wp:posOffset>
            </wp:positionV>
            <wp:extent cx="1971040" cy="2715260"/>
            <wp:effectExtent l="0" t="0" r="0" b="8890"/>
            <wp:wrapTight wrapText="bothSides">
              <wp:wrapPolygon edited="0">
                <wp:start x="0" y="0"/>
                <wp:lineTo x="0" y="21519"/>
                <wp:lineTo x="21294" y="21519"/>
                <wp:lineTo x="2129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971040" cy="2715260"/>
                    </a:xfrm>
                    <a:prstGeom prst="rect">
                      <a:avLst/>
                    </a:prstGeom>
                  </pic:spPr>
                </pic:pic>
              </a:graphicData>
            </a:graphic>
            <wp14:sizeRelH relativeFrom="page">
              <wp14:pctWidth>0</wp14:pctWidth>
            </wp14:sizeRelH>
            <wp14:sizeRelV relativeFrom="page">
              <wp14:pctHeight>0</wp14:pctHeight>
            </wp14:sizeRelV>
          </wp:anchor>
        </w:drawing>
      </w:r>
      <w:r w:rsidRPr="00F50E65">
        <w:t xml:space="preserve">In the camera target field, </w:t>
      </w:r>
      <w:r w:rsidRPr="00F50E65">
        <w:rPr>
          <w:bCs/>
        </w:rPr>
        <w:t>drag</w:t>
      </w:r>
      <w:r w:rsidRPr="00F50E65">
        <w:t xml:space="preserve"> the </w:t>
      </w:r>
      <w:proofErr w:type="spellStart"/>
      <w:r w:rsidRPr="00F50E65">
        <w:rPr>
          <w:i/>
        </w:rPr>
        <w:t>chessBoardPlane</w:t>
      </w:r>
      <w:proofErr w:type="spellEnd"/>
      <w:r w:rsidRPr="00F50E65">
        <w:t xml:space="preserve"> from the Hierarchy panel (make sure that all chess pieces have their layer set to </w:t>
      </w:r>
      <w:proofErr w:type="spellStart"/>
      <w:r w:rsidRPr="00F50E65">
        <w:rPr>
          <w:i/>
        </w:rPr>
        <w:t>dynObj</w:t>
      </w:r>
      <w:proofErr w:type="spellEnd"/>
      <w:r w:rsidRPr="00F50E65">
        <w:t>)</w:t>
      </w:r>
      <w:r w:rsidR="00312F07" w:rsidRPr="00F50E65">
        <w:t>.</w:t>
      </w:r>
    </w:p>
    <w:p w14:paraId="4F619ACC" w14:textId="77777777" w:rsidR="000818A8" w:rsidRPr="00F50E65" w:rsidRDefault="000818A8" w:rsidP="007B255A">
      <w:pPr>
        <w:pStyle w:val="ListParagraph"/>
        <w:numPr>
          <w:ilvl w:val="0"/>
          <w:numId w:val="35"/>
        </w:numPr>
        <w:spacing w:after="0" w:line="360" w:lineRule="auto"/>
        <w:jc w:val="both"/>
      </w:pPr>
      <w:r w:rsidRPr="00F50E65">
        <w:t>We need to set the Chess board and Chess room to receive dynamic shadows</w:t>
      </w:r>
    </w:p>
    <w:p w14:paraId="6E7C7360" w14:textId="3EA0A027" w:rsidR="000818A8" w:rsidRPr="00F50E65" w:rsidRDefault="000818A8" w:rsidP="007B255A">
      <w:pPr>
        <w:pStyle w:val="ListParagraph"/>
        <w:numPr>
          <w:ilvl w:val="1"/>
          <w:numId w:val="31"/>
        </w:numPr>
        <w:spacing w:after="0" w:line="360" w:lineRule="auto"/>
        <w:jc w:val="both"/>
      </w:pPr>
      <w:r w:rsidRPr="00F50E65">
        <w:rPr>
          <w:bCs/>
        </w:rPr>
        <w:t>Add</w:t>
      </w:r>
      <w:r w:rsidRPr="00F50E65">
        <w:t xml:space="preserve"> the </w:t>
      </w:r>
      <w:proofErr w:type="spellStart"/>
      <w:r w:rsidRPr="00F50E65">
        <w:rPr>
          <w:i/>
        </w:rPr>
        <w:t>SetShadows</w:t>
      </w:r>
      <w:proofErr w:type="spellEnd"/>
      <w:r w:rsidRPr="00F50E65">
        <w:t xml:space="preserve"> scripts to the </w:t>
      </w:r>
      <w:proofErr w:type="spellStart"/>
      <w:r w:rsidRPr="00F50E65">
        <w:t>roomSkeleton</w:t>
      </w:r>
      <w:proofErr w:type="spellEnd"/>
      <w:r w:rsidRPr="00F50E65">
        <w:t>, doors, fireplace</w:t>
      </w:r>
      <w:r w:rsidR="00312F07" w:rsidRPr="00F50E65">
        <w:t>,</w:t>
      </w:r>
      <w:r w:rsidRPr="00F50E65">
        <w:t xml:space="preserve"> and chess board by dragging the script to the corresponding Inspector panels.</w:t>
      </w:r>
    </w:p>
    <w:p w14:paraId="37631FF6" w14:textId="29E74B22" w:rsidR="000818A8" w:rsidRPr="00F50E65" w:rsidRDefault="000818A8" w:rsidP="007B255A">
      <w:pPr>
        <w:pStyle w:val="ListParagraph"/>
        <w:numPr>
          <w:ilvl w:val="1"/>
          <w:numId w:val="31"/>
        </w:numPr>
        <w:spacing w:after="0" w:line="360" w:lineRule="auto"/>
        <w:jc w:val="both"/>
        <w:rPr>
          <w:i/>
        </w:rPr>
      </w:pPr>
      <w:r w:rsidRPr="00F50E65">
        <w:rPr>
          <w:bCs/>
        </w:rPr>
        <w:t>Drag</w:t>
      </w:r>
      <w:r w:rsidRPr="00F50E65">
        <w:rPr>
          <w:b/>
        </w:rPr>
        <w:t xml:space="preserve"> </w:t>
      </w:r>
      <w:r w:rsidRPr="00F50E65">
        <w:t xml:space="preserve">the point light to the Shadows Camera section of the added </w:t>
      </w:r>
      <w:proofErr w:type="spellStart"/>
      <w:r w:rsidRPr="00F50E65">
        <w:rPr>
          <w:i/>
        </w:rPr>
        <w:t>setShadows</w:t>
      </w:r>
      <w:proofErr w:type="spellEnd"/>
      <w:r w:rsidRPr="00F50E65">
        <w:rPr>
          <w:i/>
        </w:rPr>
        <w:t xml:space="preserve"> script</w:t>
      </w:r>
      <w:r w:rsidR="00585503" w:rsidRPr="00F50E65">
        <w:rPr>
          <w:i/>
        </w:rPr>
        <w:t>.</w:t>
      </w:r>
    </w:p>
    <w:p w14:paraId="70CE0465" w14:textId="77777777" w:rsidR="000818A8" w:rsidRPr="00F50E65" w:rsidRDefault="000818A8" w:rsidP="007B255A">
      <w:pPr>
        <w:spacing w:after="0" w:line="360" w:lineRule="auto"/>
        <w:ind w:left="349" w:firstLine="720"/>
        <w:jc w:val="both"/>
      </w:pPr>
      <w:r w:rsidRPr="00F50E65">
        <w:t>The chess board inspector panel will look as follows.</w:t>
      </w:r>
    </w:p>
    <w:p w14:paraId="2A8B8357" w14:textId="77777777" w:rsidR="000818A8" w:rsidRPr="00F50E65" w:rsidRDefault="000818A8" w:rsidP="007B255A">
      <w:pPr>
        <w:spacing w:after="0" w:line="360" w:lineRule="auto"/>
        <w:jc w:val="both"/>
      </w:pPr>
    </w:p>
    <w:p w14:paraId="453A62C4" w14:textId="77777777" w:rsidR="000818A8" w:rsidRPr="00F50E65" w:rsidRDefault="000818A8" w:rsidP="007B255A">
      <w:pPr>
        <w:spacing w:after="0" w:line="360" w:lineRule="auto"/>
        <w:jc w:val="both"/>
      </w:pPr>
      <w:r w:rsidRPr="00F50E65">
        <w:t xml:space="preserve">If we encounter any problems, make sure only the chess pieces have their layer set to </w:t>
      </w:r>
      <w:proofErr w:type="spellStart"/>
      <w:r w:rsidRPr="00F50E65">
        <w:rPr>
          <w:i/>
        </w:rPr>
        <w:t>dynObj</w:t>
      </w:r>
      <w:proofErr w:type="spellEnd"/>
      <w:r w:rsidRPr="00F50E65">
        <w:t>.</w:t>
      </w:r>
    </w:p>
    <w:p w14:paraId="6BEBE1F3" w14:textId="77777777" w:rsidR="000818A8" w:rsidRPr="00F50E65" w:rsidRDefault="000818A8" w:rsidP="007B255A">
      <w:pPr>
        <w:spacing w:after="0" w:line="360" w:lineRule="auto"/>
        <w:jc w:val="both"/>
      </w:pPr>
    </w:p>
    <w:p w14:paraId="534824EE" w14:textId="571E6FA4" w:rsidR="000818A8" w:rsidRPr="00F50E65" w:rsidRDefault="000818A8" w:rsidP="007B255A">
      <w:pPr>
        <w:spacing w:after="0" w:line="360" w:lineRule="auto"/>
        <w:jc w:val="both"/>
        <w:rPr>
          <w:bCs/>
        </w:rPr>
      </w:pPr>
      <w:r w:rsidRPr="00F50E65">
        <w:rPr>
          <w:noProof/>
          <w:lang w:eastAsia="en-GB"/>
        </w:rPr>
        <w:drawing>
          <wp:anchor distT="0" distB="0" distL="114300" distR="114300" simplePos="0" relativeHeight="251660288" behindDoc="1" locked="0" layoutInCell="1" allowOverlap="1" wp14:anchorId="4B80D256" wp14:editId="2A98BF08">
            <wp:simplePos x="0" y="0"/>
            <wp:positionH relativeFrom="margin">
              <wp:align>right</wp:align>
            </wp:positionH>
            <wp:positionV relativeFrom="paragraph">
              <wp:posOffset>6985</wp:posOffset>
            </wp:positionV>
            <wp:extent cx="1800860" cy="1910080"/>
            <wp:effectExtent l="0" t="0" r="8890" b="0"/>
            <wp:wrapTight wrapText="bothSides">
              <wp:wrapPolygon edited="0">
                <wp:start x="0" y="0"/>
                <wp:lineTo x="0" y="21327"/>
                <wp:lineTo x="21478" y="21327"/>
                <wp:lineTo x="2147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800860" cy="1910080"/>
                    </a:xfrm>
                    <a:prstGeom prst="rect">
                      <a:avLst/>
                    </a:prstGeom>
                  </pic:spPr>
                </pic:pic>
              </a:graphicData>
            </a:graphic>
            <wp14:sizeRelH relativeFrom="page">
              <wp14:pctWidth>0</wp14:pctWidth>
            </wp14:sizeRelH>
            <wp14:sizeRelV relativeFrom="page">
              <wp14:pctHeight>0</wp14:pctHeight>
            </wp14:sizeRelV>
          </wp:anchor>
        </w:drawing>
      </w:r>
      <w:r w:rsidRPr="00F50E65">
        <w:rPr>
          <w:bCs/>
        </w:rPr>
        <w:t>Click Play</w:t>
      </w:r>
      <w:r w:rsidRPr="00F50E65">
        <w:t>. The first thing we should now notice</w:t>
      </w:r>
      <w:r w:rsidR="00585503" w:rsidRPr="00F50E65">
        <w:t xml:space="preserve"> is</w:t>
      </w:r>
      <w:r w:rsidRPr="00F50E65">
        <w:t xml:space="preserve"> that all chess pieces project shadows. Moreover, if we look in the Hierarchy panel</w:t>
      </w:r>
      <w:r w:rsidR="00585503" w:rsidRPr="00F50E65">
        <w:t>,</w:t>
      </w:r>
      <w:r w:rsidRPr="00F50E65">
        <w:t xml:space="preserve"> a new </w:t>
      </w:r>
      <w:proofErr w:type="spellStart"/>
      <w:r w:rsidRPr="00F50E65">
        <w:rPr>
          <w:i/>
        </w:rPr>
        <w:t>ShadowCamera</w:t>
      </w:r>
      <w:proofErr w:type="spellEnd"/>
      <w:r w:rsidRPr="00F50E65">
        <w:t xml:space="preserve"> should have appeared. </w:t>
      </w:r>
      <w:r w:rsidRPr="00F50E65">
        <w:rPr>
          <w:bCs/>
        </w:rPr>
        <w:t>Select the chess board; in the inspector panel under the shader section</w:t>
      </w:r>
      <w:r w:rsidR="00910B32" w:rsidRPr="00F50E65">
        <w:rPr>
          <w:bCs/>
        </w:rPr>
        <w:t>,</w:t>
      </w:r>
      <w:r w:rsidRPr="00F50E65">
        <w:rPr>
          <w:bCs/>
        </w:rPr>
        <w:t xml:space="preserve"> we should see that the </w:t>
      </w:r>
      <w:proofErr w:type="spellStart"/>
      <w:r w:rsidRPr="00F50E65">
        <w:rPr>
          <w:bCs/>
          <w:i/>
        </w:rPr>
        <w:t>Dyn</w:t>
      </w:r>
      <w:proofErr w:type="spellEnd"/>
      <w:r w:rsidRPr="00F50E65">
        <w:rPr>
          <w:bCs/>
          <w:i/>
        </w:rPr>
        <w:t xml:space="preserve"> runtime shadows</w:t>
      </w:r>
      <w:r w:rsidRPr="00F50E65">
        <w:rPr>
          <w:bCs/>
        </w:rPr>
        <w:t xml:space="preserve"> section has been populated. Double</w:t>
      </w:r>
      <w:r w:rsidR="00910B32" w:rsidRPr="00F50E65">
        <w:rPr>
          <w:bCs/>
        </w:rPr>
        <w:t>-</w:t>
      </w:r>
      <w:r w:rsidRPr="00F50E65">
        <w:rPr>
          <w:bCs/>
        </w:rPr>
        <w:t xml:space="preserve">click on the icon with the eye/mountain; a new alpha channel map should appear showing </w:t>
      </w:r>
      <w:r w:rsidR="00A330D5" w:rsidRPr="00F50E65">
        <w:rPr>
          <w:bCs/>
        </w:rPr>
        <w:t>us</w:t>
      </w:r>
      <w:r w:rsidRPr="00F50E65">
        <w:rPr>
          <w:bCs/>
        </w:rPr>
        <w:t xml:space="preserve"> all the elements that produce dynamic shadows!</w:t>
      </w:r>
    </w:p>
    <w:p w14:paraId="7478A473" w14:textId="45ADC8CF" w:rsidR="00D3380C" w:rsidRPr="00F50E65" w:rsidRDefault="00D3380C" w:rsidP="007B255A">
      <w:pPr>
        <w:pStyle w:val="Heading1"/>
        <w:jc w:val="both"/>
      </w:pPr>
      <w:bookmarkStart w:id="8" w:name="_Toc36120148"/>
      <w:r w:rsidRPr="00F50E65">
        <w:lastRenderedPageBreak/>
        <w:t xml:space="preserve">GUI </w:t>
      </w:r>
      <w:r w:rsidR="00A330D5" w:rsidRPr="00F50E65">
        <w:t>e</w:t>
      </w:r>
      <w:r w:rsidRPr="00F50E65">
        <w:t>lements</w:t>
      </w:r>
      <w:bookmarkEnd w:id="8"/>
    </w:p>
    <w:p w14:paraId="3B3C1017" w14:textId="2540835D" w:rsidR="00D3380C" w:rsidRPr="00F50E65" w:rsidRDefault="00D3380C" w:rsidP="007B255A">
      <w:pPr>
        <w:spacing w:after="0" w:line="360" w:lineRule="auto"/>
        <w:jc w:val="both"/>
      </w:pPr>
      <w:r w:rsidRPr="00F50E65">
        <w:t xml:space="preserve">Next, we will develop 3 </w:t>
      </w:r>
      <w:r w:rsidRPr="00F50E65">
        <w:rPr>
          <w:bCs/>
        </w:rPr>
        <w:t>GUI elements. The first is to e</w:t>
      </w:r>
      <w:r w:rsidRPr="00F50E65">
        <w:t>nable the user to change the shadows settings, the second is to enable the user to move the chess pieces</w:t>
      </w:r>
      <w:r w:rsidR="001F2C06" w:rsidRPr="00F50E65">
        <w:t>,</w:t>
      </w:r>
      <w:r w:rsidRPr="00F50E65">
        <w:t xml:space="preserve"> and the last is to enable the user to move around the room.</w:t>
      </w:r>
    </w:p>
    <w:p w14:paraId="0FB0D5A6" w14:textId="1311431E" w:rsidR="00D3380C" w:rsidRPr="00F50E65" w:rsidRDefault="00ED4A8C" w:rsidP="007B255A">
      <w:pPr>
        <w:pStyle w:val="Heading2"/>
        <w:spacing w:line="360" w:lineRule="auto"/>
        <w:jc w:val="both"/>
      </w:pPr>
      <w:bookmarkStart w:id="9" w:name="_Toc36120149"/>
      <w:r w:rsidRPr="00F50E65">
        <w:t>C</w:t>
      </w:r>
      <w:r w:rsidR="00D3380C" w:rsidRPr="00F50E65">
        <w:t>hanging the shadows dynamically</w:t>
      </w:r>
      <w:bookmarkEnd w:id="9"/>
    </w:p>
    <w:p w14:paraId="40E5C2EA" w14:textId="7E79AC65" w:rsidR="00ED4A8C" w:rsidRPr="00F50E65" w:rsidRDefault="00ED4A8C" w:rsidP="007B255A">
      <w:pPr>
        <w:pStyle w:val="ListParagraph"/>
        <w:numPr>
          <w:ilvl w:val="0"/>
          <w:numId w:val="38"/>
        </w:numPr>
        <w:spacing w:after="120" w:line="360" w:lineRule="auto"/>
        <w:jc w:val="both"/>
      </w:pPr>
      <w:r w:rsidRPr="00F50E65">
        <w:t xml:space="preserve">The first thing to do is </w:t>
      </w:r>
      <w:r w:rsidRPr="00F50E65">
        <w:rPr>
          <w:bCs/>
        </w:rPr>
        <w:t>create</w:t>
      </w:r>
      <w:r w:rsidRPr="00F50E65">
        <w:t xml:space="preserve"> a new </w:t>
      </w:r>
      <w:r w:rsidRPr="00F50E65">
        <w:rPr>
          <w:b/>
          <w:bCs/>
        </w:rPr>
        <w:t>empty object</w:t>
      </w:r>
      <w:r w:rsidR="00E55ED1" w:rsidRPr="00F50E65">
        <w:t xml:space="preserve">, </w:t>
      </w:r>
      <w:r w:rsidRPr="00F50E65">
        <w:rPr>
          <w:bCs/>
        </w:rPr>
        <w:t>rename</w:t>
      </w:r>
      <w:r w:rsidRPr="00F50E65">
        <w:t xml:space="preserve"> it </w:t>
      </w:r>
      <w:proofErr w:type="spellStart"/>
      <w:r w:rsidRPr="00F50E65">
        <w:rPr>
          <w:i/>
          <w:iCs/>
        </w:rPr>
        <w:t>GUIElements</w:t>
      </w:r>
      <w:proofErr w:type="spellEnd"/>
      <w:r w:rsidR="00946EC0" w:rsidRPr="00F50E65">
        <w:rPr>
          <w:i/>
          <w:iCs/>
        </w:rPr>
        <w:t>,</w:t>
      </w:r>
      <w:r w:rsidR="00E55ED1" w:rsidRPr="00F50E65">
        <w:rPr>
          <w:i/>
          <w:iCs/>
        </w:rPr>
        <w:t xml:space="preserve"> and check its position is 0, 0, 0</w:t>
      </w:r>
      <w:r w:rsidRPr="00F50E65">
        <w:t>.</w:t>
      </w:r>
    </w:p>
    <w:p w14:paraId="6BAE61F7" w14:textId="1CD7AC62" w:rsidR="00ED4A8C" w:rsidRPr="00F50E65" w:rsidRDefault="00ED4A8C" w:rsidP="007B255A">
      <w:pPr>
        <w:pStyle w:val="ListParagraph"/>
        <w:numPr>
          <w:ilvl w:val="0"/>
          <w:numId w:val="38"/>
        </w:numPr>
        <w:spacing w:after="120" w:line="360" w:lineRule="auto"/>
        <w:jc w:val="both"/>
      </w:pPr>
      <w:r w:rsidRPr="00F50E65">
        <w:t xml:space="preserve">Repeat this again, renaming the new object </w:t>
      </w:r>
      <w:proofErr w:type="spellStart"/>
      <w:r w:rsidRPr="00F50E65">
        <w:rPr>
          <w:i/>
          <w:iCs/>
        </w:rPr>
        <w:t>MainGUI</w:t>
      </w:r>
      <w:proofErr w:type="spellEnd"/>
      <w:r w:rsidRPr="00F50E65">
        <w:t>, and from the Hierarchy panel</w:t>
      </w:r>
      <w:r w:rsidR="008D15C1" w:rsidRPr="00F50E65">
        <w:t>,</w:t>
      </w:r>
      <w:r w:rsidRPr="00F50E65">
        <w:t xml:space="preserve"> d</w:t>
      </w:r>
      <w:r w:rsidRPr="00F50E65">
        <w:rPr>
          <w:bCs/>
        </w:rPr>
        <w:t>rag</w:t>
      </w:r>
      <w:r w:rsidRPr="00F50E65">
        <w:t xml:space="preserve"> it and drop it on the top of GUI Elements (this will make it a child of GUI Elements).</w:t>
      </w:r>
    </w:p>
    <w:p w14:paraId="4569268B" w14:textId="18FCF1AA" w:rsidR="00ED4A8C" w:rsidRPr="00F50E65" w:rsidRDefault="00ED4A8C" w:rsidP="007B255A">
      <w:pPr>
        <w:pStyle w:val="ListParagraph"/>
        <w:numPr>
          <w:ilvl w:val="0"/>
          <w:numId w:val="38"/>
        </w:numPr>
        <w:spacing w:after="0" w:line="360" w:lineRule="auto"/>
        <w:jc w:val="both"/>
        <w:rPr>
          <w:bCs/>
        </w:rPr>
      </w:pPr>
      <w:r w:rsidRPr="00F50E65">
        <w:rPr>
          <w:bCs/>
        </w:rPr>
        <w:t xml:space="preserve">Create another empty object and rename it </w:t>
      </w:r>
      <w:proofErr w:type="spellStart"/>
      <w:r w:rsidRPr="00F50E65">
        <w:rPr>
          <w:bCs/>
          <w:i/>
          <w:iCs/>
        </w:rPr>
        <w:t>ScreenResolution</w:t>
      </w:r>
      <w:proofErr w:type="spellEnd"/>
      <w:r w:rsidRPr="00F50E65">
        <w:rPr>
          <w:bCs/>
        </w:rPr>
        <w:t xml:space="preserve"> and make it a child of </w:t>
      </w:r>
      <w:proofErr w:type="spellStart"/>
      <w:r w:rsidRPr="00F50E65">
        <w:rPr>
          <w:bCs/>
        </w:rPr>
        <w:t>GUIElements</w:t>
      </w:r>
      <w:proofErr w:type="spellEnd"/>
      <w:r w:rsidRPr="00F50E65">
        <w:rPr>
          <w:bCs/>
        </w:rPr>
        <w:t xml:space="preserve"> as well. Then</w:t>
      </w:r>
      <w:r w:rsidR="00562C6C" w:rsidRPr="00F50E65">
        <w:rPr>
          <w:bCs/>
        </w:rPr>
        <w:t>,</w:t>
      </w:r>
      <w:r w:rsidRPr="00F50E65">
        <w:rPr>
          <w:bCs/>
        </w:rPr>
        <w:t xml:space="preserve"> we click on the Screen resolution element from the Hierarchy panel</w:t>
      </w:r>
      <w:r w:rsidR="00562C6C" w:rsidRPr="00F50E65">
        <w:rPr>
          <w:bCs/>
        </w:rPr>
        <w:t>,</w:t>
      </w:r>
      <w:r w:rsidRPr="00F50E65">
        <w:rPr>
          <w:bCs/>
        </w:rPr>
        <w:t xml:space="preserve"> and in the inspector tab</w:t>
      </w:r>
      <w:r w:rsidR="00562C6C" w:rsidRPr="00F50E65">
        <w:rPr>
          <w:bCs/>
        </w:rPr>
        <w:t>,</w:t>
      </w:r>
      <w:r w:rsidRPr="00F50E65">
        <w:rPr>
          <w:bCs/>
        </w:rPr>
        <w:t xml:space="preserve"> drag and drop the </w:t>
      </w:r>
      <w:r w:rsidRPr="00F50E65">
        <w:rPr>
          <w:bCs/>
          <w:i/>
          <w:iCs/>
        </w:rPr>
        <w:t>Screen resolution</w:t>
      </w:r>
      <w:r w:rsidRPr="00F50E65">
        <w:rPr>
          <w:bCs/>
        </w:rPr>
        <w:t xml:space="preserve"> </w:t>
      </w:r>
      <w:r w:rsidRPr="00F50E65">
        <w:rPr>
          <w:bCs/>
          <w:i/>
          <w:iCs/>
        </w:rPr>
        <w:t>script</w:t>
      </w:r>
      <w:r w:rsidRPr="00F50E65">
        <w:rPr>
          <w:bCs/>
        </w:rPr>
        <w:t xml:space="preserve"> from the scripts folder.</w:t>
      </w:r>
    </w:p>
    <w:p w14:paraId="6927DA51" w14:textId="0326A4E3" w:rsidR="00ED4A8C" w:rsidRPr="00F50E65" w:rsidRDefault="00E329B4" w:rsidP="007B255A">
      <w:pPr>
        <w:pStyle w:val="ListParagraph"/>
        <w:numPr>
          <w:ilvl w:val="0"/>
          <w:numId w:val="38"/>
        </w:numPr>
        <w:spacing w:after="0" w:line="360" w:lineRule="auto"/>
        <w:jc w:val="both"/>
        <w:rPr>
          <w:bCs/>
        </w:rPr>
      </w:pPr>
      <w:r w:rsidRPr="00F50E65">
        <w:rPr>
          <w:bCs/>
          <w:noProof/>
          <w:lang w:eastAsia="en-GB"/>
        </w:rPr>
        <w:drawing>
          <wp:anchor distT="0" distB="0" distL="114300" distR="114300" simplePos="0" relativeHeight="251663360" behindDoc="1" locked="0" layoutInCell="1" allowOverlap="1" wp14:anchorId="620507C7" wp14:editId="40E54CFB">
            <wp:simplePos x="0" y="0"/>
            <wp:positionH relativeFrom="margin">
              <wp:align>right</wp:align>
            </wp:positionH>
            <wp:positionV relativeFrom="paragraph">
              <wp:posOffset>3521</wp:posOffset>
            </wp:positionV>
            <wp:extent cx="1771015" cy="991870"/>
            <wp:effectExtent l="0" t="0" r="635" b="0"/>
            <wp:wrapTight wrapText="bothSides">
              <wp:wrapPolygon edited="0">
                <wp:start x="0" y="0"/>
                <wp:lineTo x="0" y="21157"/>
                <wp:lineTo x="21375" y="21157"/>
                <wp:lineTo x="2137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771015" cy="991870"/>
                    </a:xfrm>
                    <a:prstGeom prst="rect">
                      <a:avLst/>
                    </a:prstGeom>
                  </pic:spPr>
                </pic:pic>
              </a:graphicData>
            </a:graphic>
            <wp14:sizeRelH relativeFrom="page">
              <wp14:pctWidth>0</wp14:pctWidth>
            </wp14:sizeRelH>
            <wp14:sizeRelV relativeFrom="page">
              <wp14:pctHeight>0</wp14:pctHeight>
            </wp14:sizeRelV>
          </wp:anchor>
        </w:drawing>
      </w:r>
      <w:r w:rsidR="00ED4A8C" w:rsidRPr="00F50E65">
        <w:rPr>
          <w:bCs/>
        </w:rPr>
        <w:t xml:space="preserve">Now we need to add the </w:t>
      </w:r>
      <w:proofErr w:type="spellStart"/>
      <w:r w:rsidR="00ED4A8C" w:rsidRPr="00F50E65">
        <w:rPr>
          <w:bCs/>
        </w:rPr>
        <w:t>MainGUI</w:t>
      </w:r>
      <w:proofErr w:type="spellEnd"/>
      <w:r w:rsidR="00ED4A8C" w:rsidRPr="00F50E65">
        <w:rPr>
          <w:bCs/>
        </w:rPr>
        <w:t xml:space="preserve"> script as well: </w:t>
      </w:r>
    </w:p>
    <w:p w14:paraId="6C08992C" w14:textId="721ED273" w:rsidR="00ED4A8C" w:rsidRPr="00F50E65" w:rsidRDefault="00ED4A8C" w:rsidP="007B255A">
      <w:pPr>
        <w:pStyle w:val="ListParagraph"/>
        <w:numPr>
          <w:ilvl w:val="0"/>
          <w:numId w:val="39"/>
        </w:numPr>
        <w:spacing w:after="0" w:line="360" w:lineRule="auto"/>
        <w:jc w:val="both"/>
        <w:rPr>
          <w:bCs/>
        </w:rPr>
      </w:pPr>
      <w:r w:rsidRPr="00F50E65">
        <w:rPr>
          <w:bCs/>
        </w:rPr>
        <w:t xml:space="preserve">Click on the </w:t>
      </w:r>
      <w:proofErr w:type="spellStart"/>
      <w:r w:rsidRPr="00F50E65">
        <w:rPr>
          <w:bCs/>
        </w:rPr>
        <w:t>MainGUI</w:t>
      </w:r>
      <w:proofErr w:type="spellEnd"/>
      <w:r w:rsidRPr="00F50E65">
        <w:rPr>
          <w:bCs/>
        </w:rPr>
        <w:t xml:space="preserve"> element on the Hierarchy panel</w:t>
      </w:r>
      <w:r w:rsidR="00BD68A9" w:rsidRPr="00F50E65">
        <w:rPr>
          <w:bCs/>
        </w:rPr>
        <w:t>,</w:t>
      </w:r>
      <w:r w:rsidRPr="00F50E65">
        <w:rPr>
          <w:bCs/>
        </w:rPr>
        <w:t xml:space="preserve"> and in the </w:t>
      </w:r>
      <w:r w:rsidR="002006EF" w:rsidRPr="00F50E65">
        <w:rPr>
          <w:bCs/>
        </w:rPr>
        <w:t>I</w:t>
      </w:r>
      <w:r w:rsidRPr="00F50E65">
        <w:rPr>
          <w:bCs/>
        </w:rPr>
        <w:t>nspector tab</w:t>
      </w:r>
      <w:r w:rsidR="00BD68A9" w:rsidRPr="00F50E65">
        <w:rPr>
          <w:bCs/>
        </w:rPr>
        <w:t>,</w:t>
      </w:r>
      <w:r w:rsidRPr="00F50E65">
        <w:rPr>
          <w:bCs/>
        </w:rPr>
        <w:t xml:space="preserve"> drag and drop the </w:t>
      </w:r>
      <w:proofErr w:type="spellStart"/>
      <w:r w:rsidRPr="00F50E65">
        <w:rPr>
          <w:bCs/>
          <w:i/>
          <w:iCs/>
        </w:rPr>
        <w:t>MainGUI</w:t>
      </w:r>
      <w:proofErr w:type="spellEnd"/>
      <w:r w:rsidRPr="00F50E65">
        <w:rPr>
          <w:bCs/>
          <w:i/>
          <w:iCs/>
        </w:rPr>
        <w:t xml:space="preserve"> script</w:t>
      </w:r>
      <w:r w:rsidRPr="00F50E65">
        <w:rPr>
          <w:bCs/>
        </w:rPr>
        <w:t xml:space="preserve"> from the scripts folder. </w:t>
      </w:r>
    </w:p>
    <w:p w14:paraId="2CD3580C" w14:textId="4D340C76" w:rsidR="00ED4A8C" w:rsidRPr="00F50E65" w:rsidRDefault="00ED4A8C" w:rsidP="007B255A">
      <w:pPr>
        <w:pStyle w:val="ListParagraph"/>
        <w:numPr>
          <w:ilvl w:val="0"/>
          <w:numId w:val="39"/>
        </w:numPr>
        <w:spacing w:after="0" w:line="360" w:lineRule="auto"/>
        <w:jc w:val="both"/>
        <w:rPr>
          <w:bCs/>
        </w:rPr>
      </w:pPr>
      <w:r w:rsidRPr="00F50E65">
        <w:rPr>
          <w:bCs/>
        </w:rPr>
        <w:t>Fill in the</w:t>
      </w:r>
      <w:r w:rsidRPr="00F50E65">
        <w:rPr>
          <w:bCs/>
          <w:u w:val="single"/>
        </w:rPr>
        <w:t xml:space="preserve"> </w:t>
      </w:r>
      <w:proofErr w:type="spellStart"/>
      <w:r w:rsidRPr="00F50E65">
        <w:rPr>
          <w:bCs/>
          <w:u w:val="single"/>
        </w:rPr>
        <w:t>LightSource</w:t>
      </w:r>
      <w:proofErr w:type="spellEnd"/>
      <w:r w:rsidRPr="00F50E65">
        <w:rPr>
          <w:bCs/>
        </w:rPr>
        <w:t xml:space="preserve"> field by dragging the point light element from the Hierarchy panel</w:t>
      </w:r>
      <w:r w:rsidR="00BD68A9" w:rsidRPr="00F50E65">
        <w:rPr>
          <w:bCs/>
        </w:rPr>
        <w:t xml:space="preserve"> and</w:t>
      </w:r>
      <w:r w:rsidRPr="00F50E65">
        <w:rPr>
          <w:bCs/>
        </w:rPr>
        <w:t xml:space="preserve"> then check that </w:t>
      </w:r>
      <w:r w:rsidR="00BD68A9" w:rsidRPr="00F50E65">
        <w:rPr>
          <w:bCs/>
        </w:rPr>
        <w:t xml:space="preserve">both </w:t>
      </w:r>
      <w:proofErr w:type="spellStart"/>
      <w:r w:rsidRPr="00F50E65">
        <w:rPr>
          <w:bCs/>
        </w:rPr>
        <w:t>LogoX</w:t>
      </w:r>
      <w:proofErr w:type="spellEnd"/>
      <w:r w:rsidRPr="00F50E65">
        <w:rPr>
          <w:bCs/>
        </w:rPr>
        <w:t xml:space="preserve"> and </w:t>
      </w:r>
      <w:proofErr w:type="spellStart"/>
      <w:r w:rsidRPr="00F50E65">
        <w:rPr>
          <w:bCs/>
        </w:rPr>
        <w:t>LogoY</w:t>
      </w:r>
      <w:proofErr w:type="spellEnd"/>
      <w:r w:rsidRPr="00F50E65">
        <w:rPr>
          <w:bCs/>
        </w:rPr>
        <w:t xml:space="preserve"> are set to 5. </w:t>
      </w:r>
    </w:p>
    <w:p w14:paraId="0C733ED2" w14:textId="60CEE946" w:rsidR="00ED4A8C" w:rsidRPr="00F50E65" w:rsidRDefault="00ED4A8C" w:rsidP="007B255A">
      <w:pPr>
        <w:pStyle w:val="ListParagraph"/>
        <w:numPr>
          <w:ilvl w:val="0"/>
          <w:numId w:val="39"/>
        </w:numPr>
        <w:spacing w:after="0" w:line="360" w:lineRule="auto"/>
        <w:jc w:val="both"/>
        <w:rPr>
          <w:bCs/>
        </w:rPr>
      </w:pPr>
      <w:r w:rsidRPr="00F50E65">
        <w:rPr>
          <w:bCs/>
        </w:rPr>
        <w:t xml:space="preserve">Fill the </w:t>
      </w:r>
      <w:r w:rsidRPr="00F50E65">
        <w:rPr>
          <w:bCs/>
          <w:u w:val="single"/>
        </w:rPr>
        <w:t>Unified controller</w:t>
      </w:r>
      <w:r w:rsidRPr="00F50E65">
        <w:rPr>
          <w:bCs/>
        </w:rPr>
        <w:t xml:space="preserve"> field by dragging the </w:t>
      </w:r>
      <w:proofErr w:type="spellStart"/>
      <w:r w:rsidRPr="00F50E65">
        <w:rPr>
          <w:bCs/>
          <w:i/>
          <w:iCs/>
        </w:rPr>
        <w:t>unifiedShaderController</w:t>
      </w:r>
      <w:proofErr w:type="spellEnd"/>
      <w:r w:rsidRPr="00F50E65">
        <w:rPr>
          <w:bCs/>
        </w:rPr>
        <w:t xml:space="preserve"> element from the Hierarchy panel.</w:t>
      </w:r>
    </w:p>
    <w:p w14:paraId="2C8A33A1" w14:textId="05D7D9B6" w:rsidR="00ED4A8C" w:rsidRPr="00F50E65" w:rsidRDefault="00ED4A8C" w:rsidP="007B255A">
      <w:pPr>
        <w:pStyle w:val="ListParagraph"/>
        <w:numPr>
          <w:ilvl w:val="0"/>
          <w:numId w:val="39"/>
        </w:numPr>
        <w:spacing w:after="0" w:line="360" w:lineRule="auto"/>
        <w:jc w:val="both"/>
        <w:rPr>
          <w:bCs/>
        </w:rPr>
      </w:pPr>
      <w:bookmarkStart w:id="10" w:name="_Hlk32585061"/>
      <w:r w:rsidRPr="00F50E65">
        <w:rPr>
          <w:bCs/>
        </w:rPr>
        <w:t xml:space="preserve">Fill the </w:t>
      </w:r>
      <w:r w:rsidRPr="00F50E65">
        <w:rPr>
          <w:bCs/>
          <w:iCs/>
          <w:u w:val="single"/>
        </w:rPr>
        <w:t>Screen Resolution</w:t>
      </w:r>
      <w:r w:rsidRPr="00F50E65">
        <w:rPr>
          <w:bCs/>
          <w:i/>
        </w:rPr>
        <w:t xml:space="preserve"> </w:t>
      </w:r>
      <w:r w:rsidRPr="00F50E65">
        <w:rPr>
          <w:bCs/>
        </w:rPr>
        <w:t xml:space="preserve">field by dragging the </w:t>
      </w:r>
      <w:proofErr w:type="spellStart"/>
      <w:r w:rsidRPr="00F50E65">
        <w:rPr>
          <w:bCs/>
        </w:rPr>
        <w:t>ScreenResolution</w:t>
      </w:r>
      <w:proofErr w:type="spellEnd"/>
      <w:r w:rsidRPr="00F50E65">
        <w:rPr>
          <w:bCs/>
        </w:rPr>
        <w:t xml:space="preserve"> element from the hierarchy panel</w:t>
      </w:r>
      <w:r w:rsidR="00BD68A9" w:rsidRPr="00F50E65">
        <w:rPr>
          <w:bCs/>
        </w:rPr>
        <w:t>.</w:t>
      </w:r>
    </w:p>
    <w:bookmarkEnd w:id="10"/>
    <w:p w14:paraId="4070A6A0" w14:textId="5CDD8572" w:rsidR="000C6872" w:rsidRPr="00F50E65" w:rsidRDefault="00ED4A8C" w:rsidP="000C6872">
      <w:pPr>
        <w:pStyle w:val="ListParagraph"/>
        <w:numPr>
          <w:ilvl w:val="0"/>
          <w:numId w:val="38"/>
        </w:numPr>
        <w:spacing w:after="0" w:line="360" w:lineRule="auto"/>
        <w:rPr>
          <w:bCs/>
        </w:rPr>
      </w:pPr>
      <w:r w:rsidRPr="00F50E65">
        <w:rPr>
          <w:bCs/>
        </w:rPr>
        <w:t xml:space="preserve">Now create a </w:t>
      </w:r>
      <w:r w:rsidRPr="00F50E65">
        <w:rPr>
          <w:b/>
        </w:rPr>
        <w:t>new folder</w:t>
      </w:r>
      <w:r w:rsidRPr="00F50E65">
        <w:rPr>
          <w:bCs/>
        </w:rPr>
        <w:t xml:space="preserve"> for the custom skin field and rename it </w:t>
      </w:r>
      <w:r w:rsidRPr="00F50E65">
        <w:rPr>
          <w:b/>
          <w:i/>
          <w:iCs/>
        </w:rPr>
        <w:t>GUI</w:t>
      </w:r>
      <w:r w:rsidR="000C6872" w:rsidRPr="00F50E65">
        <w:rPr>
          <w:bCs/>
        </w:rPr>
        <w:t>:</w:t>
      </w:r>
    </w:p>
    <w:p w14:paraId="03B80B20" w14:textId="388EC9FA" w:rsidR="00DB54AF" w:rsidRPr="00995EDD" w:rsidRDefault="00ED4A8C" w:rsidP="00DB54AF">
      <w:pPr>
        <w:pStyle w:val="ListParagraph"/>
        <w:numPr>
          <w:ilvl w:val="1"/>
          <w:numId w:val="38"/>
        </w:numPr>
        <w:spacing w:after="0" w:line="360" w:lineRule="auto"/>
        <w:jc w:val="both"/>
        <w:rPr>
          <w:bCs/>
          <w:color w:val="FF0000"/>
        </w:rPr>
      </w:pPr>
      <w:r w:rsidRPr="00995EDD">
        <w:rPr>
          <w:bCs/>
          <w:color w:val="FF0000"/>
        </w:rPr>
        <w:t xml:space="preserve">Import a new asset </w:t>
      </w:r>
      <w:proofErr w:type="spellStart"/>
      <w:r w:rsidRPr="00995EDD">
        <w:rPr>
          <w:bCs/>
          <w:i/>
          <w:iCs/>
          <w:color w:val="FF0000"/>
        </w:rPr>
        <w:t>CustomSkin.guiskin</w:t>
      </w:r>
      <w:proofErr w:type="spellEnd"/>
      <w:r w:rsidR="000C6872" w:rsidRPr="00995EDD">
        <w:rPr>
          <w:bCs/>
          <w:color w:val="FF0000"/>
        </w:rPr>
        <w:t xml:space="preserve"> from the </w:t>
      </w:r>
      <w:r w:rsidR="00F610D3">
        <w:rPr>
          <w:bCs/>
          <w:color w:val="FF0000"/>
        </w:rPr>
        <w:t>Assets</w:t>
      </w:r>
      <w:r w:rsidR="000C6872" w:rsidRPr="00995EDD">
        <w:rPr>
          <w:bCs/>
          <w:color w:val="FF0000"/>
        </w:rPr>
        <w:t xml:space="preserve"> folder</w:t>
      </w:r>
    </w:p>
    <w:p w14:paraId="56086E04" w14:textId="234337A8" w:rsidR="00DB54AF" w:rsidRPr="00F50E65" w:rsidRDefault="00DB54AF" w:rsidP="00DB54AF">
      <w:pPr>
        <w:pStyle w:val="ListParagraph"/>
        <w:numPr>
          <w:ilvl w:val="1"/>
          <w:numId w:val="38"/>
        </w:numPr>
        <w:rPr>
          <w:bCs/>
        </w:rPr>
      </w:pPr>
      <w:r w:rsidRPr="00F50E65">
        <w:rPr>
          <w:bCs/>
        </w:rPr>
        <w:t xml:space="preserve">Fill the </w:t>
      </w:r>
      <w:r w:rsidRPr="0027292A">
        <w:rPr>
          <w:bCs/>
          <w:u w:val="single"/>
        </w:rPr>
        <w:t>Custom Skin</w:t>
      </w:r>
      <w:r w:rsidRPr="00F50E65">
        <w:rPr>
          <w:bCs/>
        </w:rPr>
        <w:t xml:space="preserve"> field by dragging the </w:t>
      </w:r>
      <w:proofErr w:type="spellStart"/>
      <w:r w:rsidRPr="00F50E65">
        <w:rPr>
          <w:bCs/>
          <w:i/>
          <w:iCs/>
        </w:rPr>
        <w:t>CustomSkin</w:t>
      </w:r>
      <w:proofErr w:type="spellEnd"/>
      <w:r w:rsidRPr="00F50E65">
        <w:rPr>
          <w:bCs/>
          <w:i/>
          <w:iCs/>
        </w:rPr>
        <w:t xml:space="preserve"> asset</w:t>
      </w:r>
    </w:p>
    <w:p w14:paraId="039FEF16" w14:textId="77777777" w:rsidR="00DB54AF" w:rsidRPr="00F50E65" w:rsidRDefault="00DB54AF" w:rsidP="0027292A">
      <w:pPr>
        <w:rPr>
          <w:bCs/>
        </w:rPr>
      </w:pPr>
    </w:p>
    <w:p w14:paraId="1CFFFF47" w14:textId="155238A7" w:rsidR="00ED4A8C" w:rsidRPr="00F50E65" w:rsidRDefault="00ED4A8C" w:rsidP="0027292A"/>
    <w:p w14:paraId="0E542062" w14:textId="1F5D4D3E" w:rsidR="002E2198" w:rsidRPr="00F50E65" w:rsidRDefault="002E2198" w:rsidP="007B255A">
      <w:pPr>
        <w:pStyle w:val="Heading1"/>
        <w:jc w:val="both"/>
      </w:pPr>
      <w:bookmarkStart w:id="11" w:name="_Toc36120150"/>
      <w:r w:rsidRPr="00F50E65">
        <w:lastRenderedPageBreak/>
        <w:t>Scripts</w:t>
      </w:r>
      <w:bookmarkEnd w:id="11"/>
    </w:p>
    <w:p w14:paraId="3BFB246A" w14:textId="200E110A" w:rsidR="002E2198" w:rsidRPr="00F50E65" w:rsidRDefault="00B96AAE" w:rsidP="007B255A">
      <w:pPr>
        <w:jc w:val="both"/>
      </w:pPr>
      <w:r w:rsidRPr="00F50E65">
        <w:rPr>
          <w:noProof/>
        </w:rPr>
        <mc:AlternateContent>
          <mc:Choice Requires="wpg">
            <w:drawing>
              <wp:anchor distT="0" distB="0" distL="114300" distR="114300" simplePos="0" relativeHeight="251675648" behindDoc="0" locked="0" layoutInCell="1" allowOverlap="1" wp14:anchorId="6B097FCE" wp14:editId="685A5F92">
                <wp:simplePos x="0" y="0"/>
                <wp:positionH relativeFrom="column">
                  <wp:posOffset>1565031</wp:posOffset>
                </wp:positionH>
                <wp:positionV relativeFrom="paragraph">
                  <wp:posOffset>571402</wp:posOffset>
                </wp:positionV>
                <wp:extent cx="2563495" cy="1785620"/>
                <wp:effectExtent l="0" t="0" r="8255" b="5080"/>
                <wp:wrapNone/>
                <wp:docPr id="19" name="Group 19"/>
                <wp:cNvGraphicFramePr/>
                <a:graphic xmlns:a="http://schemas.openxmlformats.org/drawingml/2006/main">
                  <a:graphicData uri="http://schemas.microsoft.com/office/word/2010/wordprocessingGroup">
                    <wpg:wgp>
                      <wpg:cNvGrpSpPr/>
                      <wpg:grpSpPr>
                        <a:xfrm>
                          <a:off x="0" y="0"/>
                          <a:ext cx="2563495" cy="1785620"/>
                          <a:chOff x="0" y="0"/>
                          <a:chExt cx="2563495" cy="1785620"/>
                        </a:xfrm>
                      </wpg:grpSpPr>
                      <pic:pic xmlns:pic="http://schemas.openxmlformats.org/drawingml/2006/picture">
                        <pic:nvPicPr>
                          <pic:cNvPr id="7" name="Picture 7"/>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3495" cy="1785620"/>
                          </a:xfrm>
                          <a:prstGeom prst="rect">
                            <a:avLst/>
                          </a:prstGeom>
                        </pic:spPr>
                      </pic:pic>
                      <wps:wsp>
                        <wps:cNvPr id="17" name="Straight Arrow Connector 17"/>
                        <wps:cNvCnPr/>
                        <wps:spPr>
                          <a:xfrm flipH="1">
                            <a:off x="2019300" y="1232389"/>
                            <a:ext cx="331177" cy="116645"/>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91A2633" id="Group 19" o:spid="_x0000_s1026" style="position:absolute;margin-left:123.25pt;margin-top:45pt;width:201.85pt;height:140.6pt;z-index:251675648" coordsize="25634,178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">
                <v:shape id="Picture 7" o:spid="_x0000_s1027" type="#_x0000_t75" style="position:absolute;width:25634;height:178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">
                  <v:imagedata r:id="rId27" o:title=""/>
                </v:shape>
                <v:shape id="Straight Arrow Connector 17" o:spid="_x0000_s1028" type="#_x0000_t32" style="position:absolute;left:20193;top:12323;width:3311;height:11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" strokecolor="black [3200]" strokeweight="3pt">
                  <v:stroke endarrow="block" joinstyle="miter"/>
                </v:shape>
              </v:group>
            </w:pict>
          </mc:Fallback>
        </mc:AlternateContent>
      </w:r>
      <w:r w:rsidR="002E2198" w:rsidRPr="00F50E65">
        <w:t>In this lab</w:t>
      </w:r>
      <w:r w:rsidR="00D12C5D" w:rsidRPr="00F50E65">
        <w:t>,</w:t>
      </w:r>
      <w:r w:rsidR="002E2198" w:rsidRPr="00F50E65">
        <w:t xml:space="preserve"> we used </w:t>
      </w:r>
      <w:proofErr w:type="gramStart"/>
      <w:r w:rsidR="002E2198" w:rsidRPr="00F50E65">
        <w:t>a number of</w:t>
      </w:r>
      <w:proofErr w:type="gramEnd"/>
      <w:r w:rsidR="002E2198" w:rsidRPr="00F50E65">
        <w:t xml:space="preserve"> scripts</w:t>
      </w:r>
      <w:r w:rsidR="00D12C5D" w:rsidRPr="00F50E65">
        <w:t>;</w:t>
      </w:r>
      <w:r w:rsidR="002E2198" w:rsidRPr="00F50E65">
        <w:t xml:space="preserve"> please take the time to open them and understand how each of them work. </w:t>
      </w:r>
      <w:r w:rsidR="00A16A83" w:rsidRPr="00F50E65">
        <w:t>In addition, when running you</w:t>
      </w:r>
      <w:r w:rsidR="00F535A1" w:rsidRPr="00F50E65">
        <w:t>r</w:t>
      </w:r>
      <w:r w:rsidR="00A16A83" w:rsidRPr="00F50E65">
        <w:t xml:space="preserve"> application </w:t>
      </w:r>
      <w:r w:rsidRPr="00F50E65">
        <w:t xml:space="preserve">in </w:t>
      </w:r>
      <w:r w:rsidR="00A16A83" w:rsidRPr="00F50E65">
        <w:t xml:space="preserve">editor </w:t>
      </w:r>
      <w:r w:rsidRPr="00F50E65">
        <w:t>windows</w:t>
      </w:r>
      <w:r w:rsidR="00D12C5D" w:rsidRPr="00F50E65">
        <w:t>,</w:t>
      </w:r>
      <w:r w:rsidR="00A16A83" w:rsidRPr="00F50E65">
        <w:t xml:space="preserve"> your shadows will be mirrored</w:t>
      </w:r>
    </w:p>
    <w:p w14:paraId="35893D4D" w14:textId="7875F6E5" w:rsidR="00A16A83" w:rsidRPr="00F50E65" w:rsidRDefault="00A16A83" w:rsidP="007B255A">
      <w:pPr>
        <w:jc w:val="both"/>
      </w:pPr>
    </w:p>
    <w:p w14:paraId="3C6D15D1" w14:textId="388FCAE3" w:rsidR="003C00F7" w:rsidRPr="00F50E65" w:rsidRDefault="003C00F7" w:rsidP="007B255A">
      <w:pPr>
        <w:jc w:val="both"/>
      </w:pPr>
    </w:p>
    <w:p w14:paraId="6386E62D" w14:textId="2A33EE06" w:rsidR="003C00F7" w:rsidRPr="00F50E65" w:rsidRDefault="003C00F7" w:rsidP="007B255A">
      <w:pPr>
        <w:jc w:val="both"/>
      </w:pPr>
    </w:p>
    <w:p w14:paraId="3399ED28" w14:textId="51DDF3D2" w:rsidR="003C00F7" w:rsidRPr="00F50E65" w:rsidRDefault="003C00F7" w:rsidP="007B255A">
      <w:pPr>
        <w:jc w:val="both"/>
      </w:pPr>
    </w:p>
    <w:p w14:paraId="388F92E8" w14:textId="3B253BF6" w:rsidR="003C00F7" w:rsidRPr="00F50E65" w:rsidRDefault="003C00F7" w:rsidP="007B255A">
      <w:pPr>
        <w:jc w:val="both"/>
      </w:pPr>
    </w:p>
    <w:p w14:paraId="2AD67E38" w14:textId="4DC4994F" w:rsidR="003C00F7" w:rsidRPr="00F50E65" w:rsidRDefault="003C00F7" w:rsidP="007B255A">
      <w:pPr>
        <w:jc w:val="both"/>
      </w:pPr>
    </w:p>
    <w:p w14:paraId="59410793" w14:textId="49554831" w:rsidR="00F535A1" w:rsidRPr="00F50E65" w:rsidRDefault="003C00F7" w:rsidP="00F535A1">
      <w:pPr>
        <w:jc w:val="both"/>
      </w:pPr>
      <w:r w:rsidRPr="00F50E65">
        <w:t xml:space="preserve">To fix </w:t>
      </w:r>
      <w:r w:rsidR="00D81886" w:rsidRPr="00F50E65">
        <w:t>it</w:t>
      </w:r>
      <w:r w:rsidR="00EE6CF2" w:rsidRPr="00F50E65">
        <w:t>,</w:t>
      </w:r>
      <w:r w:rsidR="00D81886" w:rsidRPr="00F50E65">
        <w:t xml:space="preserve"> </w:t>
      </w:r>
      <w:r w:rsidRPr="00F50E65">
        <w:t xml:space="preserve">go </w:t>
      </w:r>
      <w:r w:rsidR="00F50E65" w:rsidRPr="00F50E65">
        <w:t xml:space="preserve">to </w:t>
      </w:r>
      <w:r w:rsidRPr="00F50E65">
        <w:t xml:space="preserve">Shaders </w:t>
      </w:r>
      <w:proofErr w:type="gramStart"/>
      <w:r w:rsidRPr="00F50E65">
        <w:t xml:space="preserve">&gt;  </w:t>
      </w:r>
      <w:proofErr w:type="spellStart"/>
      <w:r w:rsidRPr="00F50E65">
        <w:t>RoomShaders.shader</w:t>
      </w:r>
      <w:proofErr w:type="spellEnd"/>
      <w:proofErr w:type="gramEnd"/>
      <w:r w:rsidRPr="00F50E65">
        <w:t xml:space="preserve"> &gt; </w:t>
      </w:r>
      <w:r w:rsidR="00F535A1" w:rsidRPr="00F50E65">
        <w:t>comment</w:t>
      </w:r>
      <w:r w:rsidR="00E55ED1" w:rsidRPr="00F50E65">
        <w:t xml:space="preserve"> the following line</w:t>
      </w:r>
      <w:r w:rsidR="00F535A1" w:rsidRPr="00F50E65">
        <w:t>:</w:t>
      </w:r>
    </w:p>
    <w:p w14:paraId="232824E6" w14:textId="2BE59769" w:rsidR="00F535A1" w:rsidRPr="00F50E65" w:rsidRDefault="00F535A1" w:rsidP="00F535A1">
      <w:pPr>
        <w:pStyle w:val="HTMLPreformatted"/>
        <w:spacing w:before="60" w:after="60"/>
        <w:rPr>
          <w:color w:val="1D1C1D"/>
          <w:sz w:val="18"/>
          <w:szCs w:val="18"/>
        </w:rPr>
      </w:pPr>
      <w:proofErr w:type="spellStart"/>
      <w:proofErr w:type="gramStart"/>
      <w:r w:rsidRPr="00F50E65">
        <w:rPr>
          <w:color w:val="1D1C1D"/>
          <w:sz w:val="18"/>
          <w:szCs w:val="18"/>
        </w:rPr>
        <w:t>output.shadowsVertexInScreenCoords.y</w:t>
      </w:r>
      <w:proofErr w:type="spellEnd"/>
      <w:proofErr w:type="gramEnd"/>
      <w:r w:rsidRPr="00F50E65">
        <w:rPr>
          <w:color w:val="1D1C1D"/>
          <w:sz w:val="18"/>
          <w:szCs w:val="18"/>
        </w:rPr>
        <w:t xml:space="preserve"> = </w:t>
      </w:r>
      <w:proofErr w:type="spellStart"/>
      <w:r w:rsidRPr="00F50E65">
        <w:rPr>
          <w:color w:val="1D1C1D"/>
          <w:sz w:val="18"/>
          <w:szCs w:val="18"/>
        </w:rPr>
        <w:t>output.shadowsVertexInScreenCoords.w</w:t>
      </w:r>
      <w:proofErr w:type="spellEnd"/>
      <w:r w:rsidRPr="00F50E65">
        <w:rPr>
          <w:color w:val="1D1C1D"/>
          <w:sz w:val="18"/>
          <w:szCs w:val="18"/>
        </w:rPr>
        <w:t xml:space="preserve"> - </w:t>
      </w:r>
      <w:proofErr w:type="spellStart"/>
      <w:r w:rsidRPr="00F50E65">
        <w:rPr>
          <w:color w:val="1D1C1D"/>
          <w:sz w:val="18"/>
          <w:szCs w:val="18"/>
        </w:rPr>
        <w:t>output.shadowsVertexInScreenCoords.y</w:t>
      </w:r>
      <w:proofErr w:type="spellEnd"/>
      <w:r w:rsidRPr="00F50E65">
        <w:rPr>
          <w:color w:val="1D1C1D"/>
          <w:sz w:val="18"/>
          <w:szCs w:val="18"/>
        </w:rPr>
        <w:t>;</w:t>
      </w:r>
    </w:p>
    <w:p w14:paraId="57D8A98E" w14:textId="3CDB3E42" w:rsidR="00B96AAE" w:rsidRPr="00F50E65" w:rsidRDefault="00B96AAE" w:rsidP="00F535A1">
      <w:pPr>
        <w:pStyle w:val="HTMLPreformatted"/>
        <w:spacing w:before="60" w:after="60"/>
        <w:rPr>
          <w:color w:val="1D1C1D"/>
          <w:sz w:val="18"/>
          <w:szCs w:val="18"/>
        </w:rPr>
      </w:pPr>
      <w:r w:rsidRPr="00F50E65">
        <w:rPr>
          <w:noProof/>
          <w:color w:val="1D1C1D"/>
          <w:sz w:val="18"/>
          <w:szCs w:val="18"/>
        </w:rPr>
        <mc:AlternateContent>
          <mc:Choice Requires="wpg">
            <w:drawing>
              <wp:anchor distT="0" distB="0" distL="114300" distR="114300" simplePos="0" relativeHeight="251678720" behindDoc="0" locked="0" layoutInCell="1" allowOverlap="1" wp14:anchorId="41F0465D" wp14:editId="29F2018F">
                <wp:simplePos x="0" y="0"/>
                <wp:positionH relativeFrom="column">
                  <wp:posOffset>1518138</wp:posOffset>
                </wp:positionH>
                <wp:positionV relativeFrom="paragraph">
                  <wp:posOffset>12700</wp:posOffset>
                </wp:positionV>
                <wp:extent cx="2555240" cy="1769745"/>
                <wp:effectExtent l="0" t="0" r="0" b="1905"/>
                <wp:wrapNone/>
                <wp:docPr id="20" name="Group 20"/>
                <wp:cNvGraphicFramePr/>
                <a:graphic xmlns:a="http://schemas.openxmlformats.org/drawingml/2006/main">
                  <a:graphicData uri="http://schemas.microsoft.com/office/word/2010/wordprocessingGroup">
                    <wpg:wgp>
                      <wpg:cNvGrpSpPr/>
                      <wpg:grpSpPr>
                        <a:xfrm>
                          <a:off x="0" y="0"/>
                          <a:ext cx="2555240" cy="1769745"/>
                          <a:chOff x="0" y="0"/>
                          <a:chExt cx="2555240" cy="1769745"/>
                        </a:xfrm>
                      </wpg:grpSpPr>
                      <pic:pic xmlns:pic="http://schemas.openxmlformats.org/drawingml/2006/picture">
                        <pic:nvPicPr>
                          <pic:cNvPr id="16" name="Picture 1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55240" cy="1769745"/>
                          </a:xfrm>
                          <a:prstGeom prst="rect">
                            <a:avLst/>
                          </a:prstGeom>
                        </pic:spPr>
                      </pic:pic>
                      <wps:wsp>
                        <wps:cNvPr id="18" name="Straight Arrow Connector 18"/>
                        <wps:cNvCnPr/>
                        <wps:spPr>
                          <a:xfrm flipH="1">
                            <a:off x="2206870" y="1056542"/>
                            <a:ext cx="331177" cy="116645"/>
                          </a:xfrm>
                          <a:prstGeom prst="straightConnector1">
                            <a:avLst/>
                          </a:prstGeom>
                          <a:noFill/>
                          <a:ln w="38100" cap="flat" cmpd="sng" algn="ctr">
                            <a:solidFill>
                              <a:sysClr val="windowText" lastClr="000000"/>
                            </a:solidFill>
                            <a:prstDash val="solid"/>
                            <a:miter lim="800000"/>
                            <a:tailEnd type="triangle"/>
                          </a:ln>
                          <a:effectLst/>
                        </wps:spPr>
                        <wps:bodyPr/>
                      </wps:wsp>
                    </wpg:wgp>
                  </a:graphicData>
                </a:graphic>
              </wp:anchor>
            </w:drawing>
          </mc:Choice>
          <mc:Fallback>
            <w:pict>
              <v:group w14:anchorId="63BC1DD5" id="Group 20" o:spid="_x0000_s1026" style="position:absolute;margin-left:119.55pt;margin-top:1pt;width:201.2pt;height:139.35pt;z-index:251678720" coordsize="25552,17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">
                <v:shape id="Picture 16" o:spid="_x0000_s1027" type="#_x0000_t75" style="position:absolute;width:25552;height:17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">
                  <v:imagedata r:id="rId30" o:title=""/>
                </v:shape>
                <v:shape id="Straight Arrow Connector 18" o:spid="_x0000_s1028" type="#_x0000_t32" style="position:absolute;left:22068;top:10565;width:3312;height:116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" strokecolor="windowText" strokeweight="3pt">
                  <v:stroke endarrow="block" joinstyle="miter"/>
                </v:shape>
              </v:group>
            </w:pict>
          </mc:Fallback>
        </mc:AlternateContent>
      </w:r>
    </w:p>
    <w:p w14:paraId="0FE86BA1" w14:textId="47FC2BB6" w:rsidR="00B96AAE" w:rsidRPr="00F50E65" w:rsidRDefault="00B96AAE" w:rsidP="00F535A1">
      <w:pPr>
        <w:pStyle w:val="HTMLPreformatted"/>
        <w:spacing w:before="60" w:after="60"/>
        <w:rPr>
          <w:color w:val="1D1C1D"/>
          <w:sz w:val="18"/>
          <w:szCs w:val="18"/>
        </w:rPr>
      </w:pPr>
    </w:p>
    <w:p w14:paraId="5AA9E505" w14:textId="77777777" w:rsidR="00B96AAE" w:rsidRPr="00F50E65" w:rsidRDefault="00B96AAE" w:rsidP="00F535A1">
      <w:pPr>
        <w:pStyle w:val="HTMLPreformatted"/>
        <w:spacing w:before="60" w:after="60"/>
        <w:rPr>
          <w:color w:val="1D1C1D"/>
          <w:sz w:val="18"/>
          <w:szCs w:val="18"/>
        </w:rPr>
      </w:pPr>
    </w:p>
    <w:p w14:paraId="100D14E4" w14:textId="7154D37C" w:rsidR="00B96AAE" w:rsidRPr="00F50E65" w:rsidRDefault="00B96AAE" w:rsidP="00F535A1">
      <w:pPr>
        <w:pStyle w:val="HTMLPreformatted"/>
        <w:spacing w:before="60" w:after="60"/>
        <w:rPr>
          <w:color w:val="1D1C1D"/>
          <w:sz w:val="18"/>
          <w:szCs w:val="18"/>
        </w:rPr>
      </w:pPr>
    </w:p>
    <w:p w14:paraId="16961A33" w14:textId="7AB6ED5C" w:rsidR="00D81886" w:rsidRPr="00F50E65" w:rsidRDefault="00D81886" w:rsidP="00F535A1">
      <w:pPr>
        <w:pStyle w:val="HTMLPreformatted"/>
        <w:spacing w:before="60" w:after="60"/>
        <w:rPr>
          <w:color w:val="1D1C1D"/>
          <w:sz w:val="18"/>
          <w:szCs w:val="18"/>
        </w:rPr>
      </w:pPr>
    </w:p>
    <w:p w14:paraId="56BCDA88" w14:textId="261873D7" w:rsidR="00E55ED1" w:rsidRPr="00F50E65" w:rsidRDefault="00E55ED1" w:rsidP="00F535A1">
      <w:pPr>
        <w:pStyle w:val="HTMLPreformatted"/>
        <w:spacing w:before="60" w:after="60"/>
        <w:rPr>
          <w:color w:val="1D1C1D"/>
          <w:sz w:val="18"/>
          <w:szCs w:val="18"/>
        </w:rPr>
      </w:pPr>
    </w:p>
    <w:p w14:paraId="1320D02E" w14:textId="6CDF3CB7" w:rsidR="00E55ED1" w:rsidRPr="00F50E65" w:rsidRDefault="00E55ED1" w:rsidP="00F535A1">
      <w:pPr>
        <w:pStyle w:val="HTMLPreformatted"/>
        <w:spacing w:before="60" w:after="60"/>
        <w:rPr>
          <w:color w:val="1D1C1D"/>
          <w:sz w:val="18"/>
          <w:szCs w:val="18"/>
        </w:rPr>
      </w:pPr>
    </w:p>
    <w:p w14:paraId="4B2927AC" w14:textId="04E3E09B" w:rsidR="00E55ED1" w:rsidRPr="00F50E65" w:rsidRDefault="00E55ED1" w:rsidP="00F535A1">
      <w:pPr>
        <w:pStyle w:val="HTMLPreformatted"/>
        <w:spacing w:before="60" w:after="60"/>
        <w:rPr>
          <w:color w:val="1D1C1D"/>
          <w:sz w:val="18"/>
          <w:szCs w:val="18"/>
        </w:rPr>
      </w:pPr>
    </w:p>
    <w:p w14:paraId="352C5C19" w14:textId="01D5F0FF" w:rsidR="00E55ED1" w:rsidRPr="00F50E65" w:rsidRDefault="00E55ED1" w:rsidP="00F535A1">
      <w:pPr>
        <w:pStyle w:val="HTMLPreformatted"/>
        <w:spacing w:before="60" w:after="60"/>
        <w:rPr>
          <w:color w:val="1D1C1D"/>
          <w:sz w:val="18"/>
          <w:szCs w:val="18"/>
        </w:rPr>
      </w:pPr>
    </w:p>
    <w:p w14:paraId="078B05D0" w14:textId="77777777" w:rsidR="00E55ED1" w:rsidRPr="0027292A" w:rsidRDefault="00E55ED1" w:rsidP="0027292A">
      <w:pPr>
        <w:pStyle w:val="HTMLPreformatted"/>
        <w:spacing w:before="60" w:after="60"/>
        <w:rPr>
          <w:color w:val="1D1C1D"/>
          <w:sz w:val="18"/>
          <w:szCs w:val="18"/>
        </w:rPr>
      </w:pPr>
    </w:p>
    <w:p w14:paraId="3BA2E469" w14:textId="00D81864" w:rsidR="002E2198" w:rsidRPr="00F50E65" w:rsidRDefault="002E2198" w:rsidP="007B255A">
      <w:pPr>
        <w:pStyle w:val="Heading1"/>
        <w:jc w:val="both"/>
      </w:pPr>
      <w:bookmarkStart w:id="12" w:name="_Toc36120151"/>
      <w:r w:rsidRPr="00F50E65">
        <w:t>Installing the app</w:t>
      </w:r>
      <w:bookmarkEnd w:id="12"/>
    </w:p>
    <w:p w14:paraId="7D2C6148" w14:textId="72F0359F" w:rsidR="002E2198" w:rsidRPr="00F50E65" w:rsidRDefault="002E2198" w:rsidP="007B255A">
      <w:pPr>
        <w:jc w:val="both"/>
      </w:pPr>
      <w:r w:rsidRPr="00F50E65">
        <w:t xml:space="preserve">Once done, connect your phone just as previously and click on </w:t>
      </w:r>
      <w:r w:rsidRPr="00F50E65">
        <w:rPr>
          <w:b/>
          <w:bCs/>
        </w:rPr>
        <w:t>Build Setting</w:t>
      </w:r>
      <w:r w:rsidR="00B261BF" w:rsidRPr="00F50E65">
        <w:rPr>
          <w:b/>
          <w:bCs/>
        </w:rPr>
        <w:t>s</w:t>
      </w:r>
      <w:r w:rsidRPr="00F50E65">
        <w:rPr>
          <w:b/>
          <w:bCs/>
        </w:rPr>
        <w:t xml:space="preserve"> -&gt; Build and Run</w:t>
      </w:r>
      <w:r w:rsidRPr="00F50E65">
        <w:t xml:space="preserve">. Make sure the platform you’re using is </w:t>
      </w:r>
      <w:proofErr w:type="gramStart"/>
      <w:r w:rsidRPr="00F50E65">
        <w:t>Android</w:t>
      </w:r>
      <w:r w:rsidR="00E55ED1" w:rsidRPr="00F50E65">
        <w:t xml:space="preserve">, </w:t>
      </w:r>
      <w:r w:rsidRPr="00F50E65">
        <w:t xml:space="preserve"> </w:t>
      </w:r>
      <w:r w:rsidR="00E55ED1" w:rsidRPr="00F50E65">
        <w:t>that</w:t>
      </w:r>
      <w:proofErr w:type="gramEnd"/>
      <w:r w:rsidR="00E55ED1" w:rsidRPr="00F50E65">
        <w:t xml:space="preserve"> you have uncommented the line above and </w:t>
      </w:r>
      <w:r w:rsidRPr="00F50E65">
        <w:t>that the company name and product name are set in the Player Settings.</w:t>
      </w:r>
    </w:p>
    <w:p w14:paraId="0C3CDA31" w14:textId="3EE375F7" w:rsidR="002E2198" w:rsidRPr="004725DF" w:rsidRDefault="002E2198" w:rsidP="007B255A">
      <w:pPr>
        <w:jc w:val="both"/>
      </w:pPr>
      <w:r w:rsidRPr="00F50E65">
        <w:t>Try using the two sliders on the sides of your phone screen. You can adjust the direction and intensity of shadows. The shadows will move left or right, but not up and down. If we want to change the height of the shadows, do so by moving the Point Light in the scene.</w:t>
      </w:r>
    </w:p>
    <w:p w14:paraId="23F1007D" w14:textId="1533E388" w:rsidR="00ED4A8C" w:rsidRPr="004725DF" w:rsidRDefault="00ED4A8C" w:rsidP="007B255A">
      <w:pPr>
        <w:spacing w:after="0" w:line="360" w:lineRule="auto"/>
        <w:jc w:val="both"/>
      </w:pPr>
    </w:p>
    <w:p w14:paraId="78DB350B" w14:textId="77777777" w:rsidR="00ED4A8C" w:rsidRPr="004725DF" w:rsidRDefault="00ED4A8C" w:rsidP="00ED4A8C"/>
    <w:p w14:paraId="20917654" w14:textId="77777777" w:rsidR="00D3380C" w:rsidRPr="004725DF" w:rsidRDefault="00D3380C" w:rsidP="00D3380C">
      <w:pPr>
        <w:spacing w:after="0" w:line="360" w:lineRule="auto"/>
      </w:pPr>
    </w:p>
    <w:p w14:paraId="03815286" w14:textId="77777777" w:rsidR="00D3380C" w:rsidRPr="004725DF" w:rsidRDefault="00D3380C" w:rsidP="00D3380C"/>
    <w:p w14:paraId="221773B4" w14:textId="77777777" w:rsidR="000818A8" w:rsidRPr="004725DF" w:rsidRDefault="000818A8" w:rsidP="000818A8"/>
    <w:p w14:paraId="65D8EF5F" w14:textId="77777777" w:rsidR="0006088E" w:rsidRPr="004725DF" w:rsidRDefault="0006088E" w:rsidP="0006088E"/>
    <w:p w14:paraId="32CE5190" w14:textId="77777777" w:rsidR="00553707" w:rsidRPr="004725DF" w:rsidRDefault="00553707" w:rsidP="00553707">
      <w:pPr>
        <w:spacing w:after="0" w:line="360" w:lineRule="auto"/>
      </w:pPr>
    </w:p>
    <w:p w14:paraId="5EE69647" w14:textId="77777777" w:rsidR="00A9234E" w:rsidRPr="004725DF" w:rsidRDefault="00A9234E" w:rsidP="00A9234E">
      <w:pPr>
        <w:spacing w:after="0" w:line="360" w:lineRule="auto"/>
      </w:pPr>
    </w:p>
    <w:p w14:paraId="3D10E302" w14:textId="77777777" w:rsidR="004F198A" w:rsidRPr="004725DF" w:rsidRDefault="004F198A" w:rsidP="004F198A">
      <w:pPr>
        <w:spacing w:after="0" w:line="360" w:lineRule="auto"/>
      </w:pPr>
    </w:p>
    <w:p w14:paraId="61B8DD75" w14:textId="77777777" w:rsidR="00CB4C11" w:rsidRPr="004725DF" w:rsidRDefault="00CB4C11" w:rsidP="00CB4C11"/>
    <w:p w14:paraId="4EF82641" w14:textId="77777777" w:rsidR="00CB4C11" w:rsidRPr="004725DF" w:rsidRDefault="00CB4C11" w:rsidP="00CB4C11"/>
    <w:p w14:paraId="7E3C3DC4" w14:textId="77777777" w:rsidR="00CB4C11" w:rsidRPr="004725DF" w:rsidRDefault="00CB4C11" w:rsidP="00CB4C11"/>
    <w:sectPr w:rsidR="00CB4C11" w:rsidRPr="004725DF" w:rsidSect="00AD66E8">
      <w:footerReference w:type="default" r:id="rId31"/>
      <w:headerReference w:type="first" r:id="rId3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71214" w14:textId="77777777" w:rsidR="00D83944" w:rsidRDefault="00D83944" w:rsidP="00AD4120">
      <w:pPr>
        <w:spacing w:after="0" w:line="240" w:lineRule="auto"/>
      </w:pPr>
      <w:r>
        <w:separator/>
      </w:r>
    </w:p>
  </w:endnote>
  <w:endnote w:type="continuationSeparator" w:id="0">
    <w:p w14:paraId="591CC92C" w14:textId="77777777" w:rsidR="00D83944" w:rsidRDefault="00D8394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83944">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1DEEB56"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995EDD">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85BF0" w14:textId="77777777" w:rsidR="00D83944" w:rsidRDefault="00D83944" w:rsidP="00AD4120">
      <w:pPr>
        <w:spacing w:after="0" w:line="240" w:lineRule="auto"/>
      </w:pPr>
      <w:bookmarkStart w:id="0" w:name="_Hlk5714685"/>
      <w:bookmarkEnd w:id="0"/>
      <w:r>
        <w:separator/>
      </w:r>
    </w:p>
  </w:footnote>
  <w:footnote w:type="continuationSeparator" w:id="0">
    <w:p w14:paraId="00D113B0" w14:textId="77777777" w:rsidR="00D83944" w:rsidRDefault="00D8394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6E129E"/>
    <w:multiLevelType w:val="hybridMultilevel"/>
    <w:tmpl w:val="C02A96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5176C8"/>
    <w:multiLevelType w:val="hybridMultilevel"/>
    <w:tmpl w:val="7270D18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069"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933D7"/>
    <w:multiLevelType w:val="hybridMultilevel"/>
    <w:tmpl w:val="914220D0"/>
    <w:lvl w:ilvl="0" w:tplc="1D4EA94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D448F"/>
    <w:multiLevelType w:val="hybridMultilevel"/>
    <w:tmpl w:val="924CE306"/>
    <w:lvl w:ilvl="0" w:tplc="137E3960">
      <w:start w:val="1"/>
      <w:numFmt w:val="decimal"/>
      <w:lvlText w:val="%1)"/>
      <w:lvlJc w:val="left"/>
      <w:pPr>
        <w:ind w:left="720" w:hanging="360"/>
      </w:pPr>
      <w:rPr>
        <w:b/>
        <w:bCs/>
      </w:rPr>
    </w:lvl>
    <w:lvl w:ilvl="1" w:tplc="0809000B">
      <w:start w:val="1"/>
      <w:numFmt w:val="bullet"/>
      <w:lvlText w:val=""/>
      <w:lvlJc w:val="left"/>
      <w:pPr>
        <w:ind w:left="1440" w:hanging="360"/>
      </w:pPr>
      <w:rPr>
        <w:rFonts w:ascii="Wingdings" w:hAnsi="Wingding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CDA6C3D"/>
    <w:multiLevelType w:val="hybridMultilevel"/>
    <w:tmpl w:val="69E4A7B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3" w15:restartNumberingAfterBreak="0">
    <w:nsid w:val="328729F2"/>
    <w:multiLevelType w:val="hybridMultilevel"/>
    <w:tmpl w:val="B1F44BA4"/>
    <w:lvl w:ilvl="0" w:tplc="0809000B">
      <w:start w:val="1"/>
      <w:numFmt w:val="bullet"/>
      <w:lvlText w:val=""/>
      <w:lvlJc w:val="left"/>
      <w:pPr>
        <w:ind w:left="1069" w:hanging="360"/>
      </w:pPr>
      <w:rPr>
        <w:rFonts w:ascii="Wingdings" w:hAnsi="Wingdings"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4"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3E090D1B"/>
    <w:multiLevelType w:val="hybridMultilevel"/>
    <w:tmpl w:val="0BF88C26"/>
    <w:lvl w:ilvl="0" w:tplc="0809000B">
      <w:start w:val="1"/>
      <w:numFmt w:val="bullet"/>
      <w:lvlText w:val=""/>
      <w:lvlJc w:val="left"/>
      <w:pPr>
        <w:ind w:left="1069" w:hanging="360"/>
      </w:pPr>
      <w:rPr>
        <w:rFonts w:ascii="Wingdings" w:hAnsi="Wingdings" w:hint="default"/>
      </w:rPr>
    </w:lvl>
    <w:lvl w:ilvl="1" w:tplc="08090003">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9" w15:restartNumberingAfterBreak="0">
    <w:nsid w:val="40A12423"/>
    <w:multiLevelType w:val="hybridMultilevel"/>
    <w:tmpl w:val="38707D6A"/>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4F411EB"/>
    <w:multiLevelType w:val="hybridMultilevel"/>
    <w:tmpl w:val="3EB2856A"/>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069"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8029CE"/>
    <w:multiLevelType w:val="hybridMultilevel"/>
    <w:tmpl w:val="102CCBCC"/>
    <w:lvl w:ilvl="0" w:tplc="0809000B">
      <w:start w:val="1"/>
      <w:numFmt w:val="bullet"/>
      <w:lvlText w:val=""/>
      <w:lvlJc w:val="left"/>
      <w:pPr>
        <w:ind w:left="1287" w:hanging="360"/>
      </w:pPr>
      <w:rPr>
        <w:rFonts w:ascii="Wingdings" w:hAnsi="Wingdings"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25" w15:restartNumberingAfterBreak="0">
    <w:nsid w:val="57BF0DC9"/>
    <w:multiLevelType w:val="hybridMultilevel"/>
    <w:tmpl w:val="FF064AF2"/>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069"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353458"/>
    <w:multiLevelType w:val="hybridMultilevel"/>
    <w:tmpl w:val="6D50F11A"/>
    <w:lvl w:ilvl="0" w:tplc="08090001">
      <w:start w:val="1"/>
      <w:numFmt w:val="bullet"/>
      <w:lvlText w:val=""/>
      <w:lvlJc w:val="left"/>
      <w:pPr>
        <w:ind w:left="720" w:hanging="360"/>
      </w:pPr>
      <w:rPr>
        <w:rFonts w:ascii="Symbol" w:hAnsi="Symbol" w:hint="default"/>
      </w:rPr>
    </w:lvl>
    <w:lvl w:ilvl="1" w:tplc="3A0C2A92">
      <w:numFmt w:val="bullet"/>
      <w:lvlText w:val="-"/>
      <w:lvlJc w:val="left"/>
      <w:pPr>
        <w:ind w:left="1440" w:hanging="360"/>
      </w:pPr>
      <w:rPr>
        <w:rFonts w:ascii="Calibri" w:eastAsiaTheme="minorEastAsia" w:hAnsi="Calibri" w:cstheme="minorBidi" w:hint="default"/>
        <w:b/>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055FFC"/>
    <w:multiLevelType w:val="hybridMultilevel"/>
    <w:tmpl w:val="2BCCA896"/>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927"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1234366"/>
    <w:multiLevelType w:val="hybridMultilevel"/>
    <w:tmpl w:val="B086A0B2"/>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1" w15:restartNumberingAfterBreak="0">
    <w:nsid w:val="62AB0263"/>
    <w:multiLevelType w:val="hybridMultilevel"/>
    <w:tmpl w:val="58FC1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141C08"/>
    <w:multiLevelType w:val="hybridMultilevel"/>
    <w:tmpl w:val="343C6B24"/>
    <w:lvl w:ilvl="0" w:tplc="08090011">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5" w15:restartNumberingAfterBreak="0">
    <w:nsid w:val="6879409E"/>
    <w:multiLevelType w:val="hybridMultilevel"/>
    <w:tmpl w:val="63C4D40A"/>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DA03D31"/>
    <w:multiLevelType w:val="hybridMultilevel"/>
    <w:tmpl w:val="DF38F2E6"/>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069" w:hanging="360"/>
      </w:pPr>
      <w:rPr>
        <w:rFonts w:ascii="Wingdings" w:hAnsi="Wingdings" w:hint="default"/>
      </w:rPr>
    </w:lvl>
    <w:lvl w:ilvl="2" w:tplc="E05A68C4">
      <w:numFmt w:val="bullet"/>
      <w:lvlText w:val="-"/>
      <w:lvlJc w:val="left"/>
      <w:pPr>
        <w:ind w:left="2160" w:hanging="360"/>
      </w:pPr>
      <w:rPr>
        <w:rFonts w:ascii="Calibri" w:eastAsiaTheme="minorEastAsia" w:hAnsi="Calibri" w:cstheme="minorBidi" w:hint="default"/>
        <w:b/>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3"/>
  </w:num>
  <w:num w:numId="3">
    <w:abstractNumId w:val="40"/>
  </w:num>
  <w:num w:numId="4">
    <w:abstractNumId w:val="40"/>
    <w:lvlOverride w:ilvl="0">
      <w:startOverride w:val="1"/>
    </w:lvlOverride>
  </w:num>
  <w:num w:numId="5">
    <w:abstractNumId w:val="17"/>
  </w:num>
  <w:num w:numId="6">
    <w:abstractNumId w:val="3"/>
  </w:num>
  <w:num w:numId="7">
    <w:abstractNumId w:val="30"/>
  </w:num>
  <w:num w:numId="8">
    <w:abstractNumId w:val="2"/>
  </w:num>
  <w:num w:numId="9">
    <w:abstractNumId w:val="16"/>
  </w:num>
  <w:num w:numId="10">
    <w:abstractNumId w:val="37"/>
  </w:num>
  <w:num w:numId="11">
    <w:abstractNumId w:val="21"/>
  </w:num>
  <w:num w:numId="12">
    <w:abstractNumId w:val="38"/>
  </w:num>
  <w:num w:numId="13">
    <w:abstractNumId w:val="22"/>
  </w:num>
  <w:num w:numId="14">
    <w:abstractNumId w:val="36"/>
  </w:num>
  <w:num w:numId="15">
    <w:abstractNumId w:val="33"/>
  </w:num>
  <w:num w:numId="16">
    <w:abstractNumId w:val="14"/>
  </w:num>
  <w:num w:numId="17">
    <w:abstractNumId w:val="7"/>
  </w:num>
  <w:num w:numId="18">
    <w:abstractNumId w:val="11"/>
  </w:num>
  <w:num w:numId="19">
    <w:abstractNumId w:val="0"/>
  </w:num>
  <w:num w:numId="20">
    <w:abstractNumId w:val="9"/>
  </w:num>
  <w:num w:numId="21">
    <w:abstractNumId w:val="8"/>
  </w:num>
  <w:num w:numId="22">
    <w:abstractNumId w:val="15"/>
  </w:num>
  <w:num w:numId="23">
    <w:abstractNumId w:val="28"/>
  </w:num>
  <w:num w:numId="24">
    <w:abstractNumId w:val="32"/>
  </w:num>
  <w:num w:numId="25">
    <w:abstractNumId w:val="31"/>
  </w:num>
  <w:num w:numId="26">
    <w:abstractNumId w:val="6"/>
  </w:num>
  <w:num w:numId="27">
    <w:abstractNumId w:val="25"/>
  </w:num>
  <w:num w:numId="28">
    <w:abstractNumId w:val="20"/>
  </w:num>
  <w:num w:numId="29">
    <w:abstractNumId w:val="35"/>
  </w:num>
  <w:num w:numId="30">
    <w:abstractNumId w:val="5"/>
  </w:num>
  <w:num w:numId="31">
    <w:abstractNumId w:val="39"/>
  </w:num>
  <w:num w:numId="32">
    <w:abstractNumId w:val="12"/>
  </w:num>
  <w:num w:numId="33">
    <w:abstractNumId w:val="27"/>
  </w:num>
  <w:num w:numId="34">
    <w:abstractNumId w:val="29"/>
  </w:num>
  <w:num w:numId="35">
    <w:abstractNumId w:val="26"/>
  </w:num>
  <w:num w:numId="36">
    <w:abstractNumId w:val="19"/>
  </w:num>
  <w:num w:numId="37">
    <w:abstractNumId w:val="24"/>
  </w:num>
  <w:num w:numId="38">
    <w:abstractNumId w:val="10"/>
  </w:num>
  <w:num w:numId="39">
    <w:abstractNumId w:val="18"/>
  </w:num>
  <w:num w:numId="40">
    <w:abstractNumId w:val="34"/>
  </w:num>
  <w:num w:numId="41">
    <w:abstractNumId w:val="1"/>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088E"/>
    <w:rsid w:val="00063CFE"/>
    <w:rsid w:val="00072A81"/>
    <w:rsid w:val="000801FD"/>
    <w:rsid w:val="000809FA"/>
    <w:rsid w:val="000818A8"/>
    <w:rsid w:val="0008756E"/>
    <w:rsid w:val="000A1730"/>
    <w:rsid w:val="000A4D08"/>
    <w:rsid w:val="000B3839"/>
    <w:rsid w:val="000B74ED"/>
    <w:rsid w:val="000C50CF"/>
    <w:rsid w:val="000C6529"/>
    <w:rsid w:val="000C6872"/>
    <w:rsid w:val="000D6FE9"/>
    <w:rsid w:val="000E0216"/>
    <w:rsid w:val="000E5453"/>
    <w:rsid w:val="000E74A1"/>
    <w:rsid w:val="000F1FC4"/>
    <w:rsid w:val="000F4AB4"/>
    <w:rsid w:val="00102CD5"/>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70F96"/>
    <w:rsid w:val="00182A56"/>
    <w:rsid w:val="001867A0"/>
    <w:rsid w:val="001A2D42"/>
    <w:rsid w:val="001A336B"/>
    <w:rsid w:val="001A622A"/>
    <w:rsid w:val="001B5C7B"/>
    <w:rsid w:val="001D4606"/>
    <w:rsid w:val="001D7E20"/>
    <w:rsid w:val="001E25F8"/>
    <w:rsid w:val="001E3789"/>
    <w:rsid w:val="001E380C"/>
    <w:rsid w:val="001F2C06"/>
    <w:rsid w:val="001F65EA"/>
    <w:rsid w:val="002006EF"/>
    <w:rsid w:val="002052D9"/>
    <w:rsid w:val="00214622"/>
    <w:rsid w:val="00222F4F"/>
    <w:rsid w:val="00226172"/>
    <w:rsid w:val="00226A54"/>
    <w:rsid w:val="00235016"/>
    <w:rsid w:val="0024110E"/>
    <w:rsid w:val="002477EA"/>
    <w:rsid w:val="00265CD3"/>
    <w:rsid w:val="00265D9B"/>
    <w:rsid w:val="002721E9"/>
    <w:rsid w:val="0027292A"/>
    <w:rsid w:val="00275B5B"/>
    <w:rsid w:val="00276F3C"/>
    <w:rsid w:val="00292711"/>
    <w:rsid w:val="002968AE"/>
    <w:rsid w:val="002A14C7"/>
    <w:rsid w:val="002A20C8"/>
    <w:rsid w:val="002A4F5C"/>
    <w:rsid w:val="002B269C"/>
    <w:rsid w:val="002C22BE"/>
    <w:rsid w:val="002D64AE"/>
    <w:rsid w:val="002E2198"/>
    <w:rsid w:val="00303B33"/>
    <w:rsid w:val="003103A1"/>
    <w:rsid w:val="00311F72"/>
    <w:rsid w:val="00312F07"/>
    <w:rsid w:val="003175BC"/>
    <w:rsid w:val="00317EF2"/>
    <w:rsid w:val="00322867"/>
    <w:rsid w:val="003230B2"/>
    <w:rsid w:val="0033067C"/>
    <w:rsid w:val="00331D21"/>
    <w:rsid w:val="0034015A"/>
    <w:rsid w:val="00346280"/>
    <w:rsid w:val="00346AA5"/>
    <w:rsid w:val="0036398F"/>
    <w:rsid w:val="003651EF"/>
    <w:rsid w:val="00370B88"/>
    <w:rsid w:val="00376879"/>
    <w:rsid w:val="003778AF"/>
    <w:rsid w:val="003A3B63"/>
    <w:rsid w:val="003A7D49"/>
    <w:rsid w:val="003B061E"/>
    <w:rsid w:val="003B175C"/>
    <w:rsid w:val="003C00F7"/>
    <w:rsid w:val="003C070C"/>
    <w:rsid w:val="003C0776"/>
    <w:rsid w:val="003C211B"/>
    <w:rsid w:val="003C2E75"/>
    <w:rsid w:val="003C3A36"/>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42A02"/>
    <w:rsid w:val="00453BAF"/>
    <w:rsid w:val="00457842"/>
    <w:rsid w:val="00463949"/>
    <w:rsid w:val="004655A6"/>
    <w:rsid w:val="00470701"/>
    <w:rsid w:val="00470C40"/>
    <w:rsid w:val="004712D0"/>
    <w:rsid w:val="004725DF"/>
    <w:rsid w:val="00475DEB"/>
    <w:rsid w:val="004777A5"/>
    <w:rsid w:val="004801B4"/>
    <w:rsid w:val="00485E55"/>
    <w:rsid w:val="00496259"/>
    <w:rsid w:val="00496F23"/>
    <w:rsid w:val="004B6FFC"/>
    <w:rsid w:val="004B77FC"/>
    <w:rsid w:val="004C1401"/>
    <w:rsid w:val="004C48D6"/>
    <w:rsid w:val="004C6EC2"/>
    <w:rsid w:val="004D4ED5"/>
    <w:rsid w:val="004E07E2"/>
    <w:rsid w:val="004F08FD"/>
    <w:rsid w:val="004F198A"/>
    <w:rsid w:val="004F2D7E"/>
    <w:rsid w:val="004F346B"/>
    <w:rsid w:val="00502D75"/>
    <w:rsid w:val="005103CE"/>
    <w:rsid w:val="00524BBE"/>
    <w:rsid w:val="0052749E"/>
    <w:rsid w:val="00534AD2"/>
    <w:rsid w:val="0053561F"/>
    <w:rsid w:val="00537B41"/>
    <w:rsid w:val="00537FF8"/>
    <w:rsid w:val="00540273"/>
    <w:rsid w:val="00541532"/>
    <w:rsid w:val="00541811"/>
    <w:rsid w:val="0054188A"/>
    <w:rsid w:val="00546319"/>
    <w:rsid w:val="005515E5"/>
    <w:rsid w:val="00553707"/>
    <w:rsid w:val="00562C6C"/>
    <w:rsid w:val="0056382C"/>
    <w:rsid w:val="00571981"/>
    <w:rsid w:val="00585503"/>
    <w:rsid w:val="005959A0"/>
    <w:rsid w:val="00595EAA"/>
    <w:rsid w:val="00596136"/>
    <w:rsid w:val="00597700"/>
    <w:rsid w:val="00597F94"/>
    <w:rsid w:val="005B0346"/>
    <w:rsid w:val="005B4F57"/>
    <w:rsid w:val="005B5D94"/>
    <w:rsid w:val="005C005B"/>
    <w:rsid w:val="005C0C96"/>
    <w:rsid w:val="005C3DF1"/>
    <w:rsid w:val="005D3170"/>
    <w:rsid w:val="005E6BF4"/>
    <w:rsid w:val="005E6CCA"/>
    <w:rsid w:val="005E7841"/>
    <w:rsid w:val="005F2845"/>
    <w:rsid w:val="005F72E0"/>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602C2"/>
    <w:rsid w:val="006721BF"/>
    <w:rsid w:val="00672681"/>
    <w:rsid w:val="00672A5D"/>
    <w:rsid w:val="006773A2"/>
    <w:rsid w:val="006805A5"/>
    <w:rsid w:val="00684536"/>
    <w:rsid w:val="00687BF9"/>
    <w:rsid w:val="006A2C4C"/>
    <w:rsid w:val="006A549C"/>
    <w:rsid w:val="006B1279"/>
    <w:rsid w:val="006B1709"/>
    <w:rsid w:val="006C400A"/>
    <w:rsid w:val="006D1330"/>
    <w:rsid w:val="006D37D5"/>
    <w:rsid w:val="006E1C1B"/>
    <w:rsid w:val="006F579E"/>
    <w:rsid w:val="006F5CDB"/>
    <w:rsid w:val="007032C9"/>
    <w:rsid w:val="00705390"/>
    <w:rsid w:val="00723B6F"/>
    <w:rsid w:val="00724750"/>
    <w:rsid w:val="007420C1"/>
    <w:rsid w:val="00754FA2"/>
    <w:rsid w:val="00757BD1"/>
    <w:rsid w:val="007965A3"/>
    <w:rsid w:val="007A282A"/>
    <w:rsid w:val="007A565A"/>
    <w:rsid w:val="007A5AD9"/>
    <w:rsid w:val="007A7893"/>
    <w:rsid w:val="007B2508"/>
    <w:rsid w:val="007B255A"/>
    <w:rsid w:val="007B34F9"/>
    <w:rsid w:val="007C3095"/>
    <w:rsid w:val="007C59EE"/>
    <w:rsid w:val="007D012F"/>
    <w:rsid w:val="007D0AF1"/>
    <w:rsid w:val="007D1FF7"/>
    <w:rsid w:val="007D3C19"/>
    <w:rsid w:val="007D6493"/>
    <w:rsid w:val="007E691A"/>
    <w:rsid w:val="007F4138"/>
    <w:rsid w:val="0080018F"/>
    <w:rsid w:val="00823653"/>
    <w:rsid w:val="00825BFA"/>
    <w:rsid w:val="0082607F"/>
    <w:rsid w:val="00827CED"/>
    <w:rsid w:val="00831B76"/>
    <w:rsid w:val="00853CA9"/>
    <w:rsid w:val="008560FF"/>
    <w:rsid w:val="00866240"/>
    <w:rsid w:val="00887D27"/>
    <w:rsid w:val="008925D0"/>
    <w:rsid w:val="008971BD"/>
    <w:rsid w:val="008A2779"/>
    <w:rsid w:val="008C2DFA"/>
    <w:rsid w:val="008C789A"/>
    <w:rsid w:val="008D015A"/>
    <w:rsid w:val="008D0D2E"/>
    <w:rsid w:val="008D15C1"/>
    <w:rsid w:val="008D234A"/>
    <w:rsid w:val="008E2406"/>
    <w:rsid w:val="008E3882"/>
    <w:rsid w:val="008E7C54"/>
    <w:rsid w:val="008F0329"/>
    <w:rsid w:val="008F2E99"/>
    <w:rsid w:val="0090525D"/>
    <w:rsid w:val="00910B32"/>
    <w:rsid w:val="00911F2C"/>
    <w:rsid w:val="009163F1"/>
    <w:rsid w:val="00921A5B"/>
    <w:rsid w:val="00923FD2"/>
    <w:rsid w:val="009261B4"/>
    <w:rsid w:val="00933438"/>
    <w:rsid w:val="0094275C"/>
    <w:rsid w:val="009437E8"/>
    <w:rsid w:val="00946EC0"/>
    <w:rsid w:val="00956295"/>
    <w:rsid w:val="00960118"/>
    <w:rsid w:val="00960E79"/>
    <w:rsid w:val="00964A8B"/>
    <w:rsid w:val="00967ED8"/>
    <w:rsid w:val="00971466"/>
    <w:rsid w:val="009764D4"/>
    <w:rsid w:val="009801A0"/>
    <w:rsid w:val="009809D4"/>
    <w:rsid w:val="00987EC0"/>
    <w:rsid w:val="00995EDD"/>
    <w:rsid w:val="0099708D"/>
    <w:rsid w:val="009A115D"/>
    <w:rsid w:val="009A24A4"/>
    <w:rsid w:val="009A7731"/>
    <w:rsid w:val="009C11D2"/>
    <w:rsid w:val="009C44AB"/>
    <w:rsid w:val="009C7C05"/>
    <w:rsid w:val="009D2D18"/>
    <w:rsid w:val="009E3B13"/>
    <w:rsid w:val="009E5779"/>
    <w:rsid w:val="009F70F8"/>
    <w:rsid w:val="00A06521"/>
    <w:rsid w:val="00A071AE"/>
    <w:rsid w:val="00A138A4"/>
    <w:rsid w:val="00A16A83"/>
    <w:rsid w:val="00A24A07"/>
    <w:rsid w:val="00A265CB"/>
    <w:rsid w:val="00A2777C"/>
    <w:rsid w:val="00A330D5"/>
    <w:rsid w:val="00A466BF"/>
    <w:rsid w:val="00A46741"/>
    <w:rsid w:val="00A4749B"/>
    <w:rsid w:val="00A53FF5"/>
    <w:rsid w:val="00A55A0F"/>
    <w:rsid w:val="00A74E53"/>
    <w:rsid w:val="00A9234E"/>
    <w:rsid w:val="00A93657"/>
    <w:rsid w:val="00AA025A"/>
    <w:rsid w:val="00AA65EE"/>
    <w:rsid w:val="00AB21F5"/>
    <w:rsid w:val="00AB6C76"/>
    <w:rsid w:val="00AC0B53"/>
    <w:rsid w:val="00AC6E5A"/>
    <w:rsid w:val="00AD4120"/>
    <w:rsid w:val="00AD66E8"/>
    <w:rsid w:val="00AE2C71"/>
    <w:rsid w:val="00AF1E69"/>
    <w:rsid w:val="00AF40AE"/>
    <w:rsid w:val="00AF6E4B"/>
    <w:rsid w:val="00B00D34"/>
    <w:rsid w:val="00B05855"/>
    <w:rsid w:val="00B128E6"/>
    <w:rsid w:val="00B15AAB"/>
    <w:rsid w:val="00B16FAD"/>
    <w:rsid w:val="00B17352"/>
    <w:rsid w:val="00B23834"/>
    <w:rsid w:val="00B261BF"/>
    <w:rsid w:val="00B31459"/>
    <w:rsid w:val="00B3214F"/>
    <w:rsid w:val="00B4506F"/>
    <w:rsid w:val="00B522C1"/>
    <w:rsid w:val="00B53ED8"/>
    <w:rsid w:val="00B74198"/>
    <w:rsid w:val="00B833ED"/>
    <w:rsid w:val="00B96AAE"/>
    <w:rsid w:val="00B96EA6"/>
    <w:rsid w:val="00BA79A1"/>
    <w:rsid w:val="00BB4F86"/>
    <w:rsid w:val="00BB632B"/>
    <w:rsid w:val="00BC1E72"/>
    <w:rsid w:val="00BC3327"/>
    <w:rsid w:val="00BC3F9A"/>
    <w:rsid w:val="00BD256E"/>
    <w:rsid w:val="00BD416C"/>
    <w:rsid w:val="00BD68A9"/>
    <w:rsid w:val="00BE3CD9"/>
    <w:rsid w:val="00BE48D9"/>
    <w:rsid w:val="00BE6963"/>
    <w:rsid w:val="00BF2894"/>
    <w:rsid w:val="00BF5DD9"/>
    <w:rsid w:val="00C150EE"/>
    <w:rsid w:val="00C15DEA"/>
    <w:rsid w:val="00C3670C"/>
    <w:rsid w:val="00C42007"/>
    <w:rsid w:val="00C4321B"/>
    <w:rsid w:val="00C474FE"/>
    <w:rsid w:val="00C53B39"/>
    <w:rsid w:val="00C57DB5"/>
    <w:rsid w:val="00C652E6"/>
    <w:rsid w:val="00C6671A"/>
    <w:rsid w:val="00C730C3"/>
    <w:rsid w:val="00C7387F"/>
    <w:rsid w:val="00C77D74"/>
    <w:rsid w:val="00C87B01"/>
    <w:rsid w:val="00C93696"/>
    <w:rsid w:val="00C97E0C"/>
    <w:rsid w:val="00CA41B5"/>
    <w:rsid w:val="00CA6110"/>
    <w:rsid w:val="00CA72D5"/>
    <w:rsid w:val="00CB4C11"/>
    <w:rsid w:val="00CC298B"/>
    <w:rsid w:val="00CD1102"/>
    <w:rsid w:val="00CD64F8"/>
    <w:rsid w:val="00CE0323"/>
    <w:rsid w:val="00CE2AA3"/>
    <w:rsid w:val="00CE2CD0"/>
    <w:rsid w:val="00CE449E"/>
    <w:rsid w:val="00CF0EA7"/>
    <w:rsid w:val="00D00515"/>
    <w:rsid w:val="00D12C5D"/>
    <w:rsid w:val="00D14DBD"/>
    <w:rsid w:val="00D30850"/>
    <w:rsid w:val="00D321D1"/>
    <w:rsid w:val="00D3380C"/>
    <w:rsid w:val="00D5167F"/>
    <w:rsid w:val="00D51F26"/>
    <w:rsid w:val="00D55FEA"/>
    <w:rsid w:val="00D60288"/>
    <w:rsid w:val="00D6213F"/>
    <w:rsid w:val="00D650B7"/>
    <w:rsid w:val="00D67374"/>
    <w:rsid w:val="00D762EE"/>
    <w:rsid w:val="00D77757"/>
    <w:rsid w:val="00D81886"/>
    <w:rsid w:val="00D83944"/>
    <w:rsid w:val="00D91CDC"/>
    <w:rsid w:val="00D92AD3"/>
    <w:rsid w:val="00D93AAD"/>
    <w:rsid w:val="00D95FB6"/>
    <w:rsid w:val="00DA2C1E"/>
    <w:rsid w:val="00DA3F78"/>
    <w:rsid w:val="00DB54AF"/>
    <w:rsid w:val="00DC2844"/>
    <w:rsid w:val="00DC2DB0"/>
    <w:rsid w:val="00DC4025"/>
    <w:rsid w:val="00DC6A1E"/>
    <w:rsid w:val="00DD04DC"/>
    <w:rsid w:val="00DD61B7"/>
    <w:rsid w:val="00DE1336"/>
    <w:rsid w:val="00DE4381"/>
    <w:rsid w:val="00DE74A8"/>
    <w:rsid w:val="00DF0A5D"/>
    <w:rsid w:val="00E01C18"/>
    <w:rsid w:val="00E057D6"/>
    <w:rsid w:val="00E070C8"/>
    <w:rsid w:val="00E07265"/>
    <w:rsid w:val="00E1072B"/>
    <w:rsid w:val="00E127EA"/>
    <w:rsid w:val="00E12C92"/>
    <w:rsid w:val="00E13C35"/>
    <w:rsid w:val="00E22F0C"/>
    <w:rsid w:val="00E23B6B"/>
    <w:rsid w:val="00E329B4"/>
    <w:rsid w:val="00E33E3E"/>
    <w:rsid w:val="00E41D6E"/>
    <w:rsid w:val="00E45CD8"/>
    <w:rsid w:val="00E51EF1"/>
    <w:rsid w:val="00E55ED1"/>
    <w:rsid w:val="00E627DE"/>
    <w:rsid w:val="00E76846"/>
    <w:rsid w:val="00E80334"/>
    <w:rsid w:val="00E809E6"/>
    <w:rsid w:val="00E8795E"/>
    <w:rsid w:val="00E87B82"/>
    <w:rsid w:val="00E91B00"/>
    <w:rsid w:val="00E92A02"/>
    <w:rsid w:val="00E94507"/>
    <w:rsid w:val="00EA69AD"/>
    <w:rsid w:val="00EB1A83"/>
    <w:rsid w:val="00EB2020"/>
    <w:rsid w:val="00EC0E3E"/>
    <w:rsid w:val="00EC1C3C"/>
    <w:rsid w:val="00EC5A59"/>
    <w:rsid w:val="00ED1B9A"/>
    <w:rsid w:val="00ED3BC8"/>
    <w:rsid w:val="00ED4A8C"/>
    <w:rsid w:val="00ED6424"/>
    <w:rsid w:val="00EE3DA4"/>
    <w:rsid w:val="00EE6CF2"/>
    <w:rsid w:val="00EF5690"/>
    <w:rsid w:val="00EF641A"/>
    <w:rsid w:val="00F02B9C"/>
    <w:rsid w:val="00F06306"/>
    <w:rsid w:val="00F07DF1"/>
    <w:rsid w:val="00F15157"/>
    <w:rsid w:val="00F20086"/>
    <w:rsid w:val="00F26D8D"/>
    <w:rsid w:val="00F32B40"/>
    <w:rsid w:val="00F417AA"/>
    <w:rsid w:val="00F50451"/>
    <w:rsid w:val="00F50E65"/>
    <w:rsid w:val="00F535A1"/>
    <w:rsid w:val="00F610D3"/>
    <w:rsid w:val="00F724AA"/>
    <w:rsid w:val="00F72E0D"/>
    <w:rsid w:val="00F75FF8"/>
    <w:rsid w:val="00F806ED"/>
    <w:rsid w:val="00F906B0"/>
    <w:rsid w:val="00FA1A48"/>
    <w:rsid w:val="00FB086D"/>
    <w:rsid w:val="00FB0DCF"/>
    <w:rsid w:val="00FB1EFB"/>
    <w:rsid w:val="00FB2127"/>
    <w:rsid w:val="00FD6086"/>
    <w:rsid w:val="00FE1DE0"/>
    <w:rsid w:val="00FE5AA8"/>
    <w:rsid w:val="00FE7F65"/>
    <w:rsid w:val="00FF37D9"/>
    <w:rsid w:val="00FF3E7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B4C11"/>
    <w:rPr>
      <w:rFonts w:ascii="Calibri" w:hAnsi="Calibri"/>
      <w:color w:val="333E48"/>
    </w:rPr>
  </w:style>
  <w:style w:type="paragraph" w:styleId="HTMLPreformatted">
    <w:name w:val="HTML Preformatted"/>
    <w:basedOn w:val="Normal"/>
    <w:link w:val="HTMLPreformattedChar"/>
    <w:uiPriority w:val="99"/>
    <w:unhideWhenUsed/>
    <w:rsid w:val="00F53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F535A1"/>
    <w:rPr>
      <w:rFonts w:ascii="Courier New" w:eastAsia="Times New Roman" w:hAnsi="Courier New" w:cs="Courier New"/>
      <w:sz w:val="20"/>
      <w:szCs w:val="20"/>
    </w:rPr>
  </w:style>
  <w:style w:type="paragraph" w:styleId="Revision">
    <w:name w:val="Revision"/>
    <w:hidden/>
    <w:uiPriority w:val="99"/>
    <w:semiHidden/>
    <w:rsid w:val="00F50E65"/>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33896">
      <w:bodyDiv w:val="1"/>
      <w:marLeft w:val="0"/>
      <w:marRight w:val="0"/>
      <w:marTop w:val="0"/>
      <w:marBottom w:val="0"/>
      <w:divBdr>
        <w:top w:val="none" w:sz="0" w:space="0" w:color="auto"/>
        <w:left w:val="none" w:sz="0" w:space="0" w:color="auto"/>
        <w:bottom w:val="none" w:sz="0" w:space="0" w:color="auto"/>
        <w:right w:val="none" w:sz="0" w:space="0" w:color="auto"/>
      </w:divBdr>
    </w:div>
    <w:div w:id="210532746">
      <w:bodyDiv w:val="1"/>
      <w:marLeft w:val="0"/>
      <w:marRight w:val="0"/>
      <w:marTop w:val="0"/>
      <w:marBottom w:val="0"/>
      <w:divBdr>
        <w:top w:val="none" w:sz="0" w:space="0" w:color="auto"/>
        <w:left w:val="none" w:sz="0" w:space="0" w:color="auto"/>
        <w:bottom w:val="none" w:sz="0" w:space="0" w:color="auto"/>
        <w:right w:val="none" w:sz="0" w:space="0" w:color="auto"/>
      </w:divBdr>
    </w:div>
    <w:div w:id="1002122033">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25" Type="http://schemas.openxmlformats.org/officeDocument/2006/relationships/image" Target="media/image12.jpeg"/><Relationship Id="rId33"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3.jpe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5.jpeg"/><Relationship Id="rId30" Type="http://schemas.openxmlformats.org/officeDocument/2006/relationships/image" Target="media/image18.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6D8A1-3E7B-4E44-B54E-6E290A9FF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Pages>
  <Words>1695</Words>
  <Characters>966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68</cp:revision>
  <cp:lastPrinted>2019-04-05T13:21:00Z</cp:lastPrinted>
  <dcterms:created xsi:type="dcterms:W3CDTF">2019-04-08T10:40:00Z</dcterms:created>
  <dcterms:modified xsi:type="dcterms:W3CDTF">2021-10-27T13:18:00Z</dcterms:modified>
</cp:coreProperties>
</file>